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JP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7FE" w:rsidRDefault="00F65B4E" w:rsidP="000132D8">
      <w:pPr>
        <w:pStyle w:val="Heading4"/>
        <w:rPr>
          <w:sz w:val="22"/>
          <w:szCs w:val="22"/>
        </w:rPr>
      </w:pPr>
      <w:bookmarkStart w:id="0" w:name="_Hlk512416121"/>
      <w:bookmarkEnd w:id="0"/>
      <w:r w:rsidRPr="000138FC">
        <w:rPr>
          <w:sz w:val="22"/>
          <w:szCs w:val="22"/>
        </w:rPr>
        <w:t xml:space="preserve"> </w:t>
      </w:r>
      <w:r w:rsidR="009267FE" w:rsidRPr="000138FC">
        <w:rPr>
          <w:noProof/>
          <w:sz w:val="22"/>
          <w:szCs w:val="22"/>
        </w:rPr>
        <w:drawing>
          <wp:inline distT="0" distB="0" distL="0" distR="0">
            <wp:extent cx="5400040" cy="3954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a CQI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CF3" w:rsidRDefault="00CD6CF3" w:rsidP="00CD6CF3">
      <w:pPr>
        <w:rPr>
          <w:lang w:eastAsia="pt-PT"/>
        </w:rPr>
      </w:pPr>
    </w:p>
    <w:p w:rsidR="00CD6CF3" w:rsidRPr="00CD6CF3" w:rsidRDefault="00CD6CF3" w:rsidP="00CD6CF3">
      <w:pPr>
        <w:rPr>
          <w:lang w:eastAsia="pt-PT"/>
        </w:rPr>
      </w:pPr>
      <w:r>
        <w:rPr>
          <w:lang w:eastAsia="pt-PT"/>
        </w:rPr>
        <w:t>Volume 6 2012-2019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1"/>
        <w:rPr>
          <w:rFonts w:cstheme="minorHAnsi"/>
          <w:sz w:val="22"/>
          <w:szCs w:val="22"/>
        </w:rPr>
      </w:pPr>
      <w:bookmarkStart w:id="1" w:name="_planeta_chrys"/>
      <w:bookmarkEnd w:id="1"/>
      <w:r w:rsidRPr="000138FC">
        <w:rPr>
          <w:rFonts w:cstheme="minorHAnsi"/>
          <w:sz w:val="22"/>
          <w:szCs w:val="22"/>
        </w:rPr>
        <w:lastRenderedPageBreak/>
        <w:t>planeta chry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b/>
          <w:bCs/>
          <w:smallCaps/>
          <w:noProof/>
          <w:spacing w:val="5"/>
          <w:sz w:val="22"/>
          <w:szCs w:val="22"/>
        </w:rPr>
        <w:drawing>
          <wp:inline distT="0" distB="0" distL="0" distR="0" wp14:anchorId="24247658" wp14:editId="25DCE45D">
            <wp:extent cx="2981325" cy="2352675"/>
            <wp:effectExtent l="0" t="0" r="0" b="9525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colorTemperature colorTemp="11200"/>
                              </a14:imgEffect>
                              <a14:imgEffect>
                                <a14:brightnessContrast brigh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663" cy="235688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Pr="000138FC">
        <w:rPr>
          <w:rFonts w:ascii="Century Gothic" w:hAnsi="Century Gothic" w:cstheme="minorHAnsi"/>
          <w:noProof/>
          <w:sz w:val="22"/>
          <w:szCs w:val="22"/>
        </w:rPr>
        <w:drawing>
          <wp:inline distT="0" distB="0" distL="0" distR="0" wp14:anchorId="263187D2" wp14:editId="55345A6E">
            <wp:extent cx="2362200" cy="23622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0 (9).jpg"/>
                    <pic:cNvPicPr/>
                  </pic:nvPicPr>
                  <pic:blipFill>
                    <a:blip r:embed="rId12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bCs/>
          <w:i/>
          <w:color w:val="8496B0" w:themeColor="text2" w:themeTint="99"/>
          <w:sz w:val="22"/>
          <w:szCs w:val="22"/>
        </w:rPr>
      </w:pPr>
      <w:bookmarkStart w:id="2" w:name="_509_(MARIA_NOBODY,"/>
      <w:bookmarkEnd w:id="2"/>
    </w:p>
    <w:p w:rsidR="009267FE" w:rsidRPr="000138FC" w:rsidRDefault="009267FE" w:rsidP="000132D8">
      <w:pPr>
        <w:pStyle w:val="Heading4"/>
        <w:rPr>
          <w:sz w:val="22"/>
          <w:szCs w:val="22"/>
        </w:rPr>
      </w:pPr>
      <w:bookmarkStart w:id="3" w:name="_509._(maria_nobody,"/>
      <w:bookmarkEnd w:id="3"/>
      <w:r w:rsidRPr="000138FC">
        <w:rPr>
          <w:sz w:val="22"/>
          <w:szCs w:val="22"/>
        </w:rPr>
        <w:t xml:space="preserve">509. (maria </w:t>
      </w:r>
      <w:proofErr w:type="spellStart"/>
      <w:r w:rsidRPr="000138FC">
        <w:rPr>
          <w:sz w:val="22"/>
          <w:szCs w:val="22"/>
        </w:rPr>
        <w:t>nobody</w:t>
      </w:r>
      <w:proofErr w:type="spellEnd"/>
      <w:r w:rsidRPr="000138FC">
        <w:rPr>
          <w:sz w:val="22"/>
          <w:szCs w:val="22"/>
        </w:rPr>
        <w:t xml:space="preserve">, à maria </w:t>
      </w:r>
      <w:r w:rsidR="00F97D55">
        <w:rPr>
          <w:sz w:val="22"/>
          <w:szCs w:val="22"/>
        </w:rPr>
        <w:t>nini</w:t>
      </w:r>
      <w:r w:rsidRPr="000138FC">
        <w:rPr>
          <w:sz w:val="22"/>
          <w:szCs w:val="22"/>
        </w:rPr>
        <w:t>, madalena do pico, 9 ago. 2011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ri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obod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todos ningu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algu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 de um só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ri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obod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body de jov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ia só mi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sim te son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ssim te </w:t>
      </w:r>
      <w:proofErr w:type="gramStart"/>
      <w:r w:rsidRPr="000138FC">
        <w:rPr>
          <w:rFonts w:ascii="Century Gothic" w:hAnsi="Century Gothic" w:cstheme="minorHAnsi"/>
          <w:sz w:val="22"/>
          <w:szCs w:val="22"/>
        </w:rPr>
        <w:t>habito</w:t>
      </w:r>
      <w:proofErr w:type="gram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ri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obod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todos ningu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ri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obod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   </w:t>
      </w: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mã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  <w:t xml:space="preserve">   </w:t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aman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</w:t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mulh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inha ma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ri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obod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todos ningu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sabes a riquez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a gente t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ri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obod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todos ningu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ia só mi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s filhos tamb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ri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obod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is ninguém tem.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bCs/>
          <w:i/>
          <w:iCs/>
          <w:color w:val="4F81BD"/>
          <w:sz w:val="22"/>
          <w:szCs w:val="22"/>
        </w:rPr>
      </w:pPr>
      <w:bookmarkStart w:id="4" w:name="_511_NA_VARANDA"/>
      <w:bookmarkStart w:id="5" w:name="_511._na_varanda"/>
      <w:bookmarkEnd w:id="4"/>
      <w:bookmarkEnd w:id="5"/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563. quando morrer, 4 dez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ando eu morrer 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não declare nada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que eu não tivesse dito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não elogie nem critiqu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ando eu morrer 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não vá ao meu velório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nem mande flores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escreva uma frase lapidar 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e publique-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ando eu morrer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faça uma fes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leia um poema me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beba um bom champanhe francê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fume um cubano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seja politicamente incorre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como eu se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ando eu morrer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ver luz ao fim do túne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vou esquecer muitas cois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s pedirei à minha mulher </w:t>
      </w:r>
    </w:p>
    <w:p w:rsidR="009267FE" w:rsidRPr="000138FC" w:rsidRDefault="009267FE" w:rsidP="000132D8">
      <w:pPr>
        <w:ind w:left="2124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  que me construa nov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taj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hal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</w:p>
    <w:p w:rsidR="009267FE" w:rsidRPr="000138FC" w:rsidRDefault="009267FE" w:rsidP="000132D8">
      <w:pPr>
        <w:ind w:left="2124"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564. polir sóis com uma peneira 25 dezembro 2012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lir textos é como arear prat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issipa-se a sujidade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s o fulgor que rest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intila com menor vali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lir amizades é como sacudir o pó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a gentileza de uma pen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da se perde nem se transform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basta um gesto, um telefonem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um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m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, uma mensagem 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talvez apenas u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ike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n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facebook</w:t>
      </w:r>
      <w:proofErr w:type="spellEnd"/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se fosse natal todos os di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lir matrimónios é complicad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stão de sorte e períci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panos de fina sed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limar diamantes em brut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de quebrar a agulha ou o casament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em vez de 24 ficam 6 quilate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lir países é arriscad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 limas devem ser amolad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prova de lóbis e desgoverno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rtam-se as esquinas angulos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lham-se as aparas mais fin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areias de fina brancur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como ir ao alfaiate do temp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comendar um fato por medid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 dar com a cor do cabel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r ao barbeiro do futur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azer a barba que não se tem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há o risco de cortar o país tod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lhar pessoas</w:t>
      </w:r>
    </w:p>
    <w:p w:rsidR="0081102A" w:rsidRPr="000138FC" w:rsidRDefault="0081102A" w:rsidP="0081102A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trinchar tradiçõe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memória</w:t>
      </w:r>
    </w:p>
    <w:p w:rsidR="0081102A" w:rsidRPr="000138FC" w:rsidRDefault="0081102A" w:rsidP="0081102A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históri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errar distritos, fender concelhos 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curtar fronteiras até ao mar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té finar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ortugal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m praias e arrib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lir palavras é bem mais fácil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rta-se uma folha de papel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4</w:t>
      </w:r>
      <w:proofErr w:type="spellEnd"/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verifica-se a tinta nos tinteiro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ravam-se carateres como granit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basalto, quartzo ou ametist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avram-se sulcos como rio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guem-se sombras como montanh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mbras de marés vivas ou mar chã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ixa-se a marinar em banho-mari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va-se ao lume brando com pitada de sal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junta-se pimenta a gosto e louro 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asilicão</w:t>
      </w:r>
      <w:proofErr w:type="spellEnd"/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tira-se do fogo e serve-se a gost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pre ansiei ser poet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vegar em utopia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crever cardápios de vida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mensos e belos como o oceano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ivres e úteis como o ar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solidão dos mares açorianos</w:t>
      </w:r>
    </w:p>
    <w:p w:rsidR="0081102A" w:rsidRPr="000138FC" w:rsidRDefault="0081102A" w:rsidP="0081102A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D14A33" w:rsidRDefault="00D14A33">
      <w:pPr>
        <w:jc w:val="left"/>
        <w:rPr>
          <w:rStyle w:val="SubtleEmphasis"/>
          <w:iCs w:val="0"/>
          <w:color w:val="auto"/>
          <w:sz w:val="22"/>
          <w:szCs w:val="22"/>
        </w:rPr>
      </w:pPr>
    </w:p>
    <w:p w:rsidR="0081102A" w:rsidRDefault="0081102A">
      <w:pPr>
        <w:jc w:val="left"/>
        <w:rPr>
          <w:rStyle w:val="SubtleEmphasis"/>
          <w:rFonts w:ascii="Century Gothic" w:hAnsi="Century Gothic" w:cstheme="minorHAnsi"/>
          <w:b/>
          <w:bCs/>
          <w:i w:val="0"/>
          <w:iCs w:val="0"/>
          <w:color w:val="auto"/>
          <w:sz w:val="22"/>
          <w:szCs w:val="22"/>
          <w:lang w:eastAsia="pt-PT"/>
        </w:rPr>
      </w:pPr>
    </w:p>
    <w:p w:rsidR="009267FE" w:rsidRPr="000138FC" w:rsidRDefault="009267FE" w:rsidP="000132D8">
      <w:pPr>
        <w:pStyle w:val="Heading4"/>
        <w:rPr>
          <w:rStyle w:val="SubtleEmphasis"/>
          <w:i/>
          <w:iCs w:val="0"/>
          <w:color w:val="auto"/>
          <w:sz w:val="22"/>
          <w:szCs w:val="22"/>
        </w:rPr>
      </w:pPr>
      <w:r w:rsidRPr="000138FC">
        <w:rPr>
          <w:rStyle w:val="SubtleEmphasis"/>
          <w:iCs w:val="0"/>
          <w:color w:val="auto"/>
          <w:sz w:val="22"/>
          <w:szCs w:val="22"/>
        </w:rPr>
        <w:t>571. cântico quântico, 1 abril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 os escritores soubessem física quânti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aberiam como as suas obras se dissemin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a partícula associada à sua antipartícul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u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nti-b-mesão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associado a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-mesão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s deteriorando-se mais depressa que 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-mesão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meio da maléfica antimaté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vagueando pelo univers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luriverso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e os escritores soubessem física quântic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veriam todos nos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is é aqui que o alter ego é a chav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 maior questão da existênc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nasceu e como vai morr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e nosso univers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rStyle w:val="SubtleEmphasis"/>
          <w:i/>
          <w:iCs w:val="0"/>
          <w:color w:val="auto"/>
          <w:sz w:val="22"/>
          <w:szCs w:val="22"/>
        </w:rPr>
      </w:pPr>
      <w:r w:rsidRPr="000138FC">
        <w:rPr>
          <w:rStyle w:val="SubtleEmphasis"/>
          <w:iCs w:val="0"/>
          <w:color w:val="auto"/>
          <w:sz w:val="22"/>
          <w:szCs w:val="22"/>
        </w:rPr>
        <w:lastRenderedPageBreak/>
        <w:t>572. dezoito anos depois (à ni), 3 abr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ando te conheci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heiravas a flores silvest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oje sabes a frutos madur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ntretanto houve primaveras nos olho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outonos nas mã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os sois que passaram não encobriram as nuven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as luas que despontaram não pararam as maré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eclipses foram sempre fugaz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esta vida que prolongam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quanto nos deixarem viv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583. dia da mãe #2, 5 mai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ia nini de todos mã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oje é o teu d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filhos e filh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marido tamb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m não te sab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ãe destas ilh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quem te quer b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ia nini de todos mã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izem que mãe não tem ri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claro que rima t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carinho e am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este poeta tamb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sofrimento e d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beijos e lágrim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oção e alegr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ãe é cheia de rim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ulher das minhas fol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ia nini de todos mã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heiras a coc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abes a morang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scida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isbo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asada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ydne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rabalhas açorianidad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ste mundo oc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heio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djangos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ia nini de todos mã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distribuis felicidad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588. as 4 idades do homem (revisitadas), 24 mai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doro as quatro idades do hom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infante de sonhos húmido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il e um futuros sem press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dolescente de sonhos psicadélic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pressa do futuro que se pode perd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 meia idade de sonhos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esadélicos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m a lentidão de quem viveu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necessidade de contemplar o vivi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viver conquistas esquecer amargu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 última etapa sem sonhos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délicos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medos e sem futur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perando encontrar a al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lzheimer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nem demênci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590. a alma dos poetas, 3 junh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i da alma dos poe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mesmo da </w:t>
      </w:r>
      <w:proofErr w:type="gramStart"/>
      <w:r w:rsidRPr="000138FC">
        <w:rPr>
          <w:rFonts w:ascii="Century Gothic" w:hAnsi="Century Gothic" w:cstheme="minorHAnsi"/>
          <w:sz w:val="22"/>
          <w:szCs w:val="22"/>
        </w:rPr>
        <w:t>do ramos rosa</w:t>
      </w:r>
      <w:proofErr w:type="gramEnd"/>
    </w:p>
    <w:p w:rsidR="00F34675" w:rsidRPr="000138FC" w:rsidRDefault="00F34675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conheço o cheiro da poes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mesmo d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uno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júdice</w:t>
      </w:r>
      <w:proofErr w:type="spellEnd"/>
    </w:p>
    <w:p w:rsidR="00F34675" w:rsidRPr="000138FC" w:rsidRDefault="00F34675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sei a cor de qualquer vers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mesmo do alexandr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o’neill</w:t>
      </w:r>
      <w:proofErr w:type="spellEnd"/>
    </w:p>
    <w:p w:rsidR="00F34675" w:rsidRPr="000138FC" w:rsidRDefault="00F34675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erco-me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iakovski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visito o uivo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llen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ginsberg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r entre as denúncias de daniel filip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 os alerta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awrence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ferlinghetti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i da alma dos poe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i nem dos poe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igraram todos desgostos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ugiram envergonha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sta escravidão que nos impõ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estas grilhetas invisívei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eros robôs em mundos alternativ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mandados à distânci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ntro de um jogo de computad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que insistimos em chamar v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alguém joga com el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o saberm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não sei da alma dos poe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i dos poe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i da v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E00100" w:rsidRPr="000138FC" w:rsidRDefault="00E00100" w:rsidP="000132D8">
      <w:pPr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02. reminiscências, moinhos 22/06/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ro regredir à infânc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té aos anos da inocênc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nhos ingénuos e aspiraç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udo era bem mais simples e ban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abíamos de onde vínham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petíamos ciclos de antanho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avia quatro estações</w:t>
      </w:r>
      <w:r w:rsidRPr="000138FC">
        <w:rPr>
          <w:rFonts w:ascii="Century Gothic" w:hAnsi="Century Gothic" w:cstheme="minorHAnsi"/>
          <w:sz w:val="22"/>
          <w:szCs w:val="22"/>
        </w:rPr>
        <w:tab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udo era bem mais simples e banal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radas lentas com destinos certos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gens em todos os apeadeiros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lantar uma árvore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crever um livro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nceber um fil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udo era bem mais simples e ban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breviver à guerra colonial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rranjar emprego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bir na vida a pulso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riar família e viver sacrifícios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valia sempre a pen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udo era bem mais simples e banal</w:t>
      </w: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3030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Default="009267FE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CD6CF3" w:rsidRPr="000138FC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17. geometrias, moinhos 02 ag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elipse veio à janel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ordaz sorriu com malíc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nta, descreveu um círcul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um dichote brejeir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triangulou um piscar de ol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uma hipérbole sensu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uma risada estrídul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ntou-se quadrada no meu col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22. este tempo 14/8/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e temp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voa sob meus pé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neto do temp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não ambulav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minha juventude</w:t>
      </w: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Pr="000138FC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43. delicodoce, 2 ou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iz a minha mã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eu creio nel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e duas ti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ando nasc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e deram muit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água açucara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esmo mui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uitas vez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á explicado o porquê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eu ser uma criatura doc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  <w:lang w:val="fr-FR"/>
        </w:rPr>
      </w:pPr>
      <w:r w:rsidRPr="000138FC">
        <w:rPr>
          <w:sz w:val="22"/>
          <w:szCs w:val="22"/>
        </w:rPr>
        <w:t xml:space="preserve">654. </w:t>
      </w:r>
      <w:r w:rsidRPr="000138FC">
        <w:rPr>
          <w:sz w:val="22"/>
          <w:szCs w:val="22"/>
          <w:lang w:val="fr-FR"/>
        </w:rPr>
        <w:t xml:space="preserve">les parapluies de </w:t>
      </w:r>
      <w:proofErr w:type="spellStart"/>
      <w:r w:rsidRPr="000138FC">
        <w:rPr>
          <w:sz w:val="22"/>
          <w:szCs w:val="22"/>
          <w:lang w:val="fr-FR"/>
        </w:rPr>
        <w:t>cherbourg</w:t>
      </w:r>
      <w:proofErr w:type="spellEnd"/>
      <w:r w:rsidRPr="000138FC">
        <w:rPr>
          <w:sz w:val="22"/>
          <w:szCs w:val="22"/>
          <w:lang w:val="fr-FR"/>
        </w:rPr>
        <w:t xml:space="preserve">, </w:t>
      </w:r>
      <w:proofErr w:type="spellStart"/>
      <w:r w:rsidRPr="000138FC">
        <w:rPr>
          <w:sz w:val="22"/>
          <w:szCs w:val="22"/>
          <w:lang w:val="fr-FR"/>
        </w:rPr>
        <w:t>moinhos</w:t>
      </w:r>
      <w:proofErr w:type="spellEnd"/>
      <w:r w:rsidRPr="000138FC">
        <w:rPr>
          <w:sz w:val="22"/>
          <w:szCs w:val="22"/>
          <w:lang w:val="fr-FR"/>
        </w:rPr>
        <w:t xml:space="preserve">, </w:t>
      </w:r>
      <w:proofErr w:type="spellStart"/>
      <w:r w:rsidRPr="000138FC">
        <w:rPr>
          <w:sz w:val="22"/>
          <w:szCs w:val="22"/>
          <w:lang w:val="fr-FR"/>
        </w:rPr>
        <w:t>maio</w:t>
      </w:r>
      <w:proofErr w:type="spellEnd"/>
      <w:r w:rsidRPr="000138FC">
        <w:rPr>
          <w:sz w:val="22"/>
          <w:szCs w:val="22"/>
          <w:lang w:val="fr-FR"/>
        </w:rPr>
        <w:t xml:space="preserve"> 30, 2014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  <w:lang w:val="fr-FR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ando a louca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haillot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ncontrou as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demoiselle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d’avignon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virgini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woolf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deu um br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os pássaro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hitchcock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lang w:val="en-US"/>
        </w:rPr>
      </w:pPr>
      <w:r w:rsidRPr="000138FC">
        <w:rPr>
          <w:rFonts w:ascii="Century Gothic" w:hAnsi="Century Gothic" w:cstheme="minorHAnsi"/>
          <w:sz w:val="22"/>
          <w:szCs w:val="22"/>
          <w:lang w:val="en-US"/>
        </w:rPr>
        <w:t xml:space="preserve">e bob </w:t>
      </w:r>
      <w:proofErr w:type="spellStart"/>
      <w:r w:rsidRPr="000138FC">
        <w:rPr>
          <w:rFonts w:ascii="Century Gothic" w:hAnsi="Century Gothic" w:cstheme="minorHAnsi"/>
          <w:sz w:val="22"/>
          <w:szCs w:val="22"/>
          <w:lang w:val="en-US"/>
        </w:rPr>
        <w:t>dylan</w:t>
      </w:r>
      <w:proofErr w:type="spellEnd"/>
      <w:r w:rsidRPr="000138FC">
        <w:rPr>
          <w:rFonts w:ascii="Century Gothic" w:hAnsi="Century Gothic" w:cstheme="minorHAnsi"/>
          <w:sz w:val="22"/>
          <w:szCs w:val="22"/>
          <w:lang w:val="en-US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  <w:lang w:val="en-US"/>
        </w:rPr>
        <w:t>lamuriou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lang w:val="en-US"/>
        </w:rPr>
      </w:pPr>
      <w:r w:rsidRPr="000138FC">
        <w:rPr>
          <w:rFonts w:ascii="Century Gothic" w:hAnsi="Century Gothic" w:cstheme="minorHAnsi"/>
          <w:sz w:val="22"/>
          <w:szCs w:val="22"/>
          <w:lang w:val="en-US"/>
        </w:rPr>
        <w:t>the times, they are a changing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lang w:val="en-US"/>
        </w:rPr>
      </w:pPr>
    </w:p>
    <w:p w:rsidR="009267FE" w:rsidRDefault="009267FE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CD6CF3" w:rsidRPr="000138FC" w:rsidRDefault="00CD6CF3" w:rsidP="000132D8">
      <w:pPr>
        <w:jc w:val="left"/>
        <w:rPr>
          <w:rFonts w:ascii="Century Gothic" w:hAnsi="Century Gothic" w:cstheme="minorHAnsi"/>
          <w:b/>
          <w:i/>
          <w:sz w:val="22"/>
          <w:szCs w:val="22"/>
          <w:lang w:val="en-US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Cs/>
          <w:iCs/>
          <w:sz w:val="22"/>
          <w:szCs w:val="22"/>
        </w:rPr>
      </w:pPr>
    </w:p>
    <w:p w:rsidR="009267FE" w:rsidRPr="000138FC" w:rsidRDefault="009267FE" w:rsidP="000132D8">
      <w:pPr>
        <w:keepNext/>
        <w:ind w:firstLine="142"/>
        <w:jc w:val="left"/>
        <w:outlineLvl w:val="3"/>
        <w:rPr>
          <w:rFonts w:ascii="Century Gothic" w:hAnsi="Century Gothic" w:cstheme="minorHAnsi"/>
          <w:b/>
          <w:i/>
          <w:sz w:val="22"/>
          <w:szCs w:val="22"/>
        </w:rPr>
      </w:pPr>
      <w:r w:rsidRPr="000138FC">
        <w:rPr>
          <w:rFonts w:ascii="Century Gothic" w:hAnsi="Century Gothic" w:cstheme="minorHAnsi"/>
          <w:b/>
          <w:i/>
          <w:sz w:val="22"/>
          <w:szCs w:val="22"/>
        </w:rPr>
        <w:t>664. olhos de musgo, moinhos, 29/8/2014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bCs/>
          <w:iCs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spreito a meu lad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endormid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mulher de olhos de musg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ilente nesta pradaria de lei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búfalos nem biso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caricio os seios desta monta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isforme em tons de musg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rcorro seus vales e desfiladeir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cavalgadas erótic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cordo ofegante nesta areia vaz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lho em volta e vejo milhaf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pairando em círculos sobre a presa</w:t>
      </w: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65. canseiras, moinhos, 29/8/2014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canseira da v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ó vale a pen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 for viv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[que a canseira da mor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unca vale a pen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lang w:val="en-US"/>
        </w:rPr>
      </w:pPr>
      <w:r w:rsidRPr="000138FC">
        <w:rPr>
          <w:rFonts w:ascii="Century Gothic" w:hAnsi="Century Gothic" w:cstheme="minorHAnsi"/>
          <w:sz w:val="22"/>
          <w:szCs w:val="22"/>
          <w:lang w:val="en-US"/>
        </w:rPr>
        <w:t xml:space="preserve">ser </w:t>
      </w:r>
      <w:proofErr w:type="spellStart"/>
      <w:r w:rsidRPr="000138FC">
        <w:rPr>
          <w:rFonts w:ascii="Century Gothic" w:hAnsi="Century Gothic" w:cstheme="minorHAnsi"/>
          <w:sz w:val="22"/>
          <w:szCs w:val="22"/>
          <w:lang w:val="en-US"/>
        </w:rPr>
        <w:t>morrida</w:t>
      </w:r>
      <w:proofErr w:type="spellEnd"/>
      <w:r w:rsidRPr="000138FC">
        <w:rPr>
          <w:rFonts w:ascii="Century Gothic" w:hAnsi="Century Gothic" w:cstheme="minorHAnsi"/>
          <w:sz w:val="22"/>
          <w:szCs w:val="22"/>
          <w:lang w:val="en-US"/>
        </w:rPr>
        <w:t>]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lang w:val="en-US"/>
        </w:rPr>
      </w:pPr>
    </w:p>
    <w:p w:rsidR="009267FE" w:rsidRDefault="009267FE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CD6CF3" w:rsidRPr="000138FC" w:rsidRDefault="00CD6CF3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iCs/>
          <w:sz w:val="22"/>
          <w:szCs w:val="22"/>
          <w:lang w:val="en-US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68 outro céu, lomba da maia 23 janeiro 2015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rafid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caminha segur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ob o seu fez ou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taburch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tremores nem me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tra calmamente onde o mandar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bre a túnica e todos ve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cinto de explosiv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 xml:space="preserve">sobre 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irwal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(ceroulas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 com este gest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ti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m busca de 72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arbie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no cé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83. geometrias ii, 18/1/2016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aí para a ru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ive um aciden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vida é uma geomet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rimeiro entrei num círculo vicios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mbrei-me do triângulo amoros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s só encontrei bestas quadradas</w:t>
      </w: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Pr="000138FC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86 saudade do que nunca foi, 19/2/2016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ind w:left="708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«ah, não há saudades mais dolorosas</w:t>
      </w:r>
    </w:p>
    <w:p w:rsidR="009267FE" w:rsidRPr="000138FC" w:rsidRDefault="009267FE" w:rsidP="000132D8">
      <w:pPr>
        <w:ind w:left="708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 xml:space="preserve"> do que as das coisas que nunca foram!»</w:t>
      </w:r>
    </w:p>
    <w:p w:rsidR="009267FE" w:rsidRPr="000138FC" w:rsidRDefault="009267FE" w:rsidP="000132D8">
      <w:pPr>
        <w:ind w:left="708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 xml:space="preserve">bernardo soares, (heterónimo </w:t>
      </w:r>
      <w:proofErr w:type="spellStart"/>
      <w:r w:rsidRPr="000138FC">
        <w:rPr>
          <w:rFonts w:ascii="Century Gothic" w:hAnsi="Century Gothic" w:cstheme="minorHAnsi"/>
          <w:i/>
          <w:sz w:val="22"/>
          <w:szCs w:val="22"/>
        </w:rPr>
        <w:t>fernando</w:t>
      </w:r>
      <w:proofErr w:type="spellEnd"/>
      <w:r w:rsidRPr="000138FC">
        <w:rPr>
          <w:rFonts w:ascii="Century Gothic" w:hAnsi="Century Gothic" w:cstheme="minorHAnsi"/>
          <w:i/>
          <w:sz w:val="22"/>
          <w:szCs w:val="22"/>
        </w:rPr>
        <w:t xml:space="preserve"> pessoa), </w:t>
      </w:r>
    </w:p>
    <w:p w:rsidR="009267FE" w:rsidRPr="000138FC" w:rsidRDefault="009267FE" w:rsidP="000132D8">
      <w:pPr>
        <w:ind w:left="708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in livro do desassossego (fragmento 92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nho tanta sau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que nunca acontece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ó o poeta pode fazer acontec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quilo de que temos sau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r nunca ter acontecido</w:t>
      </w: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entury Gothic" w:hAnsi="Century Gothic" w:cstheme="minorHAnsi"/>
          <w:i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rFonts w:eastAsia="Corbel"/>
          <w:sz w:val="22"/>
          <w:szCs w:val="22"/>
        </w:rPr>
      </w:pPr>
      <w:r w:rsidRPr="000138FC">
        <w:rPr>
          <w:rFonts w:eastAsia="Corbel"/>
          <w:sz w:val="22"/>
          <w:szCs w:val="22"/>
        </w:rPr>
        <w:t xml:space="preserve">701. morrer como o mar </w:t>
      </w:r>
      <w:proofErr w:type="spellStart"/>
      <w:r w:rsidRPr="000138FC">
        <w:rPr>
          <w:rFonts w:eastAsia="Corbel"/>
          <w:sz w:val="22"/>
          <w:szCs w:val="22"/>
        </w:rPr>
        <w:t>aral</w:t>
      </w:r>
      <w:proofErr w:type="spellEnd"/>
      <w:r w:rsidRPr="000138FC">
        <w:rPr>
          <w:rFonts w:eastAsia="Corbel"/>
          <w:sz w:val="22"/>
          <w:szCs w:val="22"/>
        </w:rPr>
        <w:t>, 14/10/17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o rio da minha vida está assoreado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a minha barragem secou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as nuvens não trazem chuva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a essência da poesia não se discute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faz-se, escreve-se, lê-se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a poesia liberta-nos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voamos nas suas asas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abrimos todas as grades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o meu destino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é rumar na musa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desaguar na foz</w:t>
      </w:r>
    </w:p>
    <w:p w:rsidR="009267FE" w:rsidRPr="000138FC" w:rsidRDefault="009267FE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 xml:space="preserve">morrer como o mar </w:t>
      </w:r>
      <w:r w:rsidR="003454D6" w:rsidRPr="000138FC">
        <w:rPr>
          <w:rFonts w:ascii="Century Gothic" w:eastAsia="Corbel" w:hAnsi="Century Gothic" w:cstheme="minorHAnsi"/>
          <w:sz w:val="22"/>
          <w:szCs w:val="22"/>
        </w:rPr>
        <w:t>Aral</w:t>
      </w:r>
    </w:p>
    <w:p w:rsidR="003454D6" w:rsidRDefault="003454D6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E136FD" w:rsidRDefault="00E136FD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E136FD" w:rsidRPr="000138FC" w:rsidRDefault="00E136FD" w:rsidP="00E136FD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705.  ainda queria sonhar que havia futuro 25.6.2019</w:t>
      </w:r>
    </w:p>
    <w:p w:rsidR="00E136FD" w:rsidRPr="000138FC" w:rsidRDefault="00E136FD" w:rsidP="00E136FD">
      <w:pPr>
        <w:rPr>
          <w:rFonts w:ascii="Century Gothic" w:hAnsi="Century Gothic" w:cstheme="minorHAnsi"/>
          <w:sz w:val="22"/>
          <w:szCs w:val="22"/>
        </w:rPr>
      </w:pP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ci de bruma e de névoa me finarei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 nalguns dias alumiei a triste sina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utros apaguei a musa divina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palavras que jamais escreverei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queria que a terra fosse plana 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já temos idiotas quanto basta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ligiões e políticos só na cataplana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ume brando com tempero que satisfaça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deem-me outro povo menos manso 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ente de sangue na venta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paz de vencer a tormenta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air deste letargo deste descanso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paz de construir um futuro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render os corruptos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edófilos e outros abusadores </w:t>
      </w:r>
    </w:p>
    <w:p w:rsidR="00E136FD" w:rsidRPr="000138FC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r um projeto nascituro</w:t>
      </w:r>
    </w:p>
    <w:p w:rsidR="00E136FD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 sonho recompensador</w:t>
      </w:r>
    </w:p>
    <w:p w:rsidR="00E136FD" w:rsidRDefault="00E136FD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D14A33" w:rsidRDefault="00D14A33" w:rsidP="00E136FD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122C1" w:rsidRPr="002643F7" w:rsidRDefault="00C122C1" w:rsidP="00C122C1">
      <w:pPr>
        <w:pStyle w:val="Heading4"/>
      </w:pPr>
      <w:bookmarkStart w:id="6" w:name="_Hlk12369728"/>
      <w:r w:rsidRPr="002643F7">
        <w:t>706. veio o outono 22.9.18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ando os esbirros te cercarem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e apenas beijos tapem a tua boca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ando as espingardas apontarem ao teu coração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e apenas rosas sejam disparadas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ando os advogados vierem para te comprar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e apenas dirás sim ao amor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ando vierem para te algemar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e apenas as lágrimas te aprisionem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ando chegarem para roubar o teu voto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e só os teus sonhos sejam arrebatados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ando vierem para te roubar a vida</w:t>
      </w:r>
    </w:p>
    <w:p w:rsidR="00C122C1" w:rsidRPr="00950FC1" w:rsidRDefault="00C122C1" w:rsidP="00C122C1">
      <w:pPr>
        <w:jc w:val="left"/>
        <w:rPr>
          <w:rFonts w:ascii="Century Gothic" w:hAnsi="Century Gothic"/>
        </w:rPr>
      </w:pPr>
      <w:r w:rsidRPr="00950FC1">
        <w:rPr>
          <w:rFonts w:ascii="Century Gothic" w:hAnsi="Century Gothic"/>
        </w:rPr>
        <w:t>que apenas te levem o outono</w:t>
      </w:r>
    </w:p>
    <w:p w:rsidR="00C122C1" w:rsidRDefault="00C122C1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D6CF3" w:rsidRDefault="00CD6CF3" w:rsidP="00C122C1">
      <w:pPr>
        <w:jc w:val="left"/>
        <w:rPr>
          <w:rFonts w:ascii="Century Gothic" w:hAnsi="Century Gothic" w:cstheme="minorHAnsi"/>
          <w:b/>
          <w:bCs/>
          <w:i/>
          <w:lang w:eastAsia="pt-PT"/>
        </w:rPr>
      </w:pPr>
    </w:p>
    <w:p w:rsidR="00C122C1" w:rsidRDefault="00C122C1" w:rsidP="00C122C1">
      <w:pPr>
        <w:rPr>
          <w:rFonts w:ascii="Century Gothic" w:hAnsi="Century Gothic"/>
        </w:rPr>
      </w:pPr>
    </w:p>
    <w:p w:rsidR="00C122C1" w:rsidRPr="00C45C8A" w:rsidRDefault="00C122C1" w:rsidP="00C122C1">
      <w:pPr>
        <w:pStyle w:val="Heading4"/>
        <w:jc w:val="left"/>
      </w:pPr>
      <w:r w:rsidRPr="00C45C8A">
        <w:lastRenderedPageBreak/>
        <w:t xml:space="preserve">707 </w:t>
      </w:r>
      <w:r w:rsidRPr="00C45C8A">
        <w:rPr>
          <w:noProof/>
        </w:rPr>
        <w:t>votos</w:t>
      </w:r>
      <w:r w:rsidRPr="00C45C8A">
        <w:t xml:space="preserve"> 2019 26.12.18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 xml:space="preserve">que venha um asteroide 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 xml:space="preserve">ou o planeta </w:t>
      </w:r>
      <w:proofErr w:type="spellStart"/>
      <w:r w:rsidRPr="00C45C8A">
        <w:rPr>
          <w:rFonts w:ascii="Century Gothic" w:hAnsi="Century Gothic"/>
        </w:rPr>
        <w:t>nibiru</w:t>
      </w:r>
      <w:proofErr w:type="spellEnd"/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 xml:space="preserve">que </w:t>
      </w:r>
      <w:proofErr w:type="spellStart"/>
      <w:r w:rsidRPr="00C45C8A">
        <w:rPr>
          <w:rFonts w:ascii="Century Gothic" w:hAnsi="Century Gothic"/>
        </w:rPr>
        <w:t>yellowstone</w:t>
      </w:r>
      <w:proofErr w:type="spellEnd"/>
      <w:r w:rsidRPr="00C45C8A">
        <w:rPr>
          <w:rFonts w:ascii="Century Gothic" w:hAnsi="Century Gothic"/>
        </w:rPr>
        <w:t xml:space="preserve"> entre em erupção fatal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 xml:space="preserve">ou o filho de </w:t>
      </w:r>
      <w:proofErr w:type="spellStart"/>
      <w:r w:rsidRPr="00C45C8A">
        <w:rPr>
          <w:rFonts w:ascii="Century Gothic" w:hAnsi="Century Gothic"/>
        </w:rPr>
        <w:t>cracatoa</w:t>
      </w:r>
      <w:proofErr w:type="spellEnd"/>
      <w:r w:rsidRPr="00C45C8A">
        <w:rPr>
          <w:rFonts w:ascii="Century Gothic" w:hAnsi="Century Gothic"/>
        </w:rPr>
        <w:t xml:space="preserve"> 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 xml:space="preserve">ou que o mar vomite 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>todos os oceanos de plásticos e nos engula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>que os maremotos, terramotos destruam esta humanidade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>e que 2019 assista a um novo mundo</w:t>
      </w:r>
    </w:p>
    <w:p w:rsidR="00C122C1" w:rsidRPr="00C45C8A" w:rsidRDefault="00C122C1" w:rsidP="00C122C1">
      <w:pPr>
        <w:jc w:val="left"/>
        <w:rPr>
          <w:rFonts w:ascii="Century Gothic" w:hAnsi="Century Gothic"/>
        </w:rPr>
      </w:pPr>
      <w:r w:rsidRPr="00C45C8A">
        <w:rPr>
          <w:rFonts w:ascii="Century Gothic" w:hAnsi="Century Gothic"/>
        </w:rPr>
        <w:t>começando do zero absoluto</w:t>
      </w:r>
    </w:p>
    <w:p w:rsidR="00C122C1" w:rsidRPr="00677F13" w:rsidRDefault="00C122C1" w:rsidP="00C122C1">
      <w:pPr>
        <w:rPr>
          <w:rFonts w:ascii="Century Gothic" w:hAnsi="Century Gothic"/>
        </w:rPr>
      </w:pPr>
    </w:p>
    <w:p w:rsidR="00D14A33" w:rsidRDefault="00D14A33">
      <w:pPr>
        <w:jc w:val="left"/>
      </w:pPr>
    </w:p>
    <w:p w:rsidR="00D14A33" w:rsidRDefault="00D14A33">
      <w:pPr>
        <w:jc w:val="left"/>
      </w:pPr>
    </w:p>
    <w:p w:rsidR="00D14A33" w:rsidRDefault="00B03B51">
      <w:pPr>
        <w:jc w:val="left"/>
      </w:pPr>
      <w:r>
        <w:pict>
          <v:rect id="_x0000_i1026" style="width:0;height:1.5pt" o:hralign="center" o:hrstd="t" o:hr="t" fillcolor="#a0a0a0" stroked="f"/>
        </w:pict>
      </w:r>
      <w:bookmarkStart w:id="7" w:name="_GoBack"/>
      <w:bookmarkEnd w:id="7"/>
    </w:p>
    <w:p w:rsidR="00D14A33" w:rsidRDefault="00D14A33">
      <w:pPr>
        <w:jc w:val="left"/>
      </w:pPr>
    </w:p>
    <w:p w:rsidR="00D14A33" w:rsidRDefault="00D14A33">
      <w:pPr>
        <w:jc w:val="left"/>
      </w:pPr>
    </w:p>
    <w:bookmarkEnd w:id="6"/>
    <w:p w:rsidR="00E136FD" w:rsidRPr="000138FC" w:rsidRDefault="00E136FD" w:rsidP="00CD6CF3">
      <w:pPr>
        <w:jc w:val="both"/>
        <w:rPr>
          <w:rFonts w:ascii="Century Gothic" w:hAnsi="Century Gothic" w:cstheme="minorHAnsi"/>
          <w:sz w:val="22"/>
          <w:szCs w:val="22"/>
        </w:rPr>
      </w:pPr>
    </w:p>
    <w:p w:rsidR="00E136FD" w:rsidRPr="000138FC" w:rsidRDefault="00E136FD" w:rsidP="00E136FD">
      <w:pPr>
        <w:rPr>
          <w:rFonts w:ascii="Century Gothic" w:hAnsi="Century Gothic" w:cstheme="minorHAnsi"/>
          <w:sz w:val="22"/>
          <w:szCs w:val="22"/>
        </w:rPr>
      </w:pPr>
    </w:p>
    <w:p w:rsidR="00C122C1" w:rsidRPr="002F4051" w:rsidRDefault="00C122C1" w:rsidP="00C122C1">
      <w:pPr>
        <w:pStyle w:val="Heading4"/>
      </w:pPr>
      <w:r w:rsidRPr="002F4051">
        <w:t>710. não quero saber o teu nome, 4.8.2019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não quero saber o teu nome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nem a tua idade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 xml:space="preserve">nem o teu bairro 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nem o teu emprego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não quero saber a tua riqueza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nem o teu carro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nem as tuas férias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nem a tua família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quero saber como tratas as estrelas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e os animais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quero saber onde nasce teu sorriso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e as tuas lágrimas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quero saber como tratas as nuvens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e a bruma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e o sol pôr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 xml:space="preserve">quero saber como sonhas 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onde moram teus sonhos</w:t>
      </w:r>
    </w:p>
    <w:p w:rsidR="00C122C1" w:rsidRPr="00147E1C" w:rsidRDefault="00C122C1" w:rsidP="00C122C1">
      <w:pPr>
        <w:jc w:val="left"/>
        <w:rPr>
          <w:rFonts w:ascii="Century Gothic" w:hAnsi="Century Gothic"/>
        </w:rPr>
      </w:pPr>
      <w:r w:rsidRPr="00147E1C">
        <w:rPr>
          <w:rFonts w:ascii="Century Gothic" w:hAnsi="Century Gothic"/>
        </w:rPr>
        <w:t>e se neles há lugar para os meus</w:t>
      </w:r>
    </w:p>
    <w:p w:rsidR="00E136FD" w:rsidRPr="000138FC" w:rsidRDefault="00E136FD" w:rsidP="00C122C1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E136FD" w:rsidRPr="000138FC" w:rsidRDefault="00E136FD" w:rsidP="00C122C1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3454D6" w:rsidRPr="000138FC" w:rsidRDefault="003454D6" w:rsidP="00C122C1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80EEA" w:rsidRPr="000138FC" w:rsidRDefault="00980EEA" w:rsidP="000132D8">
      <w:pPr>
        <w:pStyle w:val="Heading1"/>
        <w:rPr>
          <w:rFonts w:cstheme="minorHAnsi"/>
          <w:noProof/>
          <w:sz w:val="22"/>
          <w:szCs w:val="22"/>
        </w:rPr>
      </w:pPr>
      <w:bookmarkStart w:id="8" w:name="_planeta_timor"/>
      <w:bookmarkEnd w:id="8"/>
      <w:r w:rsidRPr="000138FC">
        <w:rPr>
          <w:rFonts w:cstheme="minorHAnsi"/>
          <w:noProof/>
          <w:sz w:val="22"/>
          <w:szCs w:val="22"/>
        </w:rPr>
        <w:lastRenderedPageBreak/>
        <w:t>planeta tim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noProof/>
          <w:sz w:val="22"/>
          <w:szCs w:val="22"/>
        </w:rPr>
        <w:drawing>
          <wp:inline distT="0" distB="0" distL="0" distR="0">
            <wp:extent cx="4400550" cy="5400675"/>
            <wp:effectExtent l="0" t="0" r="0" b="9525"/>
            <wp:docPr id="1" name="Picture 1" descr="C:\Users\chrys\AppData\Local\Microsoft\Windows\INetCache\Content.Word\TIM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rys\AppData\Local\Microsoft\Windows\INetCache\Content.Word\TIMOR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7FE" w:rsidRPr="000138FC" w:rsidRDefault="009267FE" w:rsidP="000132D8">
      <w:pPr>
        <w:widowControl w:val="0"/>
        <w:autoSpaceDE w:val="0"/>
        <w:autoSpaceDN w:val="0"/>
        <w:adjustRightInd w:val="0"/>
        <w:jc w:val="left"/>
        <w:rPr>
          <w:rStyle w:val="SubtleReference"/>
          <w:rFonts w:ascii="Century Gothic" w:hAnsi="Century Gothic" w:cstheme="minorHAnsi"/>
          <w:sz w:val="22"/>
          <w:szCs w:val="22"/>
        </w:rPr>
      </w:pPr>
      <w:r w:rsidRPr="000138FC">
        <w:rPr>
          <w:rStyle w:val="SubtleReference"/>
          <w:rFonts w:ascii="Century Gothic" w:hAnsi="Century Gothic" w:cstheme="minorHAnsi"/>
          <w:sz w:val="22"/>
          <w:szCs w:val="22"/>
        </w:rPr>
        <w:t xml:space="preserve">      pintura de margarida bem madruga, oferta ao </w:t>
      </w:r>
      <w:proofErr w:type="spellStart"/>
      <w:r w:rsidRPr="000138FC">
        <w:rPr>
          <w:rStyle w:val="SubtleReference"/>
          <w:rFonts w:ascii="Century Gothic" w:hAnsi="Century Gothic" w:cstheme="minorHAnsi"/>
          <w:sz w:val="22"/>
          <w:szCs w:val="22"/>
        </w:rPr>
        <w:t>cnrt</w:t>
      </w:r>
      <w:proofErr w:type="spellEnd"/>
      <w:r w:rsidRPr="000138FC">
        <w:rPr>
          <w:rStyle w:val="SubtleReference"/>
          <w:rFonts w:ascii="Century Gothic" w:hAnsi="Century Gothic" w:cstheme="minorHAnsi"/>
          <w:sz w:val="22"/>
          <w:szCs w:val="22"/>
        </w:rPr>
        <w:t xml:space="preserve">, </w:t>
      </w:r>
      <w:proofErr w:type="spellStart"/>
      <w:r w:rsidRPr="000138FC">
        <w:rPr>
          <w:rStyle w:val="SubtleReference"/>
          <w:rFonts w:ascii="Century Gothic" w:hAnsi="Century Gothic" w:cstheme="minorHAnsi"/>
          <w:sz w:val="22"/>
          <w:szCs w:val="22"/>
        </w:rPr>
        <w:t>timor-leste</w:t>
      </w:r>
      <w:proofErr w:type="spellEnd"/>
      <w:r w:rsidRPr="000138FC">
        <w:rPr>
          <w:rStyle w:val="SubtleReference"/>
          <w:rFonts w:ascii="Century Gothic" w:hAnsi="Century Gothic" w:cstheme="minorHAnsi"/>
          <w:sz w:val="22"/>
          <w:szCs w:val="22"/>
        </w:rPr>
        <w:t>, 1999</w:t>
      </w:r>
    </w:p>
    <w:p w:rsidR="009267FE" w:rsidRPr="000138FC" w:rsidRDefault="009267FE" w:rsidP="000132D8">
      <w:pPr>
        <w:widowControl w:val="0"/>
        <w:autoSpaceDE w:val="0"/>
        <w:autoSpaceDN w:val="0"/>
        <w:adjustRightInd w:val="0"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widowControl w:val="0"/>
        <w:autoSpaceDE w:val="0"/>
        <w:autoSpaceDN w:val="0"/>
        <w:adjustRightInd w:val="0"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widowControl w:val="0"/>
        <w:autoSpaceDE w:val="0"/>
        <w:autoSpaceDN w:val="0"/>
        <w:adjustRightInd w:val="0"/>
        <w:jc w:val="left"/>
        <w:rPr>
          <w:rFonts w:ascii="Century Gothic" w:hAnsi="Century Gothic" w:cstheme="minorHAnsi"/>
          <w:sz w:val="22"/>
          <w:szCs w:val="22"/>
        </w:rPr>
      </w:pPr>
    </w:p>
    <w:p w:rsidR="00980EEA" w:rsidRPr="000138FC" w:rsidRDefault="00980EEA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widowControl w:val="0"/>
        <w:autoSpaceDE w:val="0"/>
        <w:autoSpaceDN w:val="0"/>
        <w:adjustRightInd w:val="0"/>
        <w:ind w:left="4935"/>
        <w:jc w:val="left"/>
        <w:rPr>
          <w:rFonts w:ascii="Century Gothic" w:hAnsi="Century Gothic" w:cstheme="minorHAnsi"/>
          <w:color w:val="4F4C4D"/>
          <w:sz w:val="22"/>
          <w:szCs w:val="22"/>
        </w:rPr>
        <w:sectPr w:rsidR="009267FE" w:rsidRPr="000138FC" w:rsidSect="00795C22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6" w:h="16838" w:code="9"/>
          <w:pgMar w:top="1418" w:right="1701" w:bottom="1418" w:left="1701" w:header="1021" w:footer="1021" w:gutter="0"/>
          <w:cols w:space="720"/>
          <w:docGrid w:linePitch="326"/>
        </w:sect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547. eleições sem lições em timor, 8 julh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íli 23 setembro 197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heguei hoje a timor portuguê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 vinda marcará a minha vida para sempre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o saber nunca mais nada será igu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futuro começa hoje e aqu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trei no tempo da ditadu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airei na democracia adia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 bagagem guardo sabores,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magens e od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nhos de pátria e am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ivórcios e outras d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heguei sem bandeiras nem caus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ti rebelde revolucionári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inha uma voz e usei-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inha pena e escrevi sem par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i mais livros que filh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ar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i-bere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maube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48 anos de longo inverno da ditadur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24 de luta independentist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gora que a lois vai chei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ão se passa na seiss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já maromác se apaziguo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rescem os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afaek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nos area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erdida a riqueza do </w:t>
      </w:r>
      <w:proofErr w:type="gramStart"/>
      <w:r w:rsidRPr="000138FC">
        <w:rPr>
          <w:rFonts w:ascii="Century Gothic" w:hAnsi="Century Gothic" w:cstheme="minorHAnsi"/>
          <w:sz w:val="22"/>
          <w:szCs w:val="22"/>
        </w:rPr>
        <w:t>ai</w:t>
      </w:r>
      <w:proofErr w:type="gramEnd"/>
      <w:r w:rsidRPr="000138FC">
        <w:rPr>
          <w:rFonts w:ascii="Century Gothic" w:hAnsi="Century Gothic" w:cstheme="minorHAnsi"/>
          <w:sz w:val="22"/>
          <w:szCs w:val="22"/>
        </w:rPr>
        <w:t>-tass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orada a saga do café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sta o ouro negr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 encher bolsos corrup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matar a fome ao tim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rdido nas montanh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luz, água ou telefon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petindo gestos secula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scando sempre mascan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placebo de cal e harecan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s com direito a vo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 escolher quem o vai explor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b a capa diáfana da lei e ord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cristianismo animis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oprimido sim </w:t>
      </w:r>
    </w:p>
    <w:p w:rsidR="009267FE" w:rsidRPr="000138FC" w:rsidRDefault="009267FE" w:rsidP="000132D8">
      <w:pPr>
        <w:ind w:left="720" w:firstLine="720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s enfim livre.</w:t>
      </w: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86E82" w:rsidRPr="000138FC" w:rsidRDefault="00986E82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rStyle w:val="SubtleEmphasis"/>
          <w:i/>
          <w:iCs w:val="0"/>
          <w:sz w:val="22"/>
          <w:szCs w:val="22"/>
        </w:rPr>
      </w:pPr>
      <w:r w:rsidRPr="000138FC">
        <w:rPr>
          <w:rStyle w:val="SubtleEmphasis"/>
          <w:sz w:val="22"/>
          <w:szCs w:val="22"/>
        </w:rPr>
        <w:lastRenderedPageBreak/>
        <w:t>548. queria ser toké 11 julh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queria ser toké e contar o que v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esde que partiste em 1975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eria saber falar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r os nomes os locais e os a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todas as atrocidades, violência e mor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testemunhei mudo na minha pare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queria ser toké e escrever tu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ria contar o que não querem que se saib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ria contar o que não queriam que se viss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ria contar os gritos que ninguém ouvi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ria ser água e apagar os fog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extinguiram a nossa histó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se não fora possível reconstruí-l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ria ser pássaro e levar nas as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odos os que foram chacina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olados, torturados e obnubila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oar com as crianças que morreram de fo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 mulheres tornadas estére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nta coisa que queria dar-te tim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ão posso senão escrever palav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mbrar teu passado heroic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nhar futuros ao teu l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549. alucinação na areia branca (timor) 11 julh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 maio em 1975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avia luar na areia bran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ondas na ressa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ranguejos azuis na fina are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baratas voadoras à frente dos faró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ram pequenos os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afaek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rar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ase se ouviam os corais a fal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o longe sem luzes em díl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o escuro dos monte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tre nós e o ataúr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slizavam barcos espi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ntecipavam 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komodo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saiavam invas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rri a alertar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inguém quis ouvi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crevi e denuncie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hamaram-me alucin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unca imaginei o genocídi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jc w:val="left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550. timor nas alturas 15 julh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ria subir ao tatamailau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irar sobre as nuven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s guerras, do ódio, das tribo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alar a língua franca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 todos os timore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eria subir a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tebian</w:t>
      </w:r>
      <w:proofErr w:type="spellEnd"/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uvir o choro dos morto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rpir os heróis esquecido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eria subir a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ailaco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a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railaco</w:t>
      </w:r>
      <w:proofErr w:type="spellEnd"/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nsolar as vítima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iquiçá</w:t>
      </w:r>
      <w:proofErr w:type="spellEnd"/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beber o café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ermera</w:t>
      </w:r>
      <w:proofErr w:type="spellEnd"/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reconstruir o picadeiro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obonaro</w:t>
      </w:r>
      <w:proofErr w:type="spellEnd"/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tomar banho n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robo</w:t>
      </w:r>
      <w:proofErr w:type="spellEnd"/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r à missa no suai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buscar as joias da rainha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ovalima</w:t>
      </w:r>
      <w:proofErr w:type="spellEnd"/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ssar a fronteira e voltar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horar todos os conhecidos e os outro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quando as lágrimas secassem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minha palapa imaginária regressaria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mulher mais que inventada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 pente de moedas de prata ofertaria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vogando nas suas ribeiras e vales 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ssurrando no espesso arvoredo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saguando no vale de vénu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s seus beiros navegaria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o ataúro e ao Jaco rumando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sfrutando a paz e as belezas ancestrai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uvindo os tokés e as baratas aladas voando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insetos projetados contra as janelas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traídos pela luz do petromax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infância e a juventude são como uma bebedeira</w:t>
      </w:r>
    </w:p>
    <w:p w:rsidR="00640BB3" w:rsidRPr="000138FC" w:rsidRDefault="00640BB3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odos se lembram menos tu</w:t>
      </w:r>
    </w:p>
    <w:p w:rsidR="00640BB3" w:rsidRPr="000138FC" w:rsidRDefault="00640BB3" w:rsidP="00986E82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rStyle w:val="SubtleEmphasis"/>
          <w:i/>
          <w:iCs w:val="0"/>
          <w:sz w:val="22"/>
          <w:szCs w:val="22"/>
        </w:rPr>
      </w:pPr>
      <w:r w:rsidRPr="000138FC">
        <w:rPr>
          <w:rStyle w:val="SubtleEmphasis"/>
          <w:sz w:val="22"/>
          <w:szCs w:val="22"/>
        </w:rPr>
        <w:lastRenderedPageBreak/>
        <w:t>551. lágrimas por timor, até quando? 16 julh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nfesso sem vergonha nem tem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oje os olhos transbordar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lágrimas em cascata como dique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ior que 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oi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quando chov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coração bateu impiedos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olhos turvos a mente cla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s mãos trémulas de impotênci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covas e nas valas comun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uitos se agitaram com a morte gratui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is um casal de pais órfã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ais um filho varado às bal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razões nem justificaç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ucas vozes serenas se ouvir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elhos ódios, vinganças acicat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povo dividido como em 1975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alguém capaz de congregar o pov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alguém capaz de governar para to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alguém acima de agendas pessoa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alguém acima de parti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mos de ultrapassar agosto 75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udt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fretilin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invasão indonésia e o genocídi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faça-se ou não justiç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urgente um passo em fren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urgente alguém com vis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 sonhador, um utópic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um poeta com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xanan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já fo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lguém que ame timor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is do que ama suas crenç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is do que ama suas ide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is do que ama sua famíl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lvez mesmo uma mulh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nsível e meig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olhar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lmendrado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ele tisnad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paz de a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mpulsiva para acredit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iberta de injustiças pass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lta de ódios, vinganças e out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paz de depor as armas</w:t>
      </w:r>
    </w:p>
    <w:p w:rsidR="009267FE" w:rsidRPr="000138FC" w:rsidRDefault="009267FE" w:rsidP="00986E82">
      <w:pPr>
        <w:ind w:left="2172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todas e liderar.</w:t>
      </w:r>
      <w:r w:rsidRPr="000138FC">
        <w:rPr>
          <w:rStyle w:val="SubtleEmphasis"/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 xml:space="preserve">685 </w:t>
      </w:r>
      <w:proofErr w:type="spellStart"/>
      <w:r w:rsidRPr="000138FC">
        <w:rPr>
          <w:sz w:val="22"/>
          <w:szCs w:val="22"/>
        </w:rPr>
        <w:t>dili</w:t>
      </w:r>
      <w:proofErr w:type="spellEnd"/>
      <w:r w:rsidRPr="000138FC">
        <w:rPr>
          <w:sz w:val="22"/>
          <w:szCs w:val="22"/>
        </w:rPr>
        <w:t xml:space="preserve"> inundado, 6, fevº 2016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omác zangou-s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 ribeiras transborda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dili nada mudo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udo alagado como da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écadas depo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os milhões do petróle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minam as águ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ssados quarenta an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dinheiro para volt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minam-me as mágo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 minha saudade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ima com ver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80EEA" w:rsidRPr="000138FC" w:rsidRDefault="00980EEA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543A4E" w:rsidRPr="000138FC" w:rsidRDefault="00543A4E" w:rsidP="000132D8">
      <w:pPr>
        <w:pStyle w:val="Heading1"/>
        <w:rPr>
          <w:rFonts w:cstheme="minorHAnsi"/>
          <w:sz w:val="22"/>
          <w:szCs w:val="22"/>
        </w:rPr>
      </w:pPr>
      <w:bookmarkStart w:id="9" w:name="_planeta_galiza"/>
      <w:bookmarkEnd w:id="9"/>
      <w:r w:rsidRPr="000138FC">
        <w:rPr>
          <w:rFonts w:cstheme="minorHAnsi"/>
          <w:sz w:val="22"/>
          <w:szCs w:val="22"/>
        </w:rPr>
        <w:t>planeta galiz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noProof/>
          <w:sz w:val="22"/>
          <w:szCs w:val="22"/>
        </w:rPr>
        <w:drawing>
          <wp:inline distT="0" distB="0" distL="0" distR="0" wp14:anchorId="2580B45A" wp14:editId="5593A6AD">
            <wp:extent cx="5392618" cy="5047775"/>
            <wp:effectExtent l="0" t="0" r="0" b="635"/>
            <wp:docPr id="3" name="Picture 3" descr="C:\Users\chrys\AppData\Local\Microsoft\Windows\INetCache\Content.Word\cqi3+4 (7b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ys\AppData\Local\Microsoft\Windows\INetCache\Content.Word\cqi3+4 (7b)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106" cy="5065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D6CF3" w:rsidRPr="000138FC" w:rsidRDefault="00CD6CF3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bookmarkStart w:id="10" w:name="_446._NÚPCIA_"/>
      <w:bookmarkEnd w:id="10"/>
      <w:r w:rsidRPr="000138FC">
        <w:rPr>
          <w:sz w:val="22"/>
          <w:szCs w:val="22"/>
        </w:rPr>
        <w:lastRenderedPageBreak/>
        <w:t xml:space="preserve">691. </w:t>
      </w:r>
      <w:proofErr w:type="spellStart"/>
      <w:r w:rsidRPr="000138FC">
        <w:rPr>
          <w:sz w:val="22"/>
          <w:szCs w:val="22"/>
        </w:rPr>
        <w:t>galiza</w:t>
      </w:r>
      <w:proofErr w:type="spellEnd"/>
      <w:r w:rsidRPr="000138FC">
        <w:rPr>
          <w:sz w:val="22"/>
          <w:szCs w:val="22"/>
        </w:rPr>
        <w:t xml:space="preserve"> morres sozinha (moinhos 17/2/2017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ind w:left="2880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(este parte</w:t>
      </w:r>
    </w:p>
    <w:p w:rsidR="009267FE" w:rsidRPr="000138FC" w:rsidRDefault="009267FE" w:rsidP="000132D8">
      <w:pPr>
        <w:ind w:left="2880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aquele parte</w:t>
      </w:r>
    </w:p>
    <w:p w:rsidR="009267FE" w:rsidRPr="000138FC" w:rsidRDefault="009267FE" w:rsidP="000132D8">
      <w:pPr>
        <w:ind w:left="2880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 xml:space="preserve">e todos </w:t>
      </w:r>
      <w:proofErr w:type="spellStart"/>
      <w:r w:rsidRPr="000138FC">
        <w:rPr>
          <w:rFonts w:ascii="Century Gothic" w:hAnsi="Century Gothic" w:cstheme="minorHAnsi"/>
          <w:i/>
          <w:sz w:val="22"/>
          <w:szCs w:val="22"/>
        </w:rPr>
        <w:t>todos</w:t>
      </w:r>
      <w:proofErr w:type="spellEnd"/>
      <w:r w:rsidRPr="000138FC">
        <w:rPr>
          <w:rFonts w:ascii="Century Gothic" w:hAnsi="Century Gothic" w:cstheme="minorHAnsi"/>
          <w:i/>
          <w:sz w:val="22"/>
          <w:szCs w:val="22"/>
        </w:rPr>
        <w:t xml:space="preserve"> se vão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galiz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morres sozi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orreram-te as g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taram-te a língu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oubaram-te as riquez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galiz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morres sozi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queceram a tua histó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terraram teus heró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straram-te as memór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galiz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morres sozi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bri as portas e o coraç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ssuscitei pedras e len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crevi poemas e lau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acreditei que renasc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galiz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morres sozi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tuas aldeias deser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ruas e cidades coloniz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desprezo dos portugues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s livros que ninguém lê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morras sozinh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galiz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eixa-me catar-te </w:t>
      </w: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viverás!</w:t>
      </w:r>
    </w:p>
    <w:p w:rsidR="00C459A4" w:rsidRDefault="00C459A4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459A4" w:rsidRDefault="00C459A4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459A4" w:rsidRPr="000138FC" w:rsidRDefault="00C459A4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92.  portugaliza (moinhos 17/2/17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e país rima com s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unca nada está b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tudo vai sempre m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nsatisfei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mpot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mpávi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ncapaz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ingrato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ncompet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isera e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udesse e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dava-te um nome</w:t>
      </w:r>
    </w:p>
    <w:p w:rsidR="009267FE" w:rsidRPr="000138FC" w:rsidRDefault="008A6A4A" w:rsidP="000132D8">
      <w:pPr>
        <w:pStyle w:val="copy0"/>
        <w:spacing w:before="0" w:beforeAutospacing="0" w:after="0" w:afterAutospacing="0"/>
        <w:rPr>
          <w:rFonts w:ascii="Century Gothic" w:eastAsia="Times New Roman" w:hAnsi="Century Gothic" w:cstheme="minorHAnsi"/>
          <w:sz w:val="22"/>
          <w:szCs w:val="22"/>
        </w:rPr>
      </w:pPr>
      <w:r w:rsidRPr="000138FC">
        <w:rPr>
          <w:rFonts w:ascii="Century Gothic" w:eastAsia="Times New Roman" w:hAnsi="Century Gothic" w:cstheme="minorHAnsi"/>
          <w:sz w:val="22"/>
          <w:szCs w:val="22"/>
        </w:rPr>
        <w:tab/>
      </w:r>
      <w:r w:rsidRPr="000138FC">
        <w:rPr>
          <w:rFonts w:ascii="Century Gothic" w:eastAsia="Times New Roman" w:hAnsi="Century Gothic" w:cstheme="minorHAnsi"/>
          <w:sz w:val="22"/>
          <w:szCs w:val="22"/>
        </w:rPr>
        <w:tab/>
        <w:t xml:space="preserve">    </w:t>
      </w:r>
      <w:r w:rsidR="009267FE" w:rsidRPr="000138FC">
        <w:rPr>
          <w:rFonts w:ascii="Century Gothic" w:eastAsia="Times New Roman" w:hAnsi="Century Gothic" w:cstheme="minorHAnsi"/>
          <w:sz w:val="22"/>
          <w:szCs w:val="22"/>
        </w:rPr>
        <w:t xml:space="preserve">   portugaliz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1"/>
        <w:rPr>
          <w:rFonts w:cstheme="minorHAnsi"/>
          <w:sz w:val="22"/>
          <w:szCs w:val="22"/>
        </w:rPr>
      </w:pPr>
      <w:r w:rsidRPr="000138FC">
        <w:rPr>
          <w:rFonts w:cstheme="minorHAnsi"/>
          <w:noProof/>
          <w:sz w:val="22"/>
          <w:szCs w:val="22"/>
        </w:rPr>
        <w:t>planeta</w:t>
      </w:r>
      <w:r w:rsidRPr="000138FC">
        <w:rPr>
          <w:rFonts w:cstheme="minorHAnsi"/>
          <w:sz w:val="22"/>
          <w:szCs w:val="22"/>
        </w:rPr>
        <w:t xml:space="preserve">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noProof/>
          <w:sz w:val="22"/>
          <w:szCs w:val="22"/>
        </w:rPr>
        <w:drawing>
          <wp:inline distT="0" distB="0" distL="0" distR="0">
            <wp:extent cx="4838065" cy="3903345"/>
            <wp:effectExtent l="0" t="0" r="635" b="1905"/>
            <wp:docPr id="7" name="Picture 7" descr="D:\Clipart\AAAAzores\fotos\pico2007+\pico chapeu e neve\pico chapeu ou neve (6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Clipart\AAAAzores\fotos\pico2007+\pico chapeu e neve\pico chapeu ou neve (60)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065" cy="390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510. lancha do pico</w:t>
      </w:r>
      <w:r w:rsidR="00AF1760" w:rsidRPr="000138FC">
        <w:rPr>
          <w:sz w:val="22"/>
          <w:szCs w:val="22"/>
        </w:rPr>
        <w:t xml:space="preserve"> </w:t>
      </w:r>
      <w:proofErr w:type="gramStart"/>
      <w:r w:rsidR="00AF1760" w:rsidRPr="000138FC">
        <w:rPr>
          <w:sz w:val="22"/>
          <w:szCs w:val="22"/>
        </w:rPr>
        <w:t>ao dias</w:t>
      </w:r>
      <w:proofErr w:type="gramEnd"/>
      <w:r w:rsidR="00AF1760" w:rsidRPr="000138FC">
        <w:rPr>
          <w:sz w:val="22"/>
          <w:szCs w:val="22"/>
        </w:rPr>
        <w:t xml:space="preserve"> de </w:t>
      </w:r>
      <w:proofErr w:type="spellStart"/>
      <w:r w:rsidR="00AF1760" w:rsidRPr="000138FC">
        <w:rPr>
          <w:sz w:val="22"/>
          <w:szCs w:val="22"/>
        </w:rPr>
        <w:t>melo</w:t>
      </w:r>
      <w:proofErr w:type="spellEnd"/>
      <w:r w:rsidRPr="000138FC">
        <w:rPr>
          <w:sz w:val="22"/>
          <w:szCs w:val="22"/>
        </w:rPr>
        <w:t xml:space="preserve"> (pico, 9 agosto 2011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á vem a lanc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lá v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traz imigrantes, viajante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emórias vãs por li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 terra, do fog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tempo sem praz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 fome e do me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s socas de mil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as pedras por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roiçar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otaram com os pé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izeram-se ao 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botes nem bale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ara a lonjura das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mercas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vas vinhas por esmout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oltam abona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impantes de dól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sueras nem albarc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o rossio do 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ampeiros, apataca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igrantes mendig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memórias por apar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rderam as ter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anharam o 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á vem a lanc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lá v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 bordo não traz ninguém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icarotos perdidos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     como só esta ilha t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em e beb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reveem parentes 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   e gente de b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rdidos em tempos i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petem saudades dos 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abe-se lá de qu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padrinham festas e prociss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gam dízimos e promess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issas por alma de quem partiu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igrados em amarcanas miss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ágrimas da ilha que os repeli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sangue fizeram vin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magma medraram uv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terra de rola pip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bouçam bocainas, traveses e jar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lantam casas e novos lux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nas ilhas vazias de gen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leiva de memórias i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usgo de antepassa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espera de filhos e ne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regressos nem parti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á vem a lanc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lá v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az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   já não traz ninguém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 xml:space="preserve">546. </w:t>
      </w:r>
      <w:proofErr w:type="spellStart"/>
      <w:r w:rsidRPr="000138FC">
        <w:rPr>
          <w:sz w:val="22"/>
          <w:szCs w:val="22"/>
        </w:rPr>
        <w:t>polenizar</w:t>
      </w:r>
      <w:proofErr w:type="spellEnd"/>
      <w:r w:rsidRPr="000138FC">
        <w:rPr>
          <w:sz w:val="22"/>
          <w:szCs w:val="22"/>
        </w:rPr>
        <w:t xml:space="preserve"> palavras, ao </w:t>
      </w:r>
      <w:proofErr w:type="spellStart"/>
      <w:r w:rsidRPr="000138FC">
        <w:rPr>
          <w:sz w:val="22"/>
          <w:szCs w:val="22"/>
        </w:rPr>
        <w:t>eduardo</w:t>
      </w:r>
      <w:proofErr w:type="spellEnd"/>
      <w:r w:rsidRPr="000138FC">
        <w:rPr>
          <w:sz w:val="22"/>
          <w:szCs w:val="22"/>
        </w:rPr>
        <w:t xml:space="preserve"> </w:t>
      </w:r>
      <w:proofErr w:type="spellStart"/>
      <w:r w:rsidRPr="000138FC">
        <w:rPr>
          <w:sz w:val="22"/>
          <w:szCs w:val="22"/>
        </w:rPr>
        <w:t>bettencourt</w:t>
      </w:r>
      <w:proofErr w:type="spellEnd"/>
      <w:r w:rsidRPr="000138FC">
        <w:rPr>
          <w:sz w:val="22"/>
          <w:szCs w:val="22"/>
        </w:rPr>
        <w:t xml:space="preserve"> pinto, 3 julh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vinhas de mans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m palavras nos pés e pegadas na boca,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os olhos liam-se mensagens,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s mãos havia amor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os cabelos a tua ave era liber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u então trazias borboletas nos olh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rcos-íris nos cabel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mãos escrevias poes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ós ouvíamos deleita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s aves calaram-se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 árvores aplaudiam com sua folhag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ribeiros regurgitavam nas lev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céu limpava-se de nuven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o vent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olenizav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as od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entes de frutos futur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s o livro e não o sabíam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CD6CF3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557. (</w:t>
      </w:r>
      <w:r w:rsidR="009267FE" w:rsidRPr="000138FC">
        <w:rPr>
          <w:sz w:val="22"/>
          <w:szCs w:val="22"/>
        </w:rPr>
        <w:t xml:space="preserve">ao </w:t>
      </w:r>
      <w:proofErr w:type="spellStart"/>
      <w:r w:rsidR="009267FE" w:rsidRPr="000138FC">
        <w:rPr>
          <w:sz w:val="22"/>
          <w:szCs w:val="22"/>
        </w:rPr>
        <w:t>luiz</w:t>
      </w:r>
      <w:proofErr w:type="spellEnd"/>
      <w:r w:rsidR="009267FE" w:rsidRPr="000138FC">
        <w:rPr>
          <w:sz w:val="22"/>
          <w:szCs w:val="22"/>
        </w:rPr>
        <w:t xml:space="preserve"> </w:t>
      </w:r>
      <w:proofErr w:type="spellStart"/>
      <w:r w:rsidR="009267FE" w:rsidRPr="000138FC">
        <w:rPr>
          <w:sz w:val="22"/>
          <w:szCs w:val="22"/>
        </w:rPr>
        <w:t>fagundes</w:t>
      </w:r>
      <w:proofErr w:type="spellEnd"/>
      <w:r w:rsidR="009267FE" w:rsidRPr="000138FC">
        <w:rPr>
          <w:sz w:val="22"/>
          <w:szCs w:val="22"/>
        </w:rPr>
        <w:t xml:space="preserve"> </w:t>
      </w:r>
      <w:proofErr w:type="spellStart"/>
      <w:r w:rsidR="009267FE" w:rsidRPr="000138FC">
        <w:rPr>
          <w:sz w:val="22"/>
          <w:szCs w:val="22"/>
        </w:rPr>
        <w:t>duarte</w:t>
      </w:r>
      <w:proofErr w:type="spellEnd"/>
      <w:r w:rsidR="009267FE" w:rsidRPr="000138FC">
        <w:rPr>
          <w:sz w:val="22"/>
          <w:szCs w:val="22"/>
        </w:rPr>
        <w:t>), açores 16 ag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star numa ilha é um modo de vid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r vezes sinto-a prisão sem grad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odeado de mar, céu e vac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ves e peixes que não me fal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ssoas com passados heroic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estas de povo sofrido e resign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basalto e pedra-pomes també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ente que veio no mar e a ele se condeno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terra e nas ondas dos baleeir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quando a terra não tremi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os vulcões estavam sil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es de mil e uma c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azul ao negro e ao vermelho do sangu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heio de monstros e poucas sere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ente que veio com sonhos e fom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freu a escravatura infame dos senh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eudalismos tardios e encober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coberto do manto da igrej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m troco de promessas etére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or, lágrimas e sacrifíci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ovo que dominou fajã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ente que criou maroiç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nstruiu ambições e voo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 outros países sem deixar es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roda do qual o mundo gi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regressam sempre e sempr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perando os que ficar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construíram estas nove ilh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 enorme orgulho pát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r açoriano é ser únic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nove identidades afin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i descrever os son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cheiros, as cores, os palada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odos iguais, todos difer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odos açorian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ceito este destino estrangeir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oldo-me e adapto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o clima e ao ritm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esta velocidade len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início de mun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a este fatalismo ingen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estas devoções salvado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s promessas com que se engan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gramStart"/>
      <w:r w:rsidRPr="000138FC">
        <w:rPr>
          <w:rFonts w:ascii="Century Gothic" w:hAnsi="Century Gothic" w:cstheme="minorHAnsi"/>
          <w:sz w:val="22"/>
          <w:szCs w:val="22"/>
        </w:rPr>
        <w:t>romagens  de</w:t>
      </w:r>
      <w:proofErr w:type="gramEnd"/>
      <w:r w:rsidRPr="000138FC">
        <w:rPr>
          <w:rFonts w:ascii="Century Gothic" w:hAnsi="Century Gothic" w:cstheme="minorHAnsi"/>
          <w:sz w:val="22"/>
          <w:szCs w:val="22"/>
        </w:rPr>
        <w:t xml:space="preserve"> comprar perd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olclores e tradições recri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lheios ao que roda lá fo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toleram a autonomia que não tê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o meio destas g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rgem escritores, poetas, aut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les me encontro e observ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magem refratada doutro espel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lado de lá do e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té quando?</w:t>
      </w: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559. alabote 2, 16 agosto 2012 (ao </w:t>
      </w:r>
      <w:proofErr w:type="spellStart"/>
      <w:r w:rsidRPr="000138FC">
        <w:rPr>
          <w:sz w:val="22"/>
          <w:szCs w:val="22"/>
        </w:rPr>
        <w:t>vasco</w:t>
      </w:r>
      <w:proofErr w:type="spellEnd"/>
      <w:r w:rsidRPr="000138FC">
        <w:rPr>
          <w:sz w:val="22"/>
          <w:szCs w:val="22"/>
        </w:rPr>
        <w:t xml:space="preserve"> p da costa e </w:t>
      </w:r>
      <w:proofErr w:type="spellStart"/>
      <w:r w:rsidRPr="000138FC">
        <w:rPr>
          <w:sz w:val="22"/>
          <w:szCs w:val="22"/>
        </w:rPr>
        <w:t>e.</w:t>
      </w:r>
      <w:proofErr w:type="gramStart"/>
      <w:r w:rsidRPr="000138FC">
        <w:rPr>
          <w:sz w:val="22"/>
          <w:szCs w:val="22"/>
        </w:rPr>
        <w:t>b.pinto</w:t>
      </w:r>
      <w:proofErr w:type="spellEnd"/>
      <w:proofErr w:type="gramEnd"/>
      <w:r w:rsidRPr="000138FC">
        <w:rPr>
          <w:sz w:val="22"/>
          <w:szCs w:val="22"/>
        </w:rPr>
        <w:t>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mar de nov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e sempr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 ondas e a espu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         sem sabor a mares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perma salgado do atlântic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 vive sem 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       num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565. </w:t>
      </w:r>
      <w:proofErr w:type="spellStart"/>
      <w:r w:rsidRPr="000138FC">
        <w:rPr>
          <w:sz w:val="22"/>
          <w:szCs w:val="22"/>
        </w:rPr>
        <w:t>solitudes</w:t>
      </w:r>
      <w:proofErr w:type="spellEnd"/>
      <w:r w:rsidRPr="000138FC">
        <w:rPr>
          <w:sz w:val="22"/>
          <w:szCs w:val="22"/>
        </w:rPr>
        <w:t xml:space="preserve"> 31 dezembro 2012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lidão não me assus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r sozinho s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ilêncio não me assus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lilóquio s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nverno não me assust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inzento s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ultidões não me assust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r só no meio delas s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poesia é uma ar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rregada de solitu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lidão nos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viver nas ilh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quanto o mun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 destrói lá fo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Pr="000138FC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568. sem perfume de caju, ao urbano </w:t>
      </w:r>
      <w:proofErr w:type="spellStart"/>
      <w:r w:rsidRPr="000138FC">
        <w:rPr>
          <w:sz w:val="22"/>
          <w:szCs w:val="22"/>
        </w:rPr>
        <w:t>bettencourt</w:t>
      </w:r>
      <w:proofErr w:type="spellEnd"/>
      <w:r w:rsidRPr="000138FC">
        <w:rPr>
          <w:sz w:val="22"/>
          <w:szCs w:val="22"/>
        </w:rPr>
        <w:t xml:space="preserve"> 18 janeir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humidade da savan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calor da taban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nge urbano a sua harp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lavras aceradas como o vento su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batuque abafado na bola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onge do país de bufos e beatas</w:t>
      </w:r>
      <w:r w:rsidRPr="000138FC">
        <w:rPr>
          <w:rStyle w:val="FootnoteReference"/>
          <w:rFonts w:ascii="Century Gothic" w:eastAsia="Arial Unicode MS" w:hAnsi="Century Gothic" w:cstheme="minorHAnsi"/>
          <w:sz w:val="22"/>
          <w:szCs w:val="22"/>
        </w:rPr>
        <w:footnoteReference w:id="1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raduzes as sílabas de morte e v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umores desse cheiro de áfri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nunca conseguiste lav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lado na pele que esfreg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napalm e metra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com as chuvas da monção </w:t>
      </w:r>
    </w:p>
    <w:p w:rsidR="009267FE" w:rsidRPr="000138FC" w:rsidRDefault="009267FE" w:rsidP="000132D8">
      <w:pPr>
        <w:jc w:val="left"/>
        <w:rPr>
          <w:rStyle w:val="SubtleEmphasis"/>
          <w:rFonts w:ascii="Century Gothic" w:hAnsi="Century Gothic" w:cstheme="minorHAnsi"/>
          <w:b/>
          <w:i w:val="0"/>
          <w:iCs w:val="0"/>
          <w:color w:val="auto"/>
          <w:sz w:val="22"/>
          <w:szCs w:val="22"/>
        </w:rPr>
      </w:pPr>
      <w:r w:rsidRPr="000138FC">
        <w:rPr>
          <w:rStyle w:val="SubtleEmphasis"/>
          <w:rFonts w:ascii="Century Gothic" w:hAnsi="Century Gothic" w:cstheme="minorHAnsi"/>
          <w:iCs w:val="0"/>
          <w:color w:val="auto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rStyle w:val="SubtleEmphasis"/>
          <w:iCs w:val="0"/>
          <w:color w:val="auto"/>
          <w:sz w:val="22"/>
          <w:szCs w:val="22"/>
        </w:rPr>
      </w:pPr>
      <w:r w:rsidRPr="000138FC">
        <w:rPr>
          <w:rStyle w:val="SubtleEmphasis"/>
          <w:iCs w:val="0"/>
          <w:color w:val="auto"/>
          <w:sz w:val="22"/>
          <w:szCs w:val="22"/>
        </w:rPr>
        <w:lastRenderedPageBreak/>
        <w:t>573. fados e sambas, 5 abr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r ilhéu é um fado tris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toado como um samba alegr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ntigas ao desafi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ntorias desgarr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corpos e as palav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intam realidades inesper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odos ficam todos part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dia de são vap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tão longe sempre pert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alafona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anadás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r ilhéu é um fado tris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toado como um samba alegr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nta remendada de nove c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pete voador da sau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entes da memór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paredes do temp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asgando o silênci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undos mágicos sem chav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eu ilhéu de abri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ilho de muitas ilh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horo este f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rStyle w:val="SubtleEmphasis"/>
          <w:iCs w:val="0"/>
          <w:color w:val="auto"/>
          <w:sz w:val="22"/>
          <w:szCs w:val="22"/>
        </w:rPr>
      </w:pPr>
      <w:r w:rsidRPr="000138FC">
        <w:rPr>
          <w:rStyle w:val="SubtleEmphasis"/>
          <w:iCs w:val="0"/>
          <w:color w:val="auto"/>
          <w:sz w:val="22"/>
          <w:szCs w:val="22"/>
        </w:rPr>
        <w:lastRenderedPageBreak/>
        <w:t>574. soletras autonomia, 14 abr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lhas de névoas e gaz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novelões e contei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o verde e do azul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ó gente de basal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m canta a tua gesta?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rras de maroiç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is de rola-pip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r imenso abrase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acerado por vulc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lhas de bardos e músicos</w:t>
      </w:r>
    </w:p>
    <w:p w:rsidR="009267FE" w:rsidRPr="000138FC" w:rsidRDefault="009267FE" w:rsidP="000132D8">
      <w:pPr>
        <w:ind w:left="2124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  <w:t xml:space="preserve">  republicanos presidentes </w:t>
      </w:r>
    </w:p>
    <w:p w:rsidR="009267FE" w:rsidRPr="000138FC" w:rsidRDefault="009267FE" w:rsidP="000132D8">
      <w:pPr>
        <w:ind w:left="2124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  <w:t xml:space="preserve">  poetas, pintores e artistas</w:t>
      </w:r>
    </w:p>
    <w:p w:rsidR="009267FE" w:rsidRPr="000138FC" w:rsidRDefault="009267FE" w:rsidP="000132D8">
      <w:pPr>
        <w:ind w:left="2124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ntero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,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emésios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atálias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m te liberta das grilhetas</w:t>
      </w:r>
    </w:p>
    <w:p w:rsidR="009267FE" w:rsidRPr="000138FC" w:rsidRDefault="009267FE" w:rsidP="000132D8">
      <w:pPr>
        <w:ind w:left="1416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do passado feudal</w:t>
      </w:r>
    </w:p>
    <w:p w:rsidR="009267FE" w:rsidRPr="000138FC" w:rsidRDefault="009267FE" w:rsidP="000132D8">
      <w:pPr>
        <w:ind w:left="1416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da escravatura da fé</w:t>
      </w:r>
    </w:p>
    <w:p w:rsidR="009267FE" w:rsidRPr="000138FC" w:rsidRDefault="009267FE" w:rsidP="000132D8">
      <w:pPr>
        <w:ind w:left="1416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do atavismo ancestral?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letras autonom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aguejas liber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itubeias emancipaç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laivos de insubmiss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mo a irmã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galiz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icias um 25 de abri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tarda em cheg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rStyle w:val="SubtleEmphasis"/>
          <w:iCs w:val="0"/>
          <w:color w:val="auto"/>
          <w:sz w:val="22"/>
          <w:szCs w:val="22"/>
        </w:rPr>
      </w:pPr>
      <w:r w:rsidRPr="000138FC">
        <w:rPr>
          <w:rStyle w:val="SubtleEmphasis"/>
          <w:iCs w:val="0"/>
          <w:color w:val="auto"/>
          <w:sz w:val="22"/>
          <w:szCs w:val="22"/>
        </w:rPr>
        <w:t>576. onde os açores não voam, 16 abr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u que nasceste açorian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vais acredit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nde os açores não vo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bebi café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ouarzazate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fui aos 2 mil anos de persépoli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cacei leões n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gorongos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comi chicharrinhos em rabo de peix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vi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etr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nem os buda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amiyan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vi índio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roraim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fumei ganza nas praia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go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fui em adoração a katmand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unca cheguei 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chu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icchu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a hotel de gelo nórdic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dei na areia branca em dil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heoc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van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oloane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ondi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ydne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kut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each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ali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attay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tailandes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o bidé das marquesas de s. </w:t>
      </w:r>
      <w:proofErr w:type="spellStart"/>
      <w:proofErr w:type="gramStart"/>
      <w:r w:rsidRPr="000138FC">
        <w:rPr>
          <w:rFonts w:ascii="Century Gothic" w:hAnsi="Century Gothic" w:cstheme="minorHAnsi"/>
          <w:sz w:val="22"/>
          <w:szCs w:val="22"/>
        </w:rPr>
        <w:t>martinho</w:t>
      </w:r>
      <w:proofErr w:type="spellEnd"/>
      <w:proofErr w:type="gramEnd"/>
      <w:r w:rsidRPr="000138FC">
        <w:rPr>
          <w:rFonts w:ascii="Century Gothic" w:hAnsi="Century Gothic" w:cstheme="minorHAnsi"/>
          <w:sz w:val="22"/>
          <w:szCs w:val="22"/>
        </w:rPr>
        <w:t xml:space="preserve"> do por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praia azul de espin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s águas límpida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daydream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island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s areia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yron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a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banhei as mãos em tiju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s cataratas d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iágar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molharam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 o sol a pôr-se na lapón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 a nascer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obonaro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 sóis, luas, mares e céu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faial, pico e fl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as 3 ilhas santas dos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dei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rottnest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island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mi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fremantle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ormi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towal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reek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omar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vi no amial, maria pia e campo lin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mafr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, tomar 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eiri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bobonaro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na monta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lecidere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dili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antas e em maca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cottesloe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laremont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perth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lang w:val="en-US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  <w:lang w:val="en-US"/>
        </w:rPr>
        <w:t>waverley</w:t>
      </w:r>
      <w:proofErr w:type="spellEnd"/>
      <w:r w:rsidRPr="000138FC">
        <w:rPr>
          <w:rFonts w:ascii="Century Gothic" w:hAnsi="Century Gothic" w:cstheme="minorHAnsi"/>
          <w:sz w:val="22"/>
          <w:szCs w:val="22"/>
          <w:lang w:val="en-US"/>
        </w:rPr>
        <w:t>, centennial park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randwick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ydney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prahran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elbourne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em camin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ou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raganç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sem lá ser pari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u australiano sem lá ter nasci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arrego frações d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galiz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do brasi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cristãos novos e alemã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lastRenderedPageBreak/>
        <w:t>minhotos e marran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s cruzadas até áfri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nde nunca estiv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 de todos esses locai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terás de buscar num map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ncontrei as tuas ilh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las serei açoriano até morrer.</w:t>
      </w: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150926" w:rsidRDefault="00150926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9267FE" w:rsidRPr="000138FC" w:rsidRDefault="009267FE" w:rsidP="000132D8">
      <w:pPr>
        <w:jc w:val="left"/>
        <w:rPr>
          <w:rStyle w:val="SubtleEmphasis"/>
          <w:rFonts w:ascii="Century Gothic" w:hAnsi="Century Gothic" w:cstheme="minorHAnsi"/>
          <w:i w:val="0"/>
          <w:iCs w:val="0"/>
          <w:color w:val="auto"/>
          <w:sz w:val="22"/>
          <w:szCs w:val="22"/>
        </w:rPr>
      </w:pPr>
    </w:p>
    <w:p w:rsidR="00F34675" w:rsidRPr="000138FC" w:rsidRDefault="00F34675" w:rsidP="00F34675">
      <w:pPr>
        <w:pStyle w:val="Heading4"/>
        <w:rPr>
          <w:rStyle w:val="SubtleEmphasis"/>
          <w:i/>
          <w:iCs w:val="0"/>
          <w:color w:val="auto"/>
          <w:sz w:val="22"/>
          <w:szCs w:val="22"/>
        </w:rPr>
      </w:pPr>
      <w:bookmarkStart w:id="11" w:name="_Hlk506318314"/>
      <w:r w:rsidRPr="000138FC">
        <w:rPr>
          <w:rStyle w:val="SubtleEmphasis"/>
          <w:iCs w:val="0"/>
          <w:color w:val="auto"/>
          <w:sz w:val="22"/>
          <w:szCs w:val="22"/>
        </w:rPr>
        <w:t>580. primaveras 3, (à ni), 3 maio 2013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razias primaveras nos cabelos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verões no olhar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mos as mãos e rumámos ao futuro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oamos nas asas do vento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vemos vulcões, tremores e furacões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ruzámos mares e continentes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rdemos o norte e o rumo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contrámos paraísos desconhecidos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ssurrámos promessas e sonhos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vegando as asas da açorianidade</w:t>
      </w:r>
    </w:p>
    <w:p w:rsidR="00F34675" w:rsidRPr="000138FC" w:rsidRDefault="00F34675" w:rsidP="00F34675">
      <w:pPr>
        <w:jc w:val="left"/>
        <w:rPr>
          <w:rFonts w:ascii="Century Gothic" w:hAnsi="Century Gothic" w:cstheme="minorHAnsi"/>
          <w:b/>
          <w:i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bookmarkEnd w:id="11"/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584. autonomias, moinhos, maio 10,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rquipelági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ceste para as palavras</w:t>
      </w:r>
    </w:p>
    <w:p w:rsidR="00D3259D" w:rsidRPr="000138FC" w:rsidRDefault="00D3259D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ísmi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ceste para a fé</w:t>
      </w:r>
    </w:p>
    <w:p w:rsidR="00D3259D" w:rsidRPr="000138FC" w:rsidRDefault="00D3259D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ulcâni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ceste para as lendas</w:t>
      </w:r>
    </w:p>
    <w:p w:rsidR="00D3259D" w:rsidRPr="000138FC" w:rsidRDefault="00D3259D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utóno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ceste para a liber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que um dia terás</w:t>
      </w: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589. a dama de gaze (a daniel de </w:t>
      </w:r>
      <w:proofErr w:type="spellStart"/>
      <w:r w:rsidRPr="000138FC">
        <w:rPr>
          <w:sz w:val="22"/>
          <w:szCs w:val="22"/>
        </w:rPr>
        <w:t>sá</w:t>
      </w:r>
      <w:proofErr w:type="spellEnd"/>
      <w:r w:rsidRPr="000138FC">
        <w:rPr>
          <w:sz w:val="22"/>
          <w:szCs w:val="22"/>
        </w:rPr>
        <w:t xml:space="preserve"> na sua morte), 28 maio 2013</w:t>
      </w:r>
      <w:r w:rsidRPr="000138FC">
        <w:rPr>
          <w:sz w:val="22"/>
          <w:szCs w:val="22"/>
        </w:rPr>
        <w:tab/>
      </w:r>
    </w:p>
    <w:p w:rsidR="009267FE" w:rsidRPr="000138FC" w:rsidRDefault="009267FE" w:rsidP="000132D8">
      <w:pPr>
        <w:tabs>
          <w:tab w:val="left" w:pos="1095"/>
          <w:tab w:val="left" w:pos="3195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1095"/>
          <w:tab w:val="left" w:pos="31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dama de gaze veio na bruma</w:t>
      </w:r>
    </w:p>
    <w:p w:rsidR="009267FE" w:rsidRPr="000138FC" w:rsidRDefault="009267FE" w:rsidP="000132D8">
      <w:pPr>
        <w:tabs>
          <w:tab w:val="left" w:pos="1095"/>
          <w:tab w:val="left" w:pos="31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rrateira, silente, sem avis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passos de velu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mensagem nas mã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razia apenas um títul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critor, ma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sim, sem mais delong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em discutir </w:t>
      </w:r>
      <w:r w:rsidR="00D3259D" w:rsidRPr="000138FC">
        <w:rPr>
          <w:rFonts w:ascii="Century Gothic" w:hAnsi="Century Gothic" w:cstheme="minorHAnsi"/>
          <w:sz w:val="22"/>
          <w:szCs w:val="22"/>
        </w:rPr>
        <w:t>nem tergivers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vou o aut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icamos todos mais pobres e só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10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teremos de o reler </w:t>
      </w:r>
    </w:p>
    <w:p w:rsidR="009267FE" w:rsidRPr="000138FC" w:rsidRDefault="009267FE" w:rsidP="000132D8">
      <w:pPr>
        <w:tabs>
          <w:tab w:val="left" w:pos="10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de novo cavaquear</w:t>
      </w:r>
    </w:p>
    <w:p w:rsidR="009267FE" w:rsidRPr="000138FC" w:rsidRDefault="009267FE" w:rsidP="000132D8">
      <w:pPr>
        <w:tabs>
          <w:tab w:val="left" w:pos="10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rçar argumentos</w:t>
      </w:r>
    </w:p>
    <w:p w:rsidR="009267FE" w:rsidRPr="000138FC" w:rsidRDefault="009267FE" w:rsidP="000132D8">
      <w:pPr>
        <w:tabs>
          <w:tab w:val="left" w:pos="1095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10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quando a bruma voltar</w:t>
      </w:r>
    </w:p>
    <w:p w:rsidR="009267FE" w:rsidRPr="000138FC" w:rsidRDefault="009267FE" w:rsidP="000132D8">
      <w:pPr>
        <w:tabs>
          <w:tab w:val="left" w:pos="10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lembraremos o daniel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á</w:t>
      </w:r>
      <w:proofErr w:type="spellEnd"/>
    </w:p>
    <w:p w:rsidR="009267FE" w:rsidRPr="000138FC" w:rsidRDefault="009267FE" w:rsidP="000132D8">
      <w:pPr>
        <w:tabs>
          <w:tab w:val="left" w:pos="1095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a dama de gaze levo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594. autonomias nominais (</w:t>
      </w:r>
      <w:proofErr w:type="spellStart"/>
      <w:r w:rsidRPr="000138FC">
        <w:rPr>
          <w:sz w:val="22"/>
          <w:szCs w:val="22"/>
        </w:rPr>
        <w:t>fla</w:t>
      </w:r>
      <w:proofErr w:type="spellEnd"/>
      <w:r w:rsidRPr="000138FC">
        <w:rPr>
          <w:sz w:val="22"/>
          <w:szCs w:val="22"/>
        </w:rPr>
        <w:t>, 6 junh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ind w:firstLine="708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“para saberes quem te governa descobre quem não podes criticar”</w:t>
      </w:r>
    </w:p>
    <w:p w:rsidR="009267FE" w:rsidRPr="000138FC" w:rsidRDefault="009267FE" w:rsidP="000132D8">
      <w:pPr>
        <w:ind w:left="4320" w:hanging="918"/>
        <w:jc w:val="left"/>
        <w:rPr>
          <w:rFonts w:ascii="Century Gothic" w:hAnsi="Century Gothic" w:cstheme="minorHAnsi"/>
          <w:sz w:val="22"/>
          <w:szCs w:val="22"/>
        </w:rPr>
      </w:pPr>
      <w:proofErr w:type="spellStart"/>
      <w:r w:rsidRPr="000138FC">
        <w:rPr>
          <w:rFonts w:ascii="Century Gothic" w:hAnsi="Century Gothic" w:cstheme="minorHAnsi"/>
          <w:sz w:val="22"/>
          <w:szCs w:val="22"/>
        </w:rPr>
        <w:t>voltaire</w:t>
      </w:r>
      <w:proofErr w:type="spellEnd"/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oje acordei sem voz</w:t>
      </w:r>
    </w:p>
    <w:p w:rsidR="009267FE" w:rsidRPr="000138FC" w:rsidRDefault="009267FE" w:rsidP="000132D8">
      <w:pPr>
        <w:ind w:left="1416" w:firstLine="708"/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sem mãos, </w:t>
      </w:r>
    </w:p>
    <w:p w:rsidR="009267FE" w:rsidRPr="000138FC" w:rsidRDefault="009267FE" w:rsidP="000132D8">
      <w:pPr>
        <w:ind w:left="1416" w:firstLine="708"/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sem pés</w:t>
      </w:r>
    </w:p>
    <w:p w:rsidR="009267FE" w:rsidRPr="000138FC" w:rsidRDefault="009267FE" w:rsidP="000132D8">
      <w:pPr>
        <w:ind w:left="1416" w:firstLine="708"/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sem coração.</w:t>
      </w:r>
    </w:p>
    <w:p w:rsidR="009267FE" w:rsidRPr="000138FC" w:rsidRDefault="009267FE" w:rsidP="000132D8">
      <w:pPr>
        <w:ind w:left="708" w:firstLine="708"/>
        <w:contextualSpacing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proofErr w:type="gramStart"/>
      <w:r w:rsidRPr="000138FC">
        <w:rPr>
          <w:rFonts w:ascii="Century Gothic" w:hAnsi="Century Gothic" w:cstheme="minorHAnsi"/>
          <w:sz w:val="22"/>
          <w:szCs w:val="22"/>
        </w:rPr>
        <w:t>habito</w:t>
      </w:r>
      <w:proofErr w:type="gramEnd"/>
      <w:r w:rsidRPr="000138FC">
        <w:rPr>
          <w:rFonts w:ascii="Century Gothic" w:hAnsi="Century Gothic" w:cstheme="minorHAnsi"/>
          <w:sz w:val="22"/>
          <w:szCs w:val="22"/>
        </w:rPr>
        <w:t xml:space="preserve"> nove ilhas de mil cores 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rquipélago de mil autore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um fiasco de autonomia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breza sem alegria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independência poucos confiam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busca de subvenções porfiam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elhor é ficar mudo e quedo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ver dos subsídios esmolere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bmissos e acomodado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bres despreocupado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rvos enfeudado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ngénuos explorado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 eterna espera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godot</w:t>
      </w:r>
      <w:proofErr w:type="spellEnd"/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e u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ndel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que não nasceu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sim se explicam os açore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lhas de mil e uma d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596. da minha janela, moinhos, 7 junho 2013</w:t>
      </w:r>
    </w:p>
    <w:p w:rsidR="009267FE" w:rsidRPr="000138FC" w:rsidRDefault="009267FE" w:rsidP="000132D8">
      <w:pPr>
        <w:ind w:left="4320"/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ind w:left="4320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o mar é deus</w:t>
      </w:r>
    </w:p>
    <w:p w:rsidR="009267FE" w:rsidRPr="000138FC" w:rsidRDefault="009267FE" w:rsidP="000132D8">
      <w:pPr>
        <w:ind w:left="4320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as ondas a sua palavra</w:t>
      </w:r>
    </w:p>
    <w:p w:rsidR="009267FE" w:rsidRPr="000138FC" w:rsidRDefault="009267FE" w:rsidP="000132D8">
      <w:pPr>
        <w:ind w:left="4320"/>
        <w:jc w:val="left"/>
        <w:rPr>
          <w:rFonts w:ascii="Century Gothic" w:hAnsi="Century Gothic" w:cstheme="minorHAnsi"/>
          <w:i/>
          <w:sz w:val="22"/>
          <w:szCs w:val="22"/>
        </w:rPr>
      </w:pPr>
      <w:r w:rsidRPr="000138FC">
        <w:rPr>
          <w:rFonts w:ascii="Century Gothic" w:hAnsi="Century Gothic" w:cstheme="minorHAnsi"/>
          <w:i/>
          <w:sz w:val="22"/>
          <w:szCs w:val="22"/>
        </w:rPr>
        <w:t>os romeiros alimentam-se dela</w:t>
      </w:r>
    </w:p>
    <w:p w:rsidR="009267FE" w:rsidRPr="000138FC" w:rsidRDefault="009267FE" w:rsidP="000132D8">
      <w:pPr>
        <w:ind w:left="4320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(poema tuaregue adaptado aos açores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isse o poeta a seu tempo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 minha janela vejo o mar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meu quintal é enorme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barca a linha do horizonte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minha janela é enorme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bre-se ao círculo dos céu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meu oceano é enorme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hega às ruínas dos atlantes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ó a minha escrita é pequena</w:t>
      </w:r>
    </w:p>
    <w:p w:rsidR="009267FE" w:rsidRPr="000138FC" w:rsidRDefault="009267FE" w:rsidP="000132D8">
      <w:pPr>
        <w:contextualSpacing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grades desta pris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  <w:shd w:val="clear" w:color="auto" w:fill="FFFFFF"/>
        </w:rPr>
      </w:pPr>
      <w:r w:rsidRPr="000138FC">
        <w:rPr>
          <w:sz w:val="22"/>
          <w:szCs w:val="22"/>
          <w:shd w:val="clear" w:color="auto" w:fill="FFFFFF"/>
        </w:rPr>
        <w:lastRenderedPageBreak/>
        <w:t>598. há dias, 13 junh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Cs/>
          <w:sz w:val="22"/>
          <w:szCs w:val="22"/>
          <w:shd w:val="clear" w:color="auto" w:fill="FFFFFF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Cs/>
          <w:sz w:val="22"/>
          <w:szCs w:val="22"/>
          <w:shd w:val="clear" w:color="auto" w:fill="FFFFFF"/>
        </w:rPr>
      </w:pPr>
      <w:r w:rsidRPr="000138FC">
        <w:rPr>
          <w:rFonts w:ascii="Century Gothic" w:hAnsi="Century Gothic" w:cstheme="minorHAnsi"/>
          <w:bCs/>
          <w:sz w:val="22"/>
          <w:szCs w:val="22"/>
          <w:shd w:val="clear" w:color="auto" w:fill="FFFFFF"/>
        </w:rPr>
        <w:t>há dias ass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Cs/>
          <w:sz w:val="22"/>
          <w:szCs w:val="22"/>
          <w:shd w:val="clear" w:color="auto" w:fill="FFFFFF"/>
        </w:rPr>
      </w:pPr>
      <w:r w:rsidRPr="000138FC">
        <w:rPr>
          <w:rFonts w:ascii="Century Gothic" w:hAnsi="Century Gothic" w:cstheme="minorHAnsi"/>
          <w:bCs/>
          <w:sz w:val="22"/>
          <w:szCs w:val="22"/>
          <w:shd w:val="clear" w:color="auto" w:fill="FFFFFF"/>
        </w:rPr>
        <w:t>uma pessoa acor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Cs/>
          <w:sz w:val="22"/>
          <w:szCs w:val="22"/>
          <w:shd w:val="clear" w:color="auto" w:fill="FFFFFF"/>
        </w:rPr>
      </w:pPr>
      <w:r w:rsidRPr="000138FC">
        <w:rPr>
          <w:rFonts w:ascii="Century Gothic" w:hAnsi="Century Gothic" w:cstheme="minorHAnsi"/>
          <w:bCs/>
          <w:sz w:val="22"/>
          <w:szCs w:val="22"/>
          <w:shd w:val="clear" w:color="auto" w:fill="FFFFFF"/>
        </w:rPr>
        <w:t>e começa a chamar nom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Cs/>
          <w:sz w:val="22"/>
          <w:szCs w:val="22"/>
          <w:shd w:val="clear" w:color="auto" w:fill="FFFFFF"/>
        </w:rPr>
      </w:pPr>
      <w:r w:rsidRPr="000138FC">
        <w:rPr>
          <w:rFonts w:ascii="Century Gothic" w:hAnsi="Century Gothic" w:cstheme="minorHAnsi"/>
          <w:bCs/>
          <w:sz w:val="22"/>
          <w:szCs w:val="22"/>
          <w:shd w:val="clear" w:color="auto" w:fill="FFFFFF"/>
        </w:rPr>
        <w:t>a tudo e a to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Cs/>
          <w:sz w:val="22"/>
          <w:szCs w:val="22"/>
          <w:shd w:val="clear" w:color="auto" w:fill="FFFFFF"/>
        </w:rPr>
      </w:pPr>
      <w:r w:rsidRPr="000138FC">
        <w:rPr>
          <w:rFonts w:ascii="Century Gothic" w:hAnsi="Century Gothic" w:cstheme="minorHAnsi"/>
          <w:bCs/>
          <w:sz w:val="22"/>
          <w:szCs w:val="22"/>
          <w:shd w:val="clear" w:color="auto" w:fill="FFFFFF"/>
        </w:rPr>
        <w:t>mesmo à própri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bCs/>
          <w:sz w:val="22"/>
          <w:szCs w:val="22"/>
          <w:shd w:val="clear" w:color="auto" w:fill="FFFFFF"/>
        </w:rPr>
        <w:t>marafona, meretriz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rostituta, pécora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ameira, messalina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mona,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ichel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>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roia, perdida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undana, devassa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lareja, galdéria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inoia,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zoupeir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>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ga, puta.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á dias ass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a pessoa acor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autores açorian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é melhor só conhec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las obras publica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á dias ass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a pessoa acor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sem querer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escrita fica igual à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ão há barco nem avi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saída desta pris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 xml:space="preserve">605. são </w:t>
      </w:r>
      <w:proofErr w:type="spellStart"/>
      <w:r w:rsidRPr="000138FC">
        <w:rPr>
          <w:sz w:val="22"/>
          <w:szCs w:val="22"/>
        </w:rPr>
        <w:t>jorge</w:t>
      </w:r>
      <w:proofErr w:type="spellEnd"/>
      <w:r w:rsidRPr="000138FC">
        <w:rPr>
          <w:sz w:val="22"/>
          <w:szCs w:val="22"/>
        </w:rPr>
        <w:t>, lembrança fútil, 11 julh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há noites sil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ntam os cagarr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nçam sedut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b o luar e o rossi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 tu,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alino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>, arfav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órridas sessões de am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 a lembrança fúti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 terra das fajã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pavor da desc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espanto do isolamen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força sobreviven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 cruzes no pico da esperanç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sinalam o fatídico erro human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is uma tragédia montanhos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tantas out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pico da vara,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lagoa de fog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rra de dor e sangu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fé e prociss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fomes e trem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vulcões e emigraç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 xml:space="preserve">606. viola da terra, ao </w:t>
      </w:r>
      <w:proofErr w:type="spellStart"/>
      <w:r w:rsidRPr="000138FC">
        <w:rPr>
          <w:sz w:val="22"/>
          <w:szCs w:val="22"/>
        </w:rPr>
        <w:t>rafael</w:t>
      </w:r>
      <w:proofErr w:type="spellEnd"/>
      <w:r w:rsidRPr="000138FC">
        <w:rPr>
          <w:sz w:val="22"/>
          <w:szCs w:val="22"/>
        </w:rPr>
        <w:t xml:space="preserve"> carvalho, 14 julh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fui 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alfam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ouvir o f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dancei o vira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vian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vi as sete saias d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nazaré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dancei 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hamarrit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do pic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sambei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opacaban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andei com os pauliteiros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miranda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fiz teatro de sombras em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bali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m teatro em patuá de macau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estive lá em todos os loca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s encontrei-me com a viola da ter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moda da ribeira quent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langente com 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rafael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arvallho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ompendo o basalto e as brum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 a voz de um povo silenci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ibertando-se em suaves melope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irando sobre nuvens e on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ocando a alma deste povo açorian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15. brumas 02 ag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m de espu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  as palav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m de s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  <w:t xml:space="preserve">    </w:t>
      </w:r>
      <w:r w:rsidRPr="000138FC">
        <w:rPr>
          <w:rFonts w:ascii="Century Gothic" w:hAnsi="Century Gothic" w:cstheme="minorHAnsi"/>
          <w:sz w:val="22"/>
          <w:szCs w:val="22"/>
        </w:rPr>
        <w:tab/>
        <w:t>as on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m de gaz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       as nuven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m de orval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 as lágrim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ram de névo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os mo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o verde surre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as lago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m de me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os vulc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e prociss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m de espu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       as ilhas dos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620. ao álamo, moinhos, 11 ago 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sta modorra matinal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do na contemplação de mar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lendo murmúrios com vinho de missa </w:t>
      </w:r>
      <w:r w:rsidRPr="000138FC">
        <w:rPr>
          <w:rStyle w:val="FootnoteReference"/>
          <w:rFonts w:ascii="Century Gothic" w:eastAsia="Arial Unicode MS" w:hAnsi="Century Gothic" w:cstheme="minorHAnsi"/>
          <w:sz w:val="22"/>
          <w:szCs w:val="22"/>
        </w:rPr>
        <w:footnoteReference w:id="2"/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gnoro os corpos e as areias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lvido copos e sereias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imagino que o mundo acabou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ode ter sido um asteroide 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u tsunami ou vulcão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ós aqui na calma açoriana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saber nem sentir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ntinuamos a fruir a vida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 o mundo acabasse agora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daríamos conta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o padr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raúl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nos salvava</w:t>
      </w:r>
    </w:p>
    <w:p w:rsidR="009267FE" w:rsidRPr="000138FC" w:rsidRDefault="009267FE" w:rsidP="000132D8">
      <w:pPr>
        <w:tabs>
          <w:tab w:val="left" w:pos="1290"/>
        </w:tabs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em a professora </w:t>
      </w:r>
      <w:proofErr w:type="spellStart"/>
      <w:proofErr w:type="gramStart"/>
      <w:r w:rsidRPr="000138FC">
        <w:rPr>
          <w:rFonts w:ascii="Century Gothic" w:hAnsi="Century Gothic" w:cstheme="minorHAnsi"/>
          <w:sz w:val="22"/>
          <w:szCs w:val="22"/>
        </w:rPr>
        <w:t>lucília</w:t>
      </w:r>
      <w:proofErr w:type="spellEnd"/>
      <w:proofErr w:type="gramEnd"/>
      <w:r w:rsidRPr="000138FC">
        <w:rPr>
          <w:rFonts w:ascii="Century Gothic" w:hAnsi="Century Gothic" w:cstheme="minorHAnsi"/>
          <w:sz w:val="22"/>
          <w:szCs w:val="22"/>
        </w:rPr>
        <w:t xml:space="preserve"> o narrav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624. permanências (à </w:t>
      </w:r>
      <w:proofErr w:type="spellStart"/>
      <w:r w:rsidRPr="000138FC">
        <w:rPr>
          <w:sz w:val="22"/>
          <w:szCs w:val="22"/>
        </w:rPr>
        <w:t>judite</w:t>
      </w:r>
      <w:proofErr w:type="spellEnd"/>
      <w:r w:rsidRPr="000138FC">
        <w:rPr>
          <w:sz w:val="22"/>
          <w:szCs w:val="22"/>
        </w:rPr>
        <w:t xml:space="preserve"> </w:t>
      </w:r>
      <w:proofErr w:type="spellStart"/>
      <w:r w:rsidRPr="000138FC">
        <w:rPr>
          <w:sz w:val="22"/>
          <w:szCs w:val="22"/>
        </w:rPr>
        <w:t>jorge</w:t>
      </w:r>
      <w:proofErr w:type="spellEnd"/>
      <w:r w:rsidRPr="000138FC">
        <w:rPr>
          <w:sz w:val="22"/>
          <w:szCs w:val="22"/>
        </w:rPr>
        <w:t>), moinhos, 16/8/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 gente daqui e dal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té d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loural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onde já fu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m todo o tempo do mun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s permanências d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judite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jorge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 gente daqui e dal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m o respeito e o me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isolamento e a distânc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 gente daqui e dal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ó tem futuro fora d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esmo sem sair del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 gente daqui e dal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aja um harmonioso roteir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difícil equilíbrio das agru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as permanências d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judite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jorge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 gente daqui e dal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tre ter e se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ficar e parti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ce a bela açoriani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625. ribeira submersa (à maria </w:t>
      </w:r>
      <w:proofErr w:type="spellStart"/>
      <w:r w:rsidRPr="000138FC">
        <w:rPr>
          <w:sz w:val="22"/>
          <w:szCs w:val="22"/>
        </w:rPr>
        <w:t>luísa</w:t>
      </w:r>
      <w:proofErr w:type="spellEnd"/>
      <w:r w:rsidRPr="000138FC">
        <w:rPr>
          <w:sz w:val="22"/>
          <w:szCs w:val="22"/>
        </w:rPr>
        <w:t xml:space="preserve"> soares), moinhos, 16/8/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qui nos moinh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submersa ribei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visito os poem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lavras géme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outras águ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vida em imagens cur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o paradoxo d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er-não-ser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invento o espan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 rédeas do ven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memória da ribei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já não ruma ao 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31. ilhas, moinhos, 20/8/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star numa ilh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como viver num ca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espera do barco que nunca cheg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iver num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sonh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nstruir a janga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sfraldar vel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r num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ir para o camp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lano e ras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à espera que construa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aeropor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 única form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a viver num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imaginá-la à saramag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um continente à deriv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star n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imaginar a fug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nhar com a saí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vá-la a reboque dos sonh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barcar nas nuven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ogar na maré baix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lanar nas asas dos milhaf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voltar sempre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ao ponto de part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32. ser açoriano, moinhos, 19/8/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não se é ilhéu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por nascer numa ilh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é preciso sentir-lhe a al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tilhar raízes e d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cartá-la nos partos difíce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ratá-la nas enfermidad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cariciá-la nas alegr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lantar, semear e colher seus fru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limentar as suas tradiç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reservar a sua identi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ão se é açorian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amar as suas ilh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vá-las ao fim do mun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orrer por elas</w:t>
      </w:r>
    </w:p>
    <w:p w:rsidR="009267FE" w:rsidRPr="000138FC" w:rsidRDefault="009267FE" w:rsidP="000132D8">
      <w:pPr>
        <w:ind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com elas </w:t>
      </w:r>
    </w:p>
    <w:p w:rsidR="009267FE" w:rsidRPr="000138FC" w:rsidRDefault="009267FE" w:rsidP="000132D8">
      <w:pPr>
        <w:ind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para elas</w:t>
      </w: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Pr="000138FC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37. o fim do mundo, moinhos, 21/8/201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ste remanso micaelens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sta paz podre e pobr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vida procede inexoráve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lentidão secul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já o disse e repit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mundo podia acabar hoj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ós sem nunca o saberm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641. aos açores, moinhos, 24/8/13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…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os açores só se chega uma vez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pois são saídas e regress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ransumânc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rânsitos e errânc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…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os açores não se parte nunc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evamo-los na bagag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os declararmos na aduan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cessório de viag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camisa que nunca se desp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…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s açores nunca se está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alma permanec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corpo divag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s a escrita perdurará.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  <w:shd w:val="clear" w:color="auto" w:fill="FFFFFF"/>
        </w:rPr>
      </w:pPr>
    </w:p>
    <w:p w:rsidR="009267FE" w:rsidRPr="000138FC" w:rsidRDefault="009267FE" w:rsidP="000132D8">
      <w:pPr>
        <w:pStyle w:val="Heading4"/>
        <w:rPr>
          <w:b w:val="0"/>
          <w:sz w:val="22"/>
          <w:szCs w:val="22"/>
          <w:shd w:val="clear" w:color="auto" w:fill="FFFFFF"/>
        </w:rPr>
      </w:pPr>
      <w:r w:rsidRPr="000138FC">
        <w:rPr>
          <w:sz w:val="22"/>
          <w:szCs w:val="22"/>
          <w:shd w:val="clear" w:color="auto" w:fill="FFFFFF"/>
        </w:rPr>
        <w:t xml:space="preserve">645. nostalgia, </w:t>
      </w:r>
      <w:r w:rsidRPr="000138FC">
        <w:rPr>
          <w:sz w:val="22"/>
          <w:szCs w:val="22"/>
        </w:rPr>
        <w:t>poema a duas mãos (</w:t>
      </w:r>
      <w:proofErr w:type="spellStart"/>
      <w:r w:rsidRPr="000138FC">
        <w:rPr>
          <w:sz w:val="22"/>
          <w:szCs w:val="22"/>
        </w:rPr>
        <w:t>joana</w:t>
      </w:r>
      <w:proofErr w:type="spellEnd"/>
      <w:r w:rsidRPr="000138FC">
        <w:rPr>
          <w:sz w:val="22"/>
          <w:szCs w:val="22"/>
        </w:rPr>
        <w:t xml:space="preserve"> </w:t>
      </w:r>
      <w:proofErr w:type="spellStart"/>
      <w:r w:rsidRPr="000138FC">
        <w:rPr>
          <w:sz w:val="22"/>
          <w:szCs w:val="22"/>
        </w:rPr>
        <w:t>félix</w:t>
      </w:r>
      <w:proofErr w:type="spellEnd"/>
      <w:r w:rsidRPr="000138FC">
        <w:rPr>
          <w:sz w:val="22"/>
          <w:szCs w:val="22"/>
        </w:rPr>
        <w:t xml:space="preserve"> e chrys) 13 outubro 2013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escreve-me</w:t>
      </w:r>
      <w:r w:rsidRPr="000138FC">
        <w:rPr>
          <w:rStyle w:val="apple-converted-space"/>
          <w:sz w:val="22"/>
          <w:szCs w:val="22"/>
          <w:shd w:val="clear" w:color="auto" w:fill="FFFFFF"/>
        </w:rPr>
        <w:t> 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cartas em papel</w:t>
      </w:r>
      <w:r w:rsidRPr="000138FC">
        <w:rPr>
          <w:rStyle w:val="apple-converted-space"/>
          <w:sz w:val="22"/>
          <w:szCs w:val="22"/>
          <w:shd w:val="clear" w:color="auto" w:fill="FFFFFF"/>
        </w:rPr>
        <w:t> 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com cheiro a tinta e</w:t>
      </w:r>
      <w:r w:rsidRPr="000138FC">
        <w:rPr>
          <w:rStyle w:val="apple-converted-space"/>
          <w:sz w:val="22"/>
          <w:szCs w:val="22"/>
          <w:shd w:val="clear" w:color="auto" w:fill="FFFFFF"/>
        </w:rPr>
        <w:t> 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palavras repetidas,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daquelas que</w:t>
      </w:r>
      <w:r w:rsidRPr="000138FC">
        <w:rPr>
          <w:rStyle w:val="apple-converted-space"/>
          <w:sz w:val="22"/>
          <w:szCs w:val="22"/>
          <w:shd w:val="clear" w:color="auto" w:fill="FFFFFF"/>
        </w:rPr>
        <w:t> 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já não se dizem.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mas que sejam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de carne e de sangue</w:t>
      </w:r>
      <w:r w:rsidRPr="000138FC">
        <w:rPr>
          <w:rStyle w:val="apple-converted-space"/>
          <w:sz w:val="22"/>
          <w:szCs w:val="22"/>
          <w:shd w:val="clear" w:color="auto" w:fill="FFFFFF"/>
        </w:rPr>
        <w:t> </w:t>
      </w:r>
      <w:r w:rsidRPr="000138FC">
        <w:rPr>
          <w:sz w:val="22"/>
          <w:szCs w:val="22"/>
        </w:rPr>
        <w:br/>
      </w:r>
      <w:r w:rsidRPr="000138FC">
        <w:rPr>
          <w:sz w:val="22"/>
          <w:szCs w:val="22"/>
          <w:shd w:val="clear" w:color="auto" w:fill="FFFFFF"/>
        </w:rPr>
        <w:t>para enganar a ausência.</w:t>
      </w:r>
      <w:r w:rsidRPr="000138FC">
        <w:rPr>
          <w:sz w:val="22"/>
          <w:szCs w:val="22"/>
        </w:rPr>
        <w:t xml:space="preserve"> (</w:t>
      </w:r>
      <w:proofErr w:type="spellStart"/>
      <w:r w:rsidRPr="000138FC">
        <w:rPr>
          <w:sz w:val="22"/>
          <w:szCs w:val="22"/>
          <w:shd w:val="clear" w:color="auto" w:fill="FFFFFF"/>
        </w:rPr>
        <w:t>joana</w:t>
      </w:r>
      <w:proofErr w:type="spellEnd"/>
      <w:r w:rsidRPr="000138FC">
        <w:rPr>
          <w:sz w:val="22"/>
          <w:szCs w:val="22"/>
          <w:shd w:val="clear" w:color="auto" w:fill="FFFFFF"/>
        </w:rPr>
        <w:t xml:space="preserve"> </w:t>
      </w:r>
      <w:proofErr w:type="spellStart"/>
      <w:r w:rsidRPr="000138FC">
        <w:rPr>
          <w:sz w:val="22"/>
          <w:szCs w:val="22"/>
          <w:shd w:val="clear" w:color="auto" w:fill="FFFFFF"/>
        </w:rPr>
        <w:t>félix</w:t>
      </w:r>
      <w:proofErr w:type="spellEnd"/>
      <w:r w:rsidRPr="000138FC">
        <w:rPr>
          <w:sz w:val="22"/>
          <w:szCs w:val="22"/>
          <w:shd w:val="clear" w:color="auto" w:fill="FFFFFF"/>
        </w:rPr>
        <w:t>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shd w:val="clear" w:color="auto" w:fill="FFFFFF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shd w:val="clear" w:color="auto" w:fill="F6F7F8"/>
        </w:rPr>
      </w:pPr>
      <w:r w:rsidRPr="000138FC">
        <w:rPr>
          <w:rFonts w:ascii="Century Gothic" w:hAnsi="Century Gothic" w:cstheme="minorHAnsi"/>
          <w:sz w:val="22"/>
          <w:szCs w:val="22"/>
          <w:shd w:val="clear" w:color="auto" w:fill="F6F7F8"/>
        </w:rPr>
        <w:t xml:space="preserve">quero sentir o teu cheir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shd w:val="clear" w:color="auto" w:fill="F6F7F8"/>
        </w:rPr>
      </w:pPr>
      <w:r w:rsidRPr="000138FC">
        <w:rPr>
          <w:rFonts w:ascii="Century Gothic" w:hAnsi="Century Gothic" w:cstheme="minorHAnsi"/>
          <w:sz w:val="22"/>
          <w:szCs w:val="22"/>
          <w:shd w:val="clear" w:color="auto" w:fill="F6F7F8"/>
        </w:rPr>
        <w:t xml:space="preserve">no papel da carta que escreverá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shd w:val="clear" w:color="auto" w:fill="F6F7F8"/>
        </w:rPr>
      </w:pPr>
      <w:r w:rsidRPr="000138FC">
        <w:rPr>
          <w:rFonts w:ascii="Century Gothic" w:hAnsi="Century Gothic" w:cstheme="minorHAnsi"/>
          <w:sz w:val="22"/>
          <w:szCs w:val="22"/>
          <w:shd w:val="clear" w:color="auto" w:fill="F6F7F8"/>
        </w:rPr>
        <w:t xml:space="preserve">quero sentir o teu coraçã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shd w:val="clear" w:color="auto" w:fill="F6F7F8"/>
        </w:rPr>
      </w:pPr>
      <w:r w:rsidRPr="000138FC">
        <w:rPr>
          <w:rFonts w:ascii="Century Gothic" w:hAnsi="Century Gothic" w:cstheme="minorHAnsi"/>
          <w:sz w:val="22"/>
          <w:szCs w:val="22"/>
          <w:shd w:val="clear" w:color="auto" w:fill="F6F7F8"/>
        </w:rPr>
        <w:t xml:space="preserve">nas letras que desenharás,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shd w:val="clear" w:color="auto" w:fill="F6F7F8"/>
        </w:rPr>
      </w:pPr>
      <w:r w:rsidRPr="000138FC">
        <w:rPr>
          <w:rFonts w:ascii="Century Gothic" w:hAnsi="Century Gothic" w:cstheme="minorHAnsi"/>
          <w:sz w:val="22"/>
          <w:szCs w:val="22"/>
          <w:shd w:val="clear" w:color="auto" w:fill="F6F7F8"/>
        </w:rPr>
        <w:t xml:space="preserve">quero sentir a tua alma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  <w:shd w:val="clear" w:color="auto" w:fill="F6F7F8"/>
        </w:rPr>
      </w:pPr>
      <w:r w:rsidRPr="000138FC">
        <w:rPr>
          <w:rFonts w:ascii="Century Gothic" w:hAnsi="Century Gothic" w:cstheme="minorHAnsi"/>
          <w:sz w:val="22"/>
          <w:szCs w:val="22"/>
          <w:shd w:val="clear" w:color="auto" w:fill="F6F7F8"/>
        </w:rPr>
        <w:t xml:space="preserve">no papel amarelecid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  <w:shd w:val="clear" w:color="auto" w:fill="F6F7F8"/>
        </w:rPr>
        <w:t>das cartas que escreveste... (chrys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eastAsia="Arial Unicode MS" w:hAnsi="Century Gothic" w:cstheme="minorHAnsi"/>
          <w:b/>
          <w:iCs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652. literários voos, moinhos, 30 maio 2014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pássaro furtiv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eio debicar a palav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igalha de fras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o poeta jorra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ilha do arcanj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outras ilhas dos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pássaros chilreiam poesia</w:t>
      </w:r>
    </w:p>
    <w:p w:rsidR="009267FE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Pr="000138FC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bookmarkStart w:id="12" w:name="_Hlk495175792"/>
      <w:r w:rsidRPr="000138FC">
        <w:rPr>
          <w:sz w:val="22"/>
          <w:szCs w:val="22"/>
        </w:rPr>
        <w:t xml:space="preserve">653. sair da </w:t>
      </w:r>
      <w:r w:rsidR="00A81BBC" w:rsidRPr="000138FC">
        <w:rPr>
          <w:sz w:val="22"/>
          <w:szCs w:val="22"/>
        </w:rPr>
        <w:t>ilha, moinhos</w:t>
      </w:r>
      <w:r w:rsidRPr="000138FC">
        <w:rPr>
          <w:sz w:val="22"/>
          <w:szCs w:val="22"/>
        </w:rPr>
        <w:t>, maio 30, 2014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marulhar das águ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bala caleidoscópi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âncoras nem amarr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ogamos sem destin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o sabor dos vent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importante é sair d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lijar bagagen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scer de nov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onge, bem long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lá, onde se aprende a sauda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b/>
          <w:sz w:val="22"/>
          <w:szCs w:val="22"/>
        </w:rPr>
        <w:br w:type="page"/>
      </w:r>
    </w:p>
    <w:bookmarkEnd w:id="12"/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 xml:space="preserve">657 erupções, ao </w:t>
      </w:r>
      <w:proofErr w:type="spellStart"/>
      <w:r w:rsidRPr="000138FC">
        <w:rPr>
          <w:sz w:val="22"/>
          <w:szCs w:val="22"/>
        </w:rPr>
        <w:t>dr</w:t>
      </w:r>
      <w:proofErr w:type="spellEnd"/>
      <w:r w:rsidRPr="000138FC">
        <w:rPr>
          <w:sz w:val="22"/>
          <w:szCs w:val="22"/>
        </w:rPr>
        <w:t xml:space="preserve"> </w:t>
      </w:r>
      <w:proofErr w:type="spellStart"/>
      <w:r w:rsidRPr="000138FC">
        <w:rPr>
          <w:sz w:val="22"/>
          <w:szCs w:val="22"/>
        </w:rPr>
        <w:t>gaspar</w:t>
      </w:r>
      <w:proofErr w:type="spellEnd"/>
      <w:r w:rsidRPr="000138FC">
        <w:rPr>
          <w:sz w:val="22"/>
          <w:szCs w:val="22"/>
        </w:rPr>
        <w:t xml:space="preserve"> </w:t>
      </w:r>
      <w:proofErr w:type="spellStart"/>
      <w:r w:rsidRPr="000138FC">
        <w:rPr>
          <w:sz w:val="22"/>
          <w:szCs w:val="22"/>
        </w:rPr>
        <w:t>fructuoso</w:t>
      </w:r>
      <w:proofErr w:type="spellEnd"/>
      <w:r w:rsidRPr="000138FC">
        <w:rPr>
          <w:sz w:val="22"/>
          <w:szCs w:val="22"/>
        </w:rPr>
        <w:t xml:space="preserve"> 28/08/2014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imponente o bisp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dom frei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jorge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de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antiago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mitra e bácul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chuvosa tard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29 junho 1563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bençoou a multidão de cr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cabeças baixas e compungi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aterrorizados cr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ersignaram-se afligid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uviram o forte ribomb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 trovão das profundez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o chão abateu-se a seus pé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urante cinco dias sem par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struindo as suas cafuas de palha e fen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Pr="000138FC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660. </w:t>
      </w:r>
      <w:proofErr w:type="spellStart"/>
      <w:r w:rsidRPr="000138FC">
        <w:rPr>
          <w:sz w:val="22"/>
          <w:szCs w:val="22"/>
        </w:rPr>
        <w:t>demo-cracia</w:t>
      </w:r>
      <w:proofErr w:type="spellEnd"/>
      <w:r w:rsidRPr="000138FC">
        <w:rPr>
          <w:sz w:val="22"/>
          <w:szCs w:val="22"/>
        </w:rPr>
        <w:t>, moinhos 29/8/2014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nto mar, tanto s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nta dor em portug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rimeiro foi-se o impéri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pois finou-se a ditadu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oje agoniza a democrac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ujeita à banca e à usu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neste recanto da ilha do arcanj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nha-se poesia e utopi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se ainda houvesse esperanç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u o político se vestisse de anj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r entre crimes e desgovernaç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nto mar, tanto s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anta dor em portugal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71 eu fui, fundão 31.3.2015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u fui 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seia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cee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fui ao fundão e afunde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fui à guarda e guarde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fui ao douro e doure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u fui 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olhão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 xml:space="preserve"> e olhe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fui ao coa e coe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fui às flores e flor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fui à praia e espraie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o urbano b diss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u fui ao pico e piquei-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Pr="000138FC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bookmarkStart w:id="13" w:name="_Hlk495175877"/>
      <w:r w:rsidRPr="000138FC">
        <w:rPr>
          <w:sz w:val="22"/>
          <w:szCs w:val="22"/>
        </w:rPr>
        <w:t>675 mar e bruma (moinhos 18/7/2015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odos os poet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que escreveram sobre os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astaram a palavra 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a bru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mim para escrever açor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sta-me a palav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</w:r>
      <w:r w:rsidRPr="000138FC">
        <w:rPr>
          <w:rFonts w:ascii="Century Gothic" w:hAnsi="Century Gothic" w:cstheme="minorHAnsi"/>
          <w:sz w:val="22"/>
          <w:szCs w:val="22"/>
        </w:rPr>
        <w:tab/>
        <w:t xml:space="preserve"> am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bookmarkEnd w:id="13"/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>676 o ruído do poema, (moinhos 20/8/2015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ruído do poe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nche o silêncio da palav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ássaro fugaz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lquimia brev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há magias por decifr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a negra lav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vulcões silent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ruído da palav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porto de abrig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naus nem caravel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lavras mud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o ruído do poema</w:t>
      </w:r>
    </w:p>
    <w:p w:rsidR="009267FE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150926" w:rsidRPr="000138FC" w:rsidRDefault="00150926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>677. graciosa ilha (moinhos, 20/8/2015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 graciosa 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raciosa no no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raciosa na postu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gente de be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feita às lides da terr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ra graciosa 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raciosos os dons musicai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graciosos os piano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as damas da ilh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feitas às lides do am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qui irei compo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uma sonata inacaba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pStyle w:val="Heading4"/>
        <w:rPr>
          <w:sz w:val="22"/>
          <w:szCs w:val="22"/>
        </w:rPr>
      </w:pPr>
      <w:bookmarkStart w:id="14" w:name="_Hlk495175917"/>
      <w:r w:rsidRPr="000138FC">
        <w:rPr>
          <w:sz w:val="22"/>
          <w:szCs w:val="22"/>
        </w:rPr>
        <w:t>678 autonomias açorianas 2015 (moinhos, 20/8/2015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 independência é o fim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último das autonom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nada serve cri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nhos grandiosos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(de independência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 fundações movediç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mais valera cri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realidades funcionais</w:t>
      </w:r>
    </w:p>
    <w:p w:rsidR="009267FE" w:rsidRPr="000138FC" w:rsidRDefault="009267FE" w:rsidP="000132D8">
      <w:pPr>
        <w:ind w:left="708" w:firstLine="708"/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      (de autonomia)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sentes na instabilidade destes vulcõ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nada serve sonh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lançar alicerce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cultura e educaçã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ó um povo culto e educ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de ser libert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só um povo autónomo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ode ser independentiza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b/>
          <w:sz w:val="22"/>
          <w:szCs w:val="22"/>
        </w:rPr>
      </w:pPr>
    </w:p>
    <w:bookmarkEnd w:id="14"/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>
      <w:pPr>
        <w:jc w:val="left"/>
        <w:rPr>
          <w:rFonts w:ascii="Century Gothic" w:hAnsi="Century Gothic" w:cstheme="minorHAnsi"/>
          <w:b/>
          <w:bCs/>
          <w:i/>
          <w:sz w:val="22"/>
          <w:szCs w:val="22"/>
          <w:lang w:eastAsia="pt-PT"/>
        </w:rPr>
      </w:pPr>
      <w:bookmarkStart w:id="15" w:name="_Hlk495175961"/>
      <w:r>
        <w:rPr>
          <w:sz w:val="22"/>
          <w:szCs w:val="22"/>
        </w:rPr>
        <w:br w:type="page"/>
      </w:r>
    </w:p>
    <w:p w:rsidR="009267FE" w:rsidRPr="000138FC" w:rsidRDefault="009267FE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lastRenderedPageBreak/>
        <w:t xml:space="preserve">699. cantiga de amigo, ao </w:t>
      </w:r>
      <w:proofErr w:type="spellStart"/>
      <w:r w:rsidRPr="000138FC">
        <w:rPr>
          <w:sz w:val="22"/>
          <w:szCs w:val="22"/>
        </w:rPr>
        <w:t>eduardo</w:t>
      </w:r>
      <w:proofErr w:type="spellEnd"/>
      <w:r w:rsidRPr="000138FC">
        <w:rPr>
          <w:sz w:val="22"/>
          <w:szCs w:val="22"/>
        </w:rPr>
        <w:t xml:space="preserve"> </w:t>
      </w:r>
      <w:proofErr w:type="spellStart"/>
      <w:r w:rsidRPr="000138FC">
        <w:rPr>
          <w:sz w:val="22"/>
          <w:szCs w:val="22"/>
        </w:rPr>
        <w:t>bettencourt</w:t>
      </w:r>
      <w:proofErr w:type="spellEnd"/>
      <w:r w:rsidRPr="000138FC">
        <w:rPr>
          <w:sz w:val="22"/>
          <w:szCs w:val="22"/>
        </w:rPr>
        <w:t xml:space="preserve"> pinto, 2 agosto 2017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maste áfricas imens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sbravaste a savan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cariciaste brumas e hortênsias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amadureceste no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canadá</w:t>
      </w:r>
      <w:proofErr w:type="spellEnd"/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da foto um poem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ada poema um filme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e agora </w:t>
      </w:r>
      <w:proofErr w:type="spellStart"/>
      <w:r w:rsidRPr="000138FC">
        <w:rPr>
          <w:rFonts w:ascii="Century Gothic" w:hAnsi="Century Gothic" w:cstheme="minorHAnsi"/>
          <w:sz w:val="22"/>
          <w:szCs w:val="22"/>
        </w:rPr>
        <w:t>josé</w:t>
      </w:r>
      <w:proofErr w:type="spellEnd"/>
      <w:r w:rsidRPr="000138FC">
        <w:rPr>
          <w:rFonts w:ascii="Century Gothic" w:hAnsi="Century Gothic" w:cstheme="minorHAnsi"/>
          <w:sz w:val="22"/>
          <w:szCs w:val="22"/>
        </w:rPr>
        <w:t>?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tempo de pegar no sacho e ancinh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rar os campos de nov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avar, semear, regar e colher 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s frutos que te irão alimenta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mbiocado e tímido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assomarás à janela da vida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em saudades nem lamúri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buscar forças nas fraquezas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sonhar de novo e sorrir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o mundo espera por ti</w:t>
      </w: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150926" w:rsidRPr="000138FC" w:rsidRDefault="00150926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bookmarkEnd w:id="15"/>
    <w:p w:rsidR="009267FE" w:rsidRPr="000138FC" w:rsidRDefault="009267F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FE2CF1" w:rsidRPr="000138FC" w:rsidRDefault="00FE2CF1" w:rsidP="000132D8">
      <w:pPr>
        <w:pStyle w:val="Heading4"/>
        <w:rPr>
          <w:sz w:val="22"/>
          <w:szCs w:val="22"/>
        </w:rPr>
      </w:pPr>
      <w:r w:rsidRPr="000138FC">
        <w:rPr>
          <w:sz w:val="22"/>
          <w:szCs w:val="22"/>
        </w:rPr>
        <w:t xml:space="preserve">702. PICO </w:t>
      </w:r>
      <w:r w:rsidR="00AF1760" w:rsidRPr="000138FC">
        <w:rPr>
          <w:sz w:val="22"/>
          <w:szCs w:val="22"/>
        </w:rPr>
        <w:t xml:space="preserve">ao urbano Bettencourt </w:t>
      </w:r>
      <w:r w:rsidRPr="000138FC">
        <w:rPr>
          <w:sz w:val="22"/>
          <w:szCs w:val="22"/>
        </w:rPr>
        <w:t xml:space="preserve">24/11/17 moinhos 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no rossio do mar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plantei as vinhas da vida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nos poços de maré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bebi água insalubre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nas bocainas, jarões e traveses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colhi o néctar dos czares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esta é a magia da ilha montanha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>nela me sento e me sinto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  <w:r w:rsidRPr="000138FC">
        <w:rPr>
          <w:rFonts w:ascii="Century Gothic" w:eastAsia="Corbel" w:hAnsi="Century Gothic" w:cstheme="minorHAnsi"/>
          <w:sz w:val="22"/>
          <w:szCs w:val="22"/>
        </w:rPr>
        <w:t xml:space="preserve">órfão da </w:t>
      </w:r>
      <w:proofErr w:type="spellStart"/>
      <w:r w:rsidRPr="000138FC">
        <w:rPr>
          <w:rFonts w:ascii="Century Gothic" w:eastAsia="Corbel" w:hAnsi="Century Gothic" w:cstheme="minorHAnsi"/>
          <w:sz w:val="22"/>
          <w:szCs w:val="22"/>
        </w:rPr>
        <w:t>atlântida</w:t>
      </w:r>
      <w:proofErr w:type="spellEnd"/>
      <w:r w:rsidRPr="000138FC">
        <w:rPr>
          <w:rFonts w:ascii="Century Gothic" w:eastAsia="Corbel" w:hAnsi="Century Gothic" w:cstheme="minorHAnsi"/>
          <w:sz w:val="22"/>
          <w:szCs w:val="22"/>
        </w:rPr>
        <w:t xml:space="preserve"> perdida</w:t>
      </w:r>
    </w:p>
    <w:p w:rsidR="00FE2CF1" w:rsidRPr="000138FC" w:rsidRDefault="00FE2CF1" w:rsidP="000132D8">
      <w:pPr>
        <w:jc w:val="left"/>
        <w:rPr>
          <w:rFonts w:ascii="Century Gothic" w:eastAsia="Corbel" w:hAnsi="Century Gothic" w:cstheme="minorHAnsi"/>
          <w:sz w:val="22"/>
          <w:szCs w:val="22"/>
        </w:rPr>
      </w:pPr>
    </w:p>
    <w:p w:rsidR="00CF109E" w:rsidRPr="000138FC" w:rsidRDefault="00CF109E" w:rsidP="000132D8">
      <w:pPr>
        <w:jc w:val="left"/>
        <w:rPr>
          <w:rFonts w:ascii="Century Gothic" w:hAnsi="Century Gothic" w:cstheme="minorHAnsi"/>
          <w:bCs/>
          <w:sz w:val="22"/>
          <w:szCs w:val="22"/>
          <w:lang w:eastAsia="pt-PT"/>
        </w:rPr>
      </w:pPr>
      <w:r w:rsidRPr="000138FC">
        <w:rPr>
          <w:rFonts w:ascii="Century Gothic" w:hAnsi="Century Gothic" w:cstheme="minorHAnsi"/>
          <w:sz w:val="22"/>
          <w:szCs w:val="22"/>
        </w:rPr>
        <w:br w:type="page"/>
      </w:r>
    </w:p>
    <w:p w:rsidR="00CF109E" w:rsidRPr="000138FC" w:rsidRDefault="00CF109E" w:rsidP="000132D8">
      <w:pPr>
        <w:pStyle w:val="Heading4"/>
        <w:rPr>
          <w:sz w:val="22"/>
          <w:szCs w:val="22"/>
          <w:lang w:eastAsia="en-US"/>
        </w:rPr>
      </w:pPr>
      <w:r w:rsidRPr="000138FC">
        <w:rPr>
          <w:sz w:val="22"/>
          <w:szCs w:val="22"/>
        </w:rPr>
        <w:lastRenderedPageBreak/>
        <w:t>703. mar de palavras,</w:t>
      </w:r>
      <w:r w:rsidR="00AF1760" w:rsidRPr="000138FC">
        <w:rPr>
          <w:sz w:val="22"/>
          <w:szCs w:val="22"/>
        </w:rPr>
        <w:t xml:space="preserve"> à Ana Paula </w:t>
      </w:r>
      <w:proofErr w:type="spellStart"/>
      <w:r w:rsidR="00AF1760" w:rsidRPr="000138FC">
        <w:rPr>
          <w:sz w:val="22"/>
          <w:szCs w:val="22"/>
        </w:rPr>
        <w:t>andrade</w:t>
      </w:r>
      <w:proofErr w:type="spellEnd"/>
      <w:r w:rsidRPr="000138FC">
        <w:rPr>
          <w:sz w:val="22"/>
          <w:szCs w:val="22"/>
        </w:rPr>
        <w:t xml:space="preserve"> lomba da maia 6.1.2018 </w:t>
      </w:r>
    </w:p>
    <w:p w:rsidR="00CF109E" w:rsidRPr="000138FC" w:rsidRDefault="00CF109E" w:rsidP="000132D8">
      <w:pPr>
        <w:rPr>
          <w:rFonts w:ascii="Century Gothic" w:hAnsi="Century Gothic" w:cstheme="minorHAnsi"/>
          <w:sz w:val="22"/>
          <w:szCs w:val="22"/>
        </w:rPr>
      </w:pP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arti as palavras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quem parte pedra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 elas calcetei avenidas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de sonhos incumpridos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plantei catos e cardos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quem planta rosas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 xml:space="preserve">colhi espinhos 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como quem colhe pétalas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e do ramo que te ofertei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proofErr w:type="gramStart"/>
      <w:r w:rsidRPr="000138FC">
        <w:rPr>
          <w:rFonts w:ascii="Century Gothic" w:hAnsi="Century Gothic" w:cstheme="minorHAnsi"/>
          <w:sz w:val="22"/>
          <w:szCs w:val="22"/>
        </w:rPr>
        <w:t>brotaram  palavras</w:t>
      </w:r>
      <w:proofErr w:type="gramEnd"/>
      <w:r w:rsidRPr="000138FC">
        <w:rPr>
          <w:rFonts w:ascii="Century Gothic" w:hAnsi="Century Gothic" w:cstheme="minorHAnsi"/>
          <w:sz w:val="22"/>
          <w:szCs w:val="22"/>
        </w:rPr>
        <w:t xml:space="preserve"> felizes</w:t>
      </w:r>
    </w:p>
    <w:p w:rsidR="00CF109E" w:rsidRPr="000138FC" w:rsidRDefault="00CF109E" w:rsidP="000132D8">
      <w:pPr>
        <w:jc w:val="left"/>
        <w:rPr>
          <w:rFonts w:ascii="Century Gothic" w:hAnsi="Century Gothic" w:cstheme="minorHAnsi"/>
          <w:sz w:val="22"/>
          <w:szCs w:val="22"/>
        </w:rPr>
      </w:pPr>
      <w:r w:rsidRPr="000138FC">
        <w:rPr>
          <w:rFonts w:ascii="Century Gothic" w:hAnsi="Century Gothic" w:cstheme="minorHAnsi"/>
          <w:sz w:val="22"/>
          <w:szCs w:val="22"/>
        </w:rPr>
        <w:t>neste mar de letras que habitamos</w:t>
      </w:r>
    </w:p>
    <w:p w:rsidR="00AE7D22" w:rsidRPr="000138FC" w:rsidRDefault="00AE7D22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B325A5" w:rsidRPr="000138FC" w:rsidRDefault="00B325A5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p w:rsidR="00C122C1" w:rsidRDefault="00C122C1">
      <w:pPr>
        <w:jc w:val="left"/>
        <w:rPr>
          <w:rFonts w:ascii="Century Gothic" w:hAnsi="Century Gothic" w:cstheme="minorHAnsi"/>
          <w:sz w:val="22"/>
          <w:szCs w:val="22"/>
        </w:rPr>
      </w:pPr>
      <w:r>
        <w:rPr>
          <w:rFonts w:ascii="Century Gothic" w:hAnsi="Century Gothic" w:cstheme="minorHAnsi"/>
          <w:sz w:val="22"/>
          <w:szCs w:val="22"/>
        </w:rPr>
        <w:br w:type="page"/>
      </w:r>
    </w:p>
    <w:p w:rsidR="00C122C1" w:rsidRDefault="00C122C1" w:rsidP="00C122C1">
      <w:pPr>
        <w:pStyle w:val="Heading1"/>
        <w:rPr>
          <w:rFonts w:cstheme="minorHAnsi"/>
        </w:rPr>
      </w:pPr>
      <w:bookmarkStart w:id="16" w:name="_Hlk15839765"/>
      <w:r w:rsidRPr="000132D8">
        <w:rPr>
          <w:rFonts w:cstheme="minorHAnsi"/>
        </w:rPr>
        <w:lastRenderedPageBreak/>
        <w:t>Índice</w:t>
      </w:r>
    </w:p>
    <w:p w:rsidR="00F97D55" w:rsidRDefault="00F97D55" w:rsidP="00F97D55">
      <w:pPr>
        <w:pStyle w:val="Heading2"/>
        <w:sectPr w:rsidR="00F97D55" w:rsidSect="00795C22">
          <w:headerReference w:type="even" r:id="rId23"/>
          <w:headerReference w:type="default" r:id="rId24"/>
          <w:headerReference w:type="first" r:id="rId25"/>
          <w:type w:val="continuous"/>
          <w:pgSz w:w="11906" w:h="16838" w:code="9"/>
          <w:pgMar w:top="1418" w:right="1701" w:bottom="1418" w:left="1701" w:header="1021" w:footer="1021" w:gutter="0"/>
          <w:cols w:space="720"/>
          <w:docGrid w:linePitch="326"/>
        </w:sectPr>
      </w:pPr>
    </w:p>
    <w:p w:rsidR="004258A3" w:rsidRDefault="00B03B51" w:rsidP="004258A3">
      <w:pPr>
        <w:pStyle w:val="Heading2"/>
      </w:pPr>
      <w:hyperlink w:anchor="_planeta_chrys" w:history="1">
        <w:r w:rsidR="004258A3" w:rsidRPr="003E297E">
          <w:rPr>
            <w:rStyle w:val="Hyperlink"/>
          </w:rPr>
          <w:t>Planeta Chrys</w:t>
        </w:r>
      </w:hyperlink>
    </w:p>
    <w:p w:rsidR="004258A3" w:rsidRPr="000132D8" w:rsidRDefault="00B03B51" w:rsidP="004258A3">
      <w:pPr>
        <w:jc w:val="left"/>
        <w:rPr>
          <w:rFonts w:ascii="Century Gothic" w:hAnsi="Century Gothic" w:cstheme="minorHAnsi"/>
        </w:rPr>
      </w:pPr>
      <w:hyperlink w:anchor="_509._(maria_nobody," w:history="1">
        <w:r w:rsidR="004258A3" w:rsidRPr="003E297E">
          <w:rPr>
            <w:rStyle w:val="Hyperlink"/>
            <w:rFonts w:ascii="Century Gothic" w:hAnsi="Century Gothic" w:cstheme="minorHAnsi"/>
          </w:rPr>
          <w:t>509</w:t>
        </w:r>
      </w:hyperlink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63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564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71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72.1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83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88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90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02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17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22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43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54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64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65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68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83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86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701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705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706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707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710</w:t>
      </w:r>
    </w:p>
    <w:p w:rsidR="004258A3" w:rsidRPr="000132D8" w:rsidRDefault="00B03B51" w:rsidP="004258A3">
      <w:pPr>
        <w:pStyle w:val="Heading2"/>
      </w:pPr>
      <w:hyperlink w:anchor="_planeta_timor" w:history="1">
        <w:r w:rsidR="004258A3" w:rsidRPr="003E297E">
          <w:rPr>
            <w:rStyle w:val="Hyperlink"/>
          </w:rPr>
          <w:t>Planeta Timor</w:t>
        </w:r>
      </w:hyperlink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47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48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49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50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51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85</w:t>
      </w:r>
    </w:p>
    <w:p w:rsidR="004258A3" w:rsidRDefault="00B03B51" w:rsidP="004258A3">
      <w:pPr>
        <w:pStyle w:val="Heading2"/>
      </w:pPr>
      <w:hyperlink w:anchor="_planeta_galiza" w:history="1">
        <w:r w:rsidR="004258A3" w:rsidRPr="003E297E">
          <w:rPr>
            <w:rStyle w:val="Hyperlink"/>
          </w:rPr>
          <w:t xml:space="preserve">Planeta </w:t>
        </w:r>
        <w:proofErr w:type="spellStart"/>
        <w:r w:rsidR="004258A3" w:rsidRPr="003E297E">
          <w:rPr>
            <w:rStyle w:val="Hyperlink"/>
          </w:rPr>
          <w:t>Galiza</w:t>
        </w:r>
        <w:proofErr w:type="spellEnd"/>
      </w:hyperlink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91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692</w:t>
      </w:r>
    </w:p>
    <w:bookmarkStart w:id="17" w:name="_Planeta_Açores"/>
    <w:bookmarkEnd w:id="17"/>
    <w:p w:rsidR="004258A3" w:rsidRDefault="003E297E" w:rsidP="004258A3">
      <w:pPr>
        <w:pStyle w:val="Heading2"/>
      </w:pPr>
      <w:r>
        <w:fldChar w:fldCharType="begin"/>
      </w:r>
      <w:r>
        <w:instrText xml:space="preserve"> HYPERLINK  \l "_Planeta_Açores" </w:instrText>
      </w:r>
      <w:r>
        <w:fldChar w:fldCharType="separate"/>
      </w:r>
      <w:r w:rsidR="004258A3" w:rsidRPr="003E297E">
        <w:rPr>
          <w:rStyle w:val="Hyperlink"/>
        </w:rPr>
        <w:t>Planeta Açores</w:t>
      </w:r>
      <w:r>
        <w:fldChar w:fldCharType="end"/>
      </w:r>
      <w:r w:rsidR="004258A3" w:rsidRPr="000132D8">
        <w:t xml:space="preserve"> 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10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46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57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59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65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68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73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74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76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8</w:t>
      </w:r>
      <w:r>
        <w:rPr>
          <w:rFonts w:ascii="Century Gothic" w:hAnsi="Century Gothic" w:cstheme="minorHAnsi"/>
        </w:rPr>
        <w:t>0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84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89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94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96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598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05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606</w:t>
      </w:r>
    </w:p>
    <w:p w:rsidR="004258A3" w:rsidRDefault="004258A3" w:rsidP="004258A3">
      <w:pPr>
        <w:jc w:val="both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15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20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24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625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31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32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37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41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45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52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53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57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60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71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75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76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77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78</w:t>
      </w:r>
    </w:p>
    <w:p w:rsidR="004258A3" w:rsidRPr="000132D8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699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 w:rsidRPr="000132D8">
        <w:rPr>
          <w:rFonts w:ascii="Century Gothic" w:hAnsi="Century Gothic" w:cstheme="minorHAnsi"/>
        </w:rPr>
        <w:t>70</w:t>
      </w:r>
      <w:r>
        <w:rPr>
          <w:rFonts w:ascii="Century Gothic" w:hAnsi="Century Gothic" w:cstheme="minorHAnsi"/>
        </w:rPr>
        <w:t>2</w:t>
      </w:r>
    </w:p>
    <w:p w:rsidR="004258A3" w:rsidRDefault="004258A3" w:rsidP="004258A3">
      <w:pPr>
        <w:jc w:val="left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703</w:t>
      </w:r>
    </w:p>
    <w:p w:rsidR="004258A3" w:rsidRDefault="004258A3" w:rsidP="004258A3">
      <w:pPr>
        <w:jc w:val="both"/>
        <w:rPr>
          <w:lang w:eastAsia="pt-PT"/>
        </w:rPr>
        <w:sectPr w:rsidR="004258A3" w:rsidSect="00F97D55">
          <w:type w:val="continuous"/>
          <w:pgSz w:w="11906" w:h="16838" w:code="9"/>
          <w:pgMar w:top="1418" w:right="1701" w:bottom="1418" w:left="1701" w:header="1021" w:footer="1021" w:gutter="0"/>
          <w:cols w:num="3" w:space="720"/>
          <w:docGrid w:linePitch="326"/>
        </w:sectPr>
      </w:pPr>
    </w:p>
    <w:p w:rsidR="00F97D55" w:rsidRPr="00F97D55" w:rsidRDefault="00F97D55" w:rsidP="00F97D55">
      <w:pPr>
        <w:rPr>
          <w:lang w:eastAsia="pt-PT"/>
        </w:rPr>
      </w:pPr>
    </w:p>
    <w:bookmarkEnd w:id="16"/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256"/>
        <w:gridCol w:w="2835"/>
        <w:gridCol w:w="3402"/>
      </w:tblGrid>
      <w:tr w:rsidR="00C122C1" w:rsidRPr="000132D8" w:rsidTr="004258A3">
        <w:tc>
          <w:tcPr>
            <w:tcW w:w="3256" w:type="dxa"/>
          </w:tcPr>
          <w:p w:rsidR="00C122C1" w:rsidRPr="000132D8" w:rsidRDefault="00C122C1" w:rsidP="004258A3">
            <w:pPr>
              <w:jc w:val="left"/>
              <w:rPr>
                <w:rFonts w:ascii="Century Gothic" w:hAnsi="Century Gothic" w:cstheme="minorHAnsi"/>
              </w:rPr>
            </w:pPr>
          </w:p>
        </w:tc>
        <w:tc>
          <w:tcPr>
            <w:tcW w:w="2835" w:type="dxa"/>
          </w:tcPr>
          <w:p w:rsidR="00C122C1" w:rsidRPr="000132D8" w:rsidRDefault="00C122C1" w:rsidP="004258A3">
            <w:pPr>
              <w:jc w:val="left"/>
              <w:rPr>
                <w:rFonts w:ascii="Century Gothic" w:hAnsi="Century Gothic" w:cstheme="minorHAnsi"/>
              </w:rPr>
            </w:pPr>
          </w:p>
        </w:tc>
        <w:tc>
          <w:tcPr>
            <w:tcW w:w="3402" w:type="dxa"/>
          </w:tcPr>
          <w:p w:rsidR="00C122C1" w:rsidRPr="000132D8" w:rsidRDefault="00C122C1" w:rsidP="004258A3">
            <w:pPr>
              <w:jc w:val="left"/>
              <w:rPr>
                <w:rFonts w:ascii="Century Gothic" w:hAnsi="Century Gothic" w:cstheme="minorHAnsi"/>
              </w:rPr>
            </w:pPr>
          </w:p>
        </w:tc>
      </w:tr>
    </w:tbl>
    <w:p w:rsidR="00B325A5" w:rsidRPr="000138FC" w:rsidRDefault="00B325A5" w:rsidP="000132D8">
      <w:pPr>
        <w:jc w:val="left"/>
        <w:rPr>
          <w:rFonts w:ascii="Century Gothic" w:hAnsi="Century Gothic" w:cstheme="minorHAnsi"/>
          <w:sz w:val="22"/>
          <w:szCs w:val="22"/>
        </w:rPr>
      </w:pPr>
    </w:p>
    <w:sectPr w:rsidR="00B325A5" w:rsidRPr="000138FC" w:rsidSect="00795C22">
      <w:type w:val="continuous"/>
      <w:pgSz w:w="11906" w:h="16838" w:code="9"/>
      <w:pgMar w:top="1418" w:right="1701" w:bottom="1418" w:left="1701" w:header="1021" w:footer="1021" w:gutter="0"/>
      <w:cols w:space="720"/>
      <w:docGrid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24" wne:kcmSecondary="0041">
      <wne:wch wne:val="000000E0"/>
    </wne:keymap>
    <wne:keymap wne:kcmPrimary="0024" wne:kcmSecondary="0045">
      <wne:wch wne:val="000000EA"/>
    </wne:keymap>
    <wne:keymap wne:kcmPrimary="002D" wne:kcmSecondary="0041">
      <wne:wch wne:val="000000E2"/>
    </wne:keymap>
    <wne:keymap wne:kcmPrimary="0226">
      <wne:wch wne:val="00002191"/>
    </wne:keymap>
    <wne:keymap wne:kcmPrimary="0228">
      <wne:wch wne:val="00002193"/>
    </wne:keymap>
    <wne:keymap wne:kcmPrimary="0245">
      <wne:wch wne:val="000020AC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</wne:acdManifest>
    <wne:toolbarData r:id="rId1"/>
  </wne:toolbars>
  <wne:acds>
    <wne:acd wne:argValue="AgBUAGkAdAB1AGwAbwAxADAA" wne:acdName="acd0" wne:fciIndexBasedOn="0065"/>
    <wne:acd wne:argValue="AQAAAAAA" wne:acdName="acd1" wne:fciIndexBasedOn="0065"/>
    <wne:acd wne:argValue="AQAAAAUA" wne:acdName="acd2" wne:fciIndexBasedOn="0065"/>
    <wne:acd wne:argValue="AQAAAAEA" wne:acdName="acd3" wne:fciIndexBasedOn="0065"/>
    <wne:acd wne:argValue="AQAAAAMA" wne:acdName="acd4" wne:fciIndexBasedOn="0065"/>
    <wne:acd wne:argValue="AQAAAAIA" wne:acdName="acd5" wne:fciIndexBasedOn="0065"/>
    <wne:acd wne:argValue="AQAAAAQA" wne:acdName="acd6" wne:fciIndexBasedOn="0065"/>
    <wne:acd wne:argValue="AgB0AGkAdAB1AGwAbwAyADEA" wne:acdName="acd7" wne:fciIndexBasedOn="0065"/>
    <wne:acd wne:argValue="AQAAAAcA" wne:acdName="acd8" wne:fciIndexBasedOn="0065"/>
    <wne:acd wne:argValue="AQAAAAkA" wne:acdName="acd9" wne:fciIndexBasedOn="0065"/>
    <wne:acd wne:acdName="acd10" wne:fciIndexBasedOn="0065"/>
    <wne:acd wne:acdName="acd11" wne:fciIndexBasedOn="0065"/>
    <wne:acd wne:argValue="AgBTAHQAeQBsAGUAIABTAHQAeQBsAGUAMQAgACsAIABMAGUAZgB0ADoAIAAgADEANwAxACAAYwBt&#10;ACAASABhAG4AZwBpAG4AZwA6ACAAIAAwADgAMwAgAGMAbQAgAFIAaQBnAGgAdAA6ACAAIAAtADAA&#10;MAA5ACAAYwBtAC4ALgAuAA==" wne:acdName="acd12" wne:fciIndexBasedOn="0065"/>
    <wne:acd wne:argValue="AgBUAGkAdAB1AGwAbwAgADEAMAAgAEMAaABhAHIA" wne:acdName="acd13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60EA" w:rsidRDefault="005660EA" w:rsidP="009267FE">
      <w:r>
        <w:separator/>
      </w:r>
    </w:p>
  </w:endnote>
  <w:endnote w:type="continuationSeparator" w:id="0">
    <w:p w:rsidR="005660EA" w:rsidRDefault="005660EA" w:rsidP="00926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60EA" w:rsidRDefault="005660EA" w:rsidP="009267FE">
      <w:r>
        <w:separator/>
      </w:r>
    </w:p>
  </w:footnote>
  <w:footnote w:type="continuationSeparator" w:id="0">
    <w:p w:rsidR="005660EA" w:rsidRDefault="005660EA" w:rsidP="009267FE">
      <w:r>
        <w:continuationSeparator/>
      </w:r>
    </w:p>
  </w:footnote>
  <w:footnote w:id="1">
    <w:p w:rsidR="00B03B51" w:rsidRPr="00301C71" w:rsidRDefault="00B03B51" w:rsidP="00795C22">
      <w:pPr>
        <w:pStyle w:val="FootnoteText"/>
        <w:jc w:val="left"/>
      </w:pPr>
      <w:r>
        <w:rPr>
          <w:rStyle w:val="FootnoteReference"/>
          <w:rFonts w:eastAsia="Arial Unicode MS"/>
        </w:rPr>
        <w:footnoteRef/>
      </w:r>
      <w:r>
        <w:t xml:space="preserve"> In Urbano África frente e verso  p. 62</w:t>
      </w:r>
    </w:p>
  </w:footnote>
  <w:footnote w:id="2">
    <w:p w:rsidR="00B03B51" w:rsidRDefault="00B03B51" w:rsidP="008A7B19">
      <w:pPr>
        <w:pStyle w:val="FootnoteText"/>
        <w:jc w:val="both"/>
      </w:pPr>
      <w:r>
        <w:rPr>
          <w:rStyle w:val="FootnoteReference"/>
          <w:rFonts w:eastAsia="Arial Unicode MS"/>
        </w:rPr>
        <w:footnoteRef/>
      </w:r>
      <w:r>
        <w:t xml:space="preserve"> ÁLAMO OLIVEIRA, 201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15876" o:spid="_x0000_s2051" type="#_x0000_t136" style="position:absolute;margin-left:0;margin-top:0;width:553.3pt;height:46.1pt;rotation:315;z-index:-251651072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inédito, no prelo, não cita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15877" o:spid="_x0000_s2052" type="#_x0000_t136" style="position:absolute;margin-left:0;margin-top:0;width:553.3pt;height:46.1pt;rotation:315;z-index:-251649024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inédito, no prelo, não citar"/>
          <w10:wrap anchorx="margin" anchory="margin"/>
        </v:shape>
      </w:pict>
    </w:r>
  </w:p>
  <w:sdt>
    <w:sdtPr>
      <w:id w:val="-1228601602"/>
      <w:docPartObj>
        <w:docPartGallery w:val="Page Numbers (Margins)"/>
        <w:docPartUnique/>
      </w:docPartObj>
    </w:sdtPr>
    <w:sdtContent>
      <w:p w:rsidR="00B03B51" w:rsidRDefault="00B03B51">
        <w:pPr>
          <w:pStyle w:val="Head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2715</wp:posOffset>
                      </wp:positionV>
                    </mc:Fallback>
                  </mc:AlternateContent>
                  <wp:extent cx="477520" cy="477520"/>
                  <wp:effectExtent l="0" t="0" r="8255" b="8255"/>
                  <wp:wrapNone/>
                  <wp:docPr id="5" name="Oval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rgbClr val="9DBB6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03B51" w:rsidRDefault="00B03B51">
                              <w:pPr>
                                <w:rPr>
                                  <w:rStyle w:val="PageNumber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9A7C7C">
                                <w:rPr>
                                  <w:rStyle w:val="PageNumber"/>
                                  <w:b w:val="0"/>
                                  <w:bCs/>
                                  <w:noProof/>
                                  <w:color w:val="FFFFFF" w:themeColor="background1"/>
                                </w:rPr>
                                <w:t>35</w:t>
                              </w:r>
                              <w:r>
                                <w:rPr>
                                  <w:rStyle w:val="PageNumber"/>
                                  <w:b w:val="0"/>
                                  <w:bCs/>
                                  <w:noProof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id="Oval 5" o:spid="_x0000_s1026" style="position:absolute;margin-left:0;margin-top:0;width:37.6pt;height:37.6pt;z-index:251661312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" o:allowincell="f" fillcolor="#9dbb61" stroked="f">
                  <v:textbox inset="0,,0">
                    <w:txbxContent>
                      <w:p w:rsidR="00B03B51" w:rsidRDefault="00B03B51">
                        <w:pPr>
                          <w:rPr>
                            <w:rStyle w:val="PageNumber"/>
                            <w:color w:val="FFFFFF" w:themeColor="background1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 w:rsidRPr="009A7C7C">
                          <w:rPr>
                            <w:rStyle w:val="PageNumber"/>
                            <w:b w:val="0"/>
                            <w:bCs/>
                            <w:noProof/>
                            <w:color w:val="FFFFFF" w:themeColor="background1"/>
                          </w:rPr>
                          <w:t>35</w:t>
                        </w:r>
                        <w:r>
                          <w:rPr>
                            <w:rStyle w:val="PageNumber"/>
                            <w:b w:val="0"/>
                            <w:bCs/>
                            <w:noProof/>
                            <w:color w:val="FFFFFF" w:themeColor="background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15875" o:spid="_x0000_s2050" type="#_x0000_t136" style="position:absolute;margin-left:0;margin-top:0;width:553.3pt;height:46.1pt;rotation:315;z-index:-251653120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inédito, no prelo, não citar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15879" o:spid="_x0000_s2054" type="#_x0000_t136" style="position:absolute;margin-left:0;margin-top:0;width:553.3pt;height:46.1pt;rotation:315;z-index:-251644928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inédito, no prelo, não citar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 w:rsidP="00795C22">
    <w:pPr>
      <w:pStyle w:val="Header"/>
      <w:spacing w:before="0" w:beforeAutospacing="0" w:after="0" w:afterAutospacing="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15880" o:spid="_x0000_s2055" type="#_x0000_t136" style="position:absolute;margin-left:0;margin-top:0;width:553.3pt;height:46.1pt;rotation:315;z-index:-251642880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inédito, no prelo, não citar"/>
          <w10:wrap anchorx="margin" anchory="margin"/>
        </v:shape>
      </w:pict>
    </w:r>
    <w:sdt>
      <w:sdtPr>
        <w:rPr>
          <w:rFonts w:ascii="Segoe UI Light" w:hAnsi="Segoe UI Light" w:cs="Segoe UI Light"/>
          <w:sz w:val="20"/>
          <w:szCs w:val="20"/>
        </w:rPr>
        <w:id w:val="942351757"/>
        <w:docPartObj>
          <w:docPartGallery w:val="Page Numbers (Margins)"/>
          <w:docPartUnique/>
        </w:docPartObj>
      </w:sdtPr>
      <w:sdtContent>
        <w:r w:rsidRPr="000138FC">
          <w:rPr>
            <w:rFonts w:ascii="Segoe UI Light" w:eastAsiaTheme="majorEastAsia" w:hAnsi="Segoe UI Light" w:cs="Segoe UI Light"/>
            <w:noProof/>
            <w:sz w:val="20"/>
            <w:szCs w:val="20"/>
            <w:lang w:eastAsia="zh-CN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72A50FA" wp14:editId="0D7176C4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2715</wp:posOffset>
                      </wp:positionV>
                    </mc:Fallback>
                  </mc:AlternateContent>
                  <wp:extent cx="477520" cy="477520"/>
                  <wp:effectExtent l="9525" t="8255" r="8255" b="0"/>
                  <wp:wrapNone/>
                  <wp:docPr id="555" name="Oval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rgbClr val="9DBB61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03B51" w:rsidRDefault="00B03B51">
                              <w:pPr>
                                <w:rPr>
                                  <w:rStyle w:val="PageNumber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9A7C7C">
                                <w:rPr>
                                  <w:rStyle w:val="PageNumber"/>
                                  <w:bCs/>
                                  <w:noProof/>
                                  <w:color w:val="FFFFFF" w:themeColor="background1"/>
                                </w:rPr>
                                <w:t>245</w:t>
                              </w:r>
                              <w:r>
                                <w:rPr>
                                  <w:rStyle w:val="PageNumber"/>
                                  <w:b w:val="0"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572A50FA" id="Oval 20" o:spid="_x0000_s1027" style="position:absolute;margin-left:0;margin-top:0;width:37.6pt;height:37.6pt;z-index:251659264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" o:allowincell="f" fillcolor="#9dbb61" stroked="f">
                  <v:textbox inset="0,,0">
                    <w:txbxContent>
                      <w:p w:rsidR="00B03B51" w:rsidRDefault="00B03B51">
                        <w:pPr>
                          <w:rPr>
                            <w:rStyle w:val="PageNumber"/>
                            <w:color w:val="FFFFFF" w:themeColor="background1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 w:rsidRPr="009A7C7C">
                          <w:rPr>
                            <w:rStyle w:val="PageNumber"/>
                            <w:bCs/>
                            <w:noProof/>
                            <w:color w:val="FFFFFF" w:themeColor="background1"/>
                          </w:rPr>
                          <w:t>245</w:t>
                        </w:r>
                        <w:r>
                          <w:rPr>
                            <w:rStyle w:val="PageNumber"/>
                            <w:b w:val="0"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sdtContent>
    </w:sdt>
    <w:proofErr w:type="spellStart"/>
    <w:r w:rsidRPr="000138FC">
      <w:rPr>
        <w:rFonts w:ascii="Segoe UI Light" w:hAnsi="Segoe UI Light" w:cs="Segoe UI Light"/>
        <w:sz w:val="20"/>
        <w:szCs w:val="20"/>
      </w:rPr>
      <w:t>CQI</w:t>
    </w:r>
    <w:proofErr w:type="spellEnd"/>
    <w:r w:rsidRPr="000138FC">
      <w:rPr>
        <w:rFonts w:ascii="Segoe UI Light" w:hAnsi="Segoe UI Light" w:cs="Segoe UI Light"/>
        <w:sz w:val="20"/>
        <w:szCs w:val="20"/>
      </w:rPr>
      <w:t xml:space="preserve"> – volumes 5 e 6 (crónica do quotidiano inútil 2010-2017)</w:t>
    </w:r>
    <w:r>
      <w:pict>
        <v:rect id="_x0000_i1025" style="width:0;height:1.5pt" o:hralign="center" o:hrstd="t" o:hr="t" fillcolor="#a0a0a0" stroked="f"/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3B51" w:rsidRDefault="00B03B5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315878" o:spid="_x0000_s2053" type="#_x0000_t136" style="position:absolute;margin-left:0;margin-top:0;width:553.3pt;height:46.1pt;rotation:315;z-index:-251646976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inédito, no prelo, não cita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4C49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948B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A50C5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C7C0C2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68E3E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3803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2C17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94EC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BC3B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85C4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C0367"/>
    <w:multiLevelType w:val="hybridMultilevel"/>
    <w:tmpl w:val="74C2B7F8"/>
    <w:lvl w:ilvl="0" w:tplc="6CE86296">
      <w:start w:val="505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15190D"/>
    <w:multiLevelType w:val="hybridMultilevel"/>
    <w:tmpl w:val="9F7A9B8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040808"/>
    <w:multiLevelType w:val="hybridMultilevel"/>
    <w:tmpl w:val="DDFA6EF6"/>
    <w:lvl w:ilvl="0" w:tplc="EAF0A492">
      <w:start w:val="506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AC6662"/>
    <w:multiLevelType w:val="hybridMultilevel"/>
    <w:tmpl w:val="1CF8BDA2"/>
    <w:lvl w:ilvl="0" w:tplc="859C3164">
      <w:start w:val="503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812B65"/>
    <w:multiLevelType w:val="hybridMultilevel"/>
    <w:tmpl w:val="FE3CE2C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D914DB"/>
    <w:multiLevelType w:val="hybridMultilevel"/>
    <w:tmpl w:val="154A1F70"/>
    <w:lvl w:ilvl="0" w:tplc="708E8FDA">
      <w:start w:val="1"/>
      <w:numFmt w:val="decimal"/>
      <w:lvlText w:val="%1."/>
      <w:lvlJc w:val="left"/>
      <w:pPr>
        <w:ind w:left="3335" w:hanging="360"/>
      </w:pPr>
      <w:rPr>
        <w:rFonts w:cs="Times New Roman" w:hint="default"/>
      </w:rPr>
    </w:lvl>
    <w:lvl w:ilvl="1" w:tplc="08160019" w:tentative="1">
      <w:start w:val="1"/>
      <w:numFmt w:val="lowerLetter"/>
      <w:lvlText w:val="%2."/>
      <w:lvlJc w:val="left"/>
      <w:pPr>
        <w:ind w:left="4055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4775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5495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6215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6935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7655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8375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9095" w:hanging="180"/>
      </w:pPr>
      <w:rPr>
        <w:rFonts w:cs="Times New Roman"/>
      </w:rPr>
    </w:lvl>
  </w:abstractNum>
  <w:abstractNum w:abstractNumId="22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0A0A19"/>
    <w:multiLevelType w:val="hybridMultilevel"/>
    <w:tmpl w:val="4370723A"/>
    <w:lvl w:ilvl="0" w:tplc="AD285DD8">
      <w:start w:val="1"/>
      <w:numFmt w:val="decimal"/>
      <w:lvlText w:val="%1."/>
      <w:lvlJc w:val="left"/>
      <w:pPr>
        <w:ind w:left="862" w:hanging="360"/>
      </w:pPr>
    </w:lvl>
    <w:lvl w:ilvl="1" w:tplc="08160019" w:tentative="1">
      <w:start w:val="1"/>
      <w:numFmt w:val="lowerLetter"/>
      <w:lvlText w:val="%2."/>
      <w:lvlJc w:val="left"/>
      <w:pPr>
        <w:ind w:left="1582" w:hanging="360"/>
      </w:pPr>
    </w:lvl>
    <w:lvl w:ilvl="2" w:tplc="0816001B" w:tentative="1">
      <w:start w:val="1"/>
      <w:numFmt w:val="lowerRoman"/>
      <w:lvlText w:val="%3."/>
      <w:lvlJc w:val="right"/>
      <w:pPr>
        <w:ind w:left="2302" w:hanging="180"/>
      </w:pPr>
    </w:lvl>
    <w:lvl w:ilvl="3" w:tplc="0816000F" w:tentative="1">
      <w:start w:val="1"/>
      <w:numFmt w:val="decimal"/>
      <w:lvlText w:val="%4."/>
      <w:lvlJc w:val="left"/>
      <w:pPr>
        <w:ind w:left="3022" w:hanging="360"/>
      </w:pPr>
    </w:lvl>
    <w:lvl w:ilvl="4" w:tplc="08160019" w:tentative="1">
      <w:start w:val="1"/>
      <w:numFmt w:val="lowerLetter"/>
      <w:lvlText w:val="%5."/>
      <w:lvlJc w:val="left"/>
      <w:pPr>
        <w:ind w:left="3742" w:hanging="360"/>
      </w:pPr>
    </w:lvl>
    <w:lvl w:ilvl="5" w:tplc="0816001B" w:tentative="1">
      <w:start w:val="1"/>
      <w:numFmt w:val="lowerRoman"/>
      <w:lvlText w:val="%6."/>
      <w:lvlJc w:val="right"/>
      <w:pPr>
        <w:ind w:left="4462" w:hanging="180"/>
      </w:pPr>
    </w:lvl>
    <w:lvl w:ilvl="6" w:tplc="0816000F" w:tentative="1">
      <w:start w:val="1"/>
      <w:numFmt w:val="decimal"/>
      <w:lvlText w:val="%7."/>
      <w:lvlJc w:val="left"/>
      <w:pPr>
        <w:ind w:left="5182" w:hanging="360"/>
      </w:pPr>
    </w:lvl>
    <w:lvl w:ilvl="7" w:tplc="08160019" w:tentative="1">
      <w:start w:val="1"/>
      <w:numFmt w:val="lowerLetter"/>
      <w:lvlText w:val="%8."/>
      <w:lvlJc w:val="left"/>
      <w:pPr>
        <w:ind w:left="5902" w:hanging="360"/>
      </w:pPr>
    </w:lvl>
    <w:lvl w:ilvl="8" w:tplc="0816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20"/>
  </w:num>
  <w:num w:numId="5">
    <w:abstractNumId w:val="12"/>
  </w:num>
  <w:num w:numId="6">
    <w:abstractNumId w:val="10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16"/>
  </w:num>
  <w:num w:numId="20">
    <w:abstractNumId w:val="23"/>
  </w:num>
  <w:num w:numId="21">
    <w:abstractNumId w:val="21"/>
  </w:num>
  <w:num w:numId="22">
    <w:abstractNumId w:val="18"/>
  </w:num>
  <w:num w:numId="23">
    <w:abstractNumId w:val="17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0Mbc0szC1sLA0MzBV0lEKTi0uzszPAykwqgUAMNIfciwAAAA="/>
  </w:docVars>
  <w:rsids>
    <w:rsidRoot w:val="003409B9"/>
    <w:rsid w:val="00003DC7"/>
    <w:rsid w:val="00007DC9"/>
    <w:rsid w:val="000132D8"/>
    <w:rsid w:val="000138FC"/>
    <w:rsid w:val="00052562"/>
    <w:rsid w:val="000731E3"/>
    <w:rsid w:val="000A0605"/>
    <w:rsid w:val="000A53F1"/>
    <w:rsid w:val="000A7FA3"/>
    <w:rsid w:val="000B4DB1"/>
    <w:rsid w:val="000C3294"/>
    <w:rsid w:val="000C5CC1"/>
    <w:rsid w:val="000D6337"/>
    <w:rsid w:val="000F4B8F"/>
    <w:rsid w:val="00136CB3"/>
    <w:rsid w:val="00150926"/>
    <w:rsid w:val="001570E8"/>
    <w:rsid w:val="00157F8A"/>
    <w:rsid w:val="00163851"/>
    <w:rsid w:val="00175B46"/>
    <w:rsid w:val="00194C4F"/>
    <w:rsid w:val="001C03F3"/>
    <w:rsid w:val="00212F1D"/>
    <w:rsid w:val="002335B4"/>
    <w:rsid w:val="00263A77"/>
    <w:rsid w:val="002761EE"/>
    <w:rsid w:val="00284E09"/>
    <w:rsid w:val="003135FC"/>
    <w:rsid w:val="00327A8F"/>
    <w:rsid w:val="003409B9"/>
    <w:rsid w:val="003454D6"/>
    <w:rsid w:val="003556B9"/>
    <w:rsid w:val="003578D6"/>
    <w:rsid w:val="003600E1"/>
    <w:rsid w:val="0036288E"/>
    <w:rsid w:val="00365FA6"/>
    <w:rsid w:val="00395FD2"/>
    <w:rsid w:val="003B1E86"/>
    <w:rsid w:val="003C6206"/>
    <w:rsid w:val="003E297E"/>
    <w:rsid w:val="003F6E97"/>
    <w:rsid w:val="00401AD1"/>
    <w:rsid w:val="00404E8D"/>
    <w:rsid w:val="004258A3"/>
    <w:rsid w:val="00450049"/>
    <w:rsid w:val="00457A7A"/>
    <w:rsid w:val="00461154"/>
    <w:rsid w:val="00475B25"/>
    <w:rsid w:val="004A4759"/>
    <w:rsid w:val="004B2AD1"/>
    <w:rsid w:val="004E19AD"/>
    <w:rsid w:val="005044E1"/>
    <w:rsid w:val="00543A4E"/>
    <w:rsid w:val="005660EA"/>
    <w:rsid w:val="00574132"/>
    <w:rsid w:val="005B3E6D"/>
    <w:rsid w:val="005D1FB4"/>
    <w:rsid w:val="00640BB3"/>
    <w:rsid w:val="00657167"/>
    <w:rsid w:val="00672436"/>
    <w:rsid w:val="006A7F30"/>
    <w:rsid w:val="006B171B"/>
    <w:rsid w:val="006B7562"/>
    <w:rsid w:val="006C6358"/>
    <w:rsid w:val="0070210E"/>
    <w:rsid w:val="007130F9"/>
    <w:rsid w:val="00732FE2"/>
    <w:rsid w:val="00765D1E"/>
    <w:rsid w:val="00795C22"/>
    <w:rsid w:val="00797A65"/>
    <w:rsid w:val="007A2F35"/>
    <w:rsid w:val="007A3EC4"/>
    <w:rsid w:val="007B06B6"/>
    <w:rsid w:val="007C6B15"/>
    <w:rsid w:val="007F6472"/>
    <w:rsid w:val="0081102A"/>
    <w:rsid w:val="00821789"/>
    <w:rsid w:val="00821DF2"/>
    <w:rsid w:val="00834146"/>
    <w:rsid w:val="0084775E"/>
    <w:rsid w:val="00851813"/>
    <w:rsid w:val="008879E6"/>
    <w:rsid w:val="008A6A4A"/>
    <w:rsid w:val="008A7B19"/>
    <w:rsid w:val="009267FE"/>
    <w:rsid w:val="00935026"/>
    <w:rsid w:val="00942740"/>
    <w:rsid w:val="00980EEA"/>
    <w:rsid w:val="00986E82"/>
    <w:rsid w:val="009A47C7"/>
    <w:rsid w:val="009A7C7C"/>
    <w:rsid w:val="009D56B4"/>
    <w:rsid w:val="00A1528D"/>
    <w:rsid w:val="00A3384E"/>
    <w:rsid w:val="00A358AD"/>
    <w:rsid w:val="00A56C54"/>
    <w:rsid w:val="00A676C7"/>
    <w:rsid w:val="00A72007"/>
    <w:rsid w:val="00A7219D"/>
    <w:rsid w:val="00A738A9"/>
    <w:rsid w:val="00A76A19"/>
    <w:rsid w:val="00A81BBC"/>
    <w:rsid w:val="00A876B0"/>
    <w:rsid w:val="00AA0C1B"/>
    <w:rsid w:val="00AB4797"/>
    <w:rsid w:val="00AC67C0"/>
    <w:rsid w:val="00AD7E6B"/>
    <w:rsid w:val="00AE7D22"/>
    <w:rsid w:val="00AF1760"/>
    <w:rsid w:val="00AF7F0D"/>
    <w:rsid w:val="00B03B51"/>
    <w:rsid w:val="00B325A5"/>
    <w:rsid w:val="00B46D80"/>
    <w:rsid w:val="00B50606"/>
    <w:rsid w:val="00B67298"/>
    <w:rsid w:val="00B71C50"/>
    <w:rsid w:val="00B8791D"/>
    <w:rsid w:val="00B91400"/>
    <w:rsid w:val="00BA255C"/>
    <w:rsid w:val="00BB5B9E"/>
    <w:rsid w:val="00BC278C"/>
    <w:rsid w:val="00BD600A"/>
    <w:rsid w:val="00BE3E87"/>
    <w:rsid w:val="00C122C1"/>
    <w:rsid w:val="00C14BCB"/>
    <w:rsid w:val="00C459A4"/>
    <w:rsid w:val="00C575F7"/>
    <w:rsid w:val="00C843E2"/>
    <w:rsid w:val="00CA0BED"/>
    <w:rsid w:val="00CB4E98"/>
    <w:rsid w:val="00CD6CF3"/>
    <w:rsid w:val="00CF109E"/>
    <w:rsid w:val="00D06F30"/>
    <w:rsid w:val="00D14A33"/>
    <w:rsid w:val="00D3259D"/>
    <w:rsid w:val="00D40303"/>
    <w:rsid w:val="00D47DC7"/>
    <w:rsid w:val="00D53DD4"/>
    <w:rsid w:val="00D757C5"/>
    <w:rsid w:val="00D7657C"/>
    <w:rsid w:val="00D816ED"/>
    <w:rsid w:val="00DB08DA"/>
    <w:rsid w:val="00E00100"/>
    <w:rsid w:val="00E136FD"/>
    <w:rsid w:val="00E40231"/>
    <w:rsid w:val="00E4646A"/>
    <w:rsid w:val="00E67475"/>
    <w:rsid w:val="00E74F31"/>
    <w:rsid w:val="00E932B3"/>
    <w:rsid w:val="00EA0342"/>
    <w:rsid w:val="00EF4343"/>
    <w:rsid w:val="00F021B7"/>
    <w:rsid w:val="00F1036E"/>
    <w:rsid w:val="00F14369"/>
    <w:rsid w:val="00F156EE"/>
    <w:rsid w:val="00F34675"/>
    <w:rsid w:val="00F47707"/>
    <w:rsid w:val="00F60A21"/>
    <w:rsid w:val="00F6157A"/>
    <w:rsid w:val="00F65B4E"/>
    <w:rsid w:val="00F8160B"/>
    <w:rsid w:val="00F90155"/>
    <w:rsid w:val="00F94A37"/>
    <w:rsid w:val="00F97D55"/>
    <w:rsid w:val="00FE2CF1"/>
    <w:rsid w:val="00FF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,"/>
  <w:listSeparator w:val=";"/>
  <w15:chartTrackingRefBased/>
  <w15:docId w15:val="{81DAC7B3-77E9-4C88-8B58-E31CF3AA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uiPriority="9" w:qFormat="1"/>
    <w:lsdException w:name="heading 3" w:uiPriority="99" w:qFormat="1"/>
    <w:lsdException w:name="heading 4" w:uiPriority="9" w:qFormat="1"/>
    <w:lsdException w:name="heading 5" w:qFormat="1"/>
    <w:lsdException w:name="heading 6" w:semiHidden="1" w:uiPriority="9" w:unhideWhenUsed="1" w:qFormat="1"/>
    <w:lsdException w:name="heading 7" w:uiPriority="99" w:qFormat="1"/>
    <w:lsdException w:name="heading 8" w:semiHidden="1" w:uiPriority="9" w:unhideWhenUsed="1" w:qFormat="1"/>
    <w:lsdException w:name="heading 9" w:uiPriority="99" w:qFormat="1"/>
    <w:lsdException w:name="Normal Indent" w:uiPriority="9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iPriority="35" w:unhideWhenUsed="1" w:qFormat="1"/>
    <w:lsdException w:name="footnote reference" w:uiPriority="99"/>
    <w:lsdException w:name="annotation reference" w:uiPriority="99"/>
    <w:lsdException w:name="page number" w:uiPriority="99"/>
    <w:lsdException w:name="endnote text" w:uiPriority="99"/>
    <w:lsdException w:name="Title" w:uiPriority="99" w:qFormat="1"/>
    <w:lsdException w:name="Body Text" w:uiPriority="99"/>
    <w:lsdException w:name="Body Text Indent" w:uiPriority="99"/>
    <w:lsdException w:name="Subtitle" w:uiPriority="11" w:qFormat="1"/>
    <w:lsdException w:name="Salutation" w:uiPriority="99"/>
    <w:lsdException w:name="Body Text Indent 2" w:uiPriority="99"/>
    <w:lsdException w:name="Body Text Indent 3" w:uiPriority="99"/>
    <w:lsdException w:name="Hyperlink" w:uiPriority="99"/>
    <w:lsdException w:name="FollowedHyperlink" w:uiPriority="99"/>
    <w:lsdException w:name="Strong" w:qFormat="1"/>
    <w:lsdException w:name="Emphasis" w:uiPriority="20" w:qFormat="1"/>
    <w:lsdException w:name="Document Map" w:uiPriority="99"/>
    <w:lsdException w:name="Normal (Web)" w:uiPriority="99"/>
    <w:lsdException w:name="HTML Preformatted" w:uiPriority="99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9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pPr>
      <w:jc w:val="center"/>
    </w:pPr>
    <w:rPr>
      <w:rFonts w:ascii="Tahoma" w:hAnsi="Tahoma" w:cs="Tahoma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980EEA"/>
    <w:pPr>
      <w:keepNext/>
      <w:autoSpaceDE w:val="0"/>
      <w:autoSpaceDN w:val="0"/>
      <w:jc w:val="left"/>
      <w:outlineLvl w:val="0"/>
    </w:pPr>
    <w:rPr>
      <w:rFonts w:ascii="Century Gothic" w:hAnsi="Century Gothic"/>
      <w:b/>
      <w:bCs/>
      <w:i/>
      <w:iCs/>
      <w:caps/>
      <w:lang w:eastAsia="pt-PT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 w:eastAsia="pt-PT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0731E3"/>
    <w:pPr>
      <w:keepNext/>
      <w:outlineLvl w:val="3"/>
    </w:pPr>
    <w:rPr>
      <w:rFonts w:ascii="Century Gothic" w:hAnsi="Century Gothic" w:cstheme="minorHAnsi"/>
      <w:b/>
      <w:bCs/>
      <w:i/>
      <w:lang w:eastAsia="pt-PT"/>
    </w:rPr>
  </w:style>
  <w:style w:type="paragraph" w:styleId="Heading5">
    <w:name w:val="heading 5"/>
    <w:basedOn w:val="Normal"/>
    <w:next w:val="Normal"/>
    <w:link w:val="Heading5Char"/>
    <w:autoRedefine/>
    <w:qFormat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7FE"/>
    <w:pPr>
      <w:pBdr>
        <w:bottom w:val="dotted" w:sz="6" w:space="1" w:color="3494BA"/>
      </w:pBdr>
      <w:spacing w:before="200"/>
      <w:jc w:val="left"/>
      <w:outlineLvl w:val="5"/>
    </w:pPr>
    <w:rPr>
      <w:rFonts w:ascii="Garamond" w:hAnsi="Garamond" w:cs="Times New Roman"/>
      <w:caps/>
      <w:color w:val="276E8B"/>
      <w:spacing w:val="10"/>
      <w:szCs w:val="20"/>
      <w:lang w:eastAsia="pt-PT"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40" w:after="60"/>
      <w:outlineLvl w:val="6"/>
    </w:pPr>
    <w:rPr>
      <w:rFonts w:ascii="Times New Roman" w:hAnsi="Times New Roman" w:cs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7FE"/>
    <w:pPr>
      <w:spacing w:before="200"/>
      <w:jc w:val="left"/>
      <w:outlineLvl w:val="7"/>
    </w:pPr>
    <w:rPr>
      <w:rFonts w:ascii="Garamond" w:hAnsi="Garamond" w:cs="Times New Roman"/>
      <w:caps/>
      <w:spacing w:val="10"/>
      <w:sz w:val="18"/>
      <w:szCs w:val="18"/>
      <w:lang w:eastAsia="pt-PT"/>
    </w:rPr>
  </w:style>
  <w:style w:type="paragraph" w:styleId="Heading9">
    <w:name w:val="heading 9"/>
    <w:basedOn w:val="Normal"/>
    <w:link w:val="Heading9Char"/>
    <w:uiPriority w:val="99"/>
    <w:qFormat/>
    <w:pPr>
      <w:spacing w:before="100" w:beforeAutospacing="1" w:after="100" w:afterAutospacing="1"/>
      <w:jc w:val="left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uiPriority w:val="99"/>
    <w:rPr>
      <w:b/>
      <w:i/>
      <w:sz w:val="24"/>
    </w:rPr>
  </w:style>
  <w:style w:type="paragraph" w:customStyle="1" w:styleId="COPY">
    <w:name w:val="COPY"/>
    <w:basedOn w:val="Normal"/>
    <w:autoRedefine/>
    <w:uiPriority w:val="99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jc w:val="left"/>
    </w:pPr>
    <w:rPr>
      <w:color w:val="000000"/>
      <w:spacing w:val="10"/>
      <w:sz w:val="18"/>
      <w:szCs w:val="20"/>
      <w:lang w:val="en-GB" w:eastAsia="pt-PT"/>
    </w:rPr>
  </w:style>
  <w:style w:type="paragraph" w:styleId="NormalIndent">
    <w:name w:val="Normal Indent"/>
    <w:basedOn w:val="Normal"/>
    <w:uiPriority w:val="99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autoRedefine/>
    <w:uiPriority w:val="99"/>
    <w:rPr>
      <w:rFonts w:ascii="AntiquaLightSSK" w:hAnsi="AntiquaLightSSK" w:cs="Times New Roman"/>
      <w:b/>
      <w:bCs/>
      <w:iCs/>
      <w:sz w:val="18"/>
      <w:szCs w:val="18"/>
      <w:lang w:eastAsia="pt-PT"/>
    </w:rPr>
  </w:style>
  <w:style w:type="paragraph" w:styleId="EndnoteText">
    <w:name w:val="endnote text"/>
    <w:basedOn w:val="Normal"/>
    <w:link w:val="EndnoteTextChar"/>
    <w:autoRedefine/>
    <w:uiPriority w:val="99"/>
    <w:semiHidden/>
    <w:rPr>
      <w:rFonts w:ascii="Times New Roman" w:hAnsi="Times New Roman"/>
      <w:sz w:val="20"/>
      <w:szCs w:val="20"/>
    </w:rPr>
  </w:style>
  <w:style w:type="character" w:styleId="Strong">
    <w:name w:val="Strong"/>
    <w:basedOn w:val="DefaultParagraphFont"/>
    <w:qFormat/>
    <w:rPr>
      <w:b/>
      <w:bCs/>
    </w:rPr>
  </w:style>
  <w:style w:type="paragraph" w:styleId="BodyTextIndent">
    <w:name w:val="Body Text Indent"/>
    <w:basedOn w:val="Normal"/>
    <w:link w:val="BodyTextIndentChar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  <w:jc w:val="left"/>
    </w:pPr>
    <w:rPr>
      <w:b/>
      <w:bCs/>
      <w:sz w:val="20"/>
      <w:szCs w:val="20"/>
      <w:lang w:val="en-AU" w:eastAsia="pt-PT"/>
    </w:rPr>
  </w:style>
  <w:style w:type="paragraph" w:styleId="BodyTextIndent3">
    <w:name w:val="Body Text Indent 3"/>
    <w:basedOn w:val="Normal"/>
    <w:link w:val="BodyTextIndent3Char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customStyle="1" w:styleId="copy0">
    <w:name w:val="copy"/>
    <w:basedOn w:val="Normal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  <w:jc w:val="left"/>
    </w:pPr>
    <w:rPr>
      <w:lang w:val="fr-FR" w:eastAsia="pt-PT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jc w:val="left"/>
      <w:outlineLvl w:val="1"/>
    </w:pPr>
    <w:rPr>
      <w:color w:val="000000"/>
      <w:sz w:val="18"/>
      <w:szCs w:val="18"/>
      <w:lang w:val="en-GB" w:eastAsia="pt-PT"/>
    </w:rPr>
  </w:style>
  <w:style w:type="paragraph" w:styleId="Header">
    <w:name w:val="header"/>
    <w:basedOn w:val="Normal"/>
    <w:link w:val="HeaderChar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 w:cs="Arial Unicode MS"/>
      <w:sz w:val="20"/>
      <w:szCs w:val="20"/>
      <w:lang w:eastAsia="pt-PT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autoRedefine/>
    <w:uiPriority w:val="99"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basedOn w:val="DefaultParagraphFont"/>
    <w:uiPriority w:val="99"/>
    <w:semiHidden/>
    <w:rPr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pPr>
      <w:widowControl w:val="0"/>
      <w:tabs>
        <w:tab w:val="left" w:pos="709"/>
        <w:tab w:val="left" w:pos="992"/>
        <w:tab w:val="left" w:pos="1134"/>
      </w:tabs>
      <w:autoSpaceDE w:val="0"/>
      <w:autoSpaceDN w:val="0"/>
      <w:jc w:val="left"/>
    </w:pPr>
    <w:rPr>
      <w:sz w:val="18"/>
      <w:szCs w:val="18"/>
      <w:lang w:eastAsia="pt-PT"/>
    </w:rPr>
  </w:style>
  <w:style w:type="character" w:customStyle="1" w:styleId="Heading1Char">
    <w:name w:val="Heading 1 Char"/>
    <w:link w:val="Heading1"/>
    <w:uiPriority w:val="99"/>
    <w:locked/>
    <w:rsid w:val="00980EEA"/>
    <w:rPr>
      <w:rFonts w:ascii="Century Gothic" w:hAnsi="Century Gothic" w:cs="Tahoma"/>
      <w:b/>
      <w:bCs/>
      <w:i/>
      <w:iCs/>
      <w:caps/>
      <w:sz w:val="24"/>
      <w:szCs w:val="24"/>
    </w:rPr>
  </w:style>
  <w:style w:type="character" w:customStyle="1" w:styleId="Heading2Char">
    <w:name w:val="Heading 2 Char"/>
    <w:link w:val="Heading2"/>
    <w:uiPriority w:val="9"/>
    <w:locked/>
    <w:rsid w:val="009267FE"/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character" w:customStyle="1" w:styleId="Heading3Char">
    <w:name w:val="Heading 3 Char"/>
    <w:link w:val="Heading3"/>
    <w:uiPriority w:val="99"/>
    <w:locked/>
    <w:rsid w:val="009267FE"/>
    <w:rPr>
      <w:rFonts w:cs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9"/>
    <w:locked/>
    <w:rsid w:val="000731E3"/>
    <w:rPr>
      <w:rFonts w:ascii="Century Gothic" w:hAnsi="Century Gothic" w:cstheme="minorHAnsi"/>
      <w:b/>
      <w:bCs/>
      <w:i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9267FE"/>
    <w:rPr>
      <w:b/>
      <w:bCs/>
      <w:i/>
      <w:iCs/>
      <w:szCs w:val="26"/>
      <w:u w:val="single"/>
      <w:lang w:eastAsia="en-US"/>
    </w:rPr>
  </w:style>
  <w:style w:type="character" w:customStyle="1" w:styleId="Heading7Char">
    <w:name w:val="Heading 7 Char"/>
    <w:link w:val="Heading7"/>
    <w:uiPriority w:val="99"/>
    <w:locked/>
    <w:rsid w:val="009267FE"/>
    <w:rPr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sid w:val="009267FE"/>
    <w:rPr>
      <w:rFonts w:cs="Tahoma"/>
      <w:lang w:eastAsia="en-US"/>
    </w:rPr>
  </w:style>
  <w:style w:type="character" w:customStyle="1" w:styleId="BodyTextIndentChar">
    <w:name w:val="Body Text Indent Char"/>
    <w:link w:val="BodyTextIndent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locked/>
    <w:rsid w:val="009267FE"/>
    <w:rPr>
      <w:rFonts w:ascii="Tahoma" w:hAnsi="Tahoma" w:cs="Tahoma"/>
      <w:b/>
      <w:bCs/>
      <w:lang w:val="en-AU"/>
    </w:rPr>
  </w:style>
  <w:style w:type="character" w:customStyle="1" w:styleId="BodyTextIndent3Char">
    <w:name w:val="Body Text Indent 3 Char"/>
    <w:link w:val="BodyTextIndent3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locked/>
    <w:rsid w:val="009267FE"/>
    <w:rPr>
      <w:rFonts w:ascii="Tahoma" w:hAnsi="Tahoma" w:cs="Tahoma"/>
      <w:sz w:val="24"/>
      <w:szCs w:val="24"/>
      <w:shd w:val="clear" w:color="auto" w:fill="000080"/>
      <w:lang w:val="fr-FR"/>
    </w:rPr>
  </w:style>
  <w:style w:type="character" w:customStyle="1" w:styleId="FooterChar">
    <w:name w:val="Footer Char"/>
    <w:link w:val="Footer"/>
    <w:uiPriority w:val="99"/>
    <w:locked/>
    <w:rsid w:val="009267FE"/>
    <w:rPr>
      <w:rFonts w:ascii="Tahoma" w:hAnsi="Tahoma" w:cs="Tahoma"/>
      <w:color w:val="000000"/>
      <w:sz w:val="18"/>
      <w:szCs w:val="18"/>
      <w:lang w:val="en-GB"/>
    </w:rPr>
  </w:style>
  <w:style w:type="character" w:customStyle="1" w:styleId="HeaderChar">
    <w:name w:val="Header Char"/>
    <w:link w:val="Header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locked/>
    <w:rsid w:val="009267FE"/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9267FE"/>
    <w:rPr>
      <w:rFonts w:ascii="Arial Unicode MS" w:eastAsia="Arial Unicode MS" w:hAnsi="Arial Unicode MS" w:cs="Arial Unicode MS"/>
      <w:sz w:val="24"/>
      <w:szCs w:val="24"/>
      <w:lang w:eastAsia="en-US"/>
    </w:rPr>
  </w:style>
  <w:style w:type="character" w:customStyle="1" w:styleId="BodyTextChar">
    <w:name w:val="Body Text Char"/>
    <w:link w:val="BodyText"/>
    <w:uiPriority w:val="99"/>
    <w:locked/>
    <w:rsid w:val="009267FE"/>
    <w:rPr>
      <w:rFonts w:ascii="Tahoma" w:hAnsi="Tahoma" w:cs="Tahoma"/>
      <w:szCs w:val="14"/>
      <w:lang w:eastAsia="en-AU" w:bidi="hi-IN"/>
    </w:rPr>
  </w:style>
  <w:style w:type="character" w:customStyle="1" w:styleId="SalutationChar">
    <w:name w:val="Salutation Char"/>
    <w:link w:val="Salutation"/>
    <w:uiPriority w:val="99"/>
    <w:locked/>
    <w:rsid w:val="009267FE"/>
    <w:rPr>
      <w:rFonts w:ascii="Tahoma" w:hAnsi="Tahoma" w:cs="Tahoma"/>
      <w:sz w:val="18"/>
      <w:szCs w:val="18"/>
    </w:rPr>
  </w:style>
  <w:style w:type="character" w:customStyle="1" w:styleId="apple-style-span">
    <w:name w:val="apple-style-span"/>
    <w:uiPriority w:val="99"/>
    <w:rsid w:val="009267FE"/>
  </w:style>
  <w:style w:type="paragraph" w:styleId="NoSpacing">
    <w:name w:val="No Spacing"/>
    <w:uiPriority w:val="99"/>
    <w:qFormat/>
    <w:rsid w:val="009267FE"/>
    <w:rPr>
      <w:sz w:val="24"/>
      <w:szCs w:val="24"/>
    </w:rPr>
  </w:style>
  <w:style w:type="character" w:styleId="BookTitle">
    <w:name w:val="Book Title"/>
    <w:uiPriority w:val="99"/>
    <w:qFormat/>
    <w:rsid w:val="009267FE"/>
    <w:rPr>
      <w:b/>
      <w:smallCaps/>
      <w:spacing w:val="5"/>
    </w:rPr>
  </w:style>
  <w:style w:type="paragraph" w:styleId="BalloonText">
    <w:name w:val="Balloon Text"/>
    <w:basedOn w:val="Normal"/>
    <w:link w:val="BalloonTextChar"/>
    <w:uiPriority w:val="99"/>
    <w:rsid w:val="009267FE"/>
    <w:pPr>
      <w:jc w:val="left"/>
    </w:pPr>
    <w:rPr>
      <w:sz w:val="16"/>
      <w:szCs w:val="16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267FE"/>
    <w:rPr>
      <w:rFonts w:ascii="Tahoma" w:hAnsi="Tahoma" w:cs="Tahoma"/>
      <w:sz w:val="16"/>
      <w:szCs w:val="16"/>
    </w:rPr>
  </w:style>
  <w:style w:type="character" w:customStyle="1" w:styleId="names">
    <w:name w:val="names"/>
    <w:rsid w:val="009267FE"/>
  </w:style>
  <w:style w:type="character" w:customStyle="1" w:styleId="places">
    <w:name w:val="places"/>
    <w:rsid w:val="009267FE"/>
  </w:style>
  <w:style w:type="paragraph" w:styleId="FootnoteText">
    <w:name w:val="footnote text"/>
    <w:basedOn w:val="Normal"/>
    <w:link w:val="FootnoteTextChar"/>
    <w:uiPriority w:val="99"/>
    <w:rsid w:val="009267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67FE"/>
    <w:rPr>
      <w:rFonts w:ascii="Tahoma" w:hAnsi="Tahoma" w:cs="Tahom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7FE"/>
    <w:pPr>
      <w:pBdr>
        <w:bottom w:val="single" w:sz="4" w:space="4" w:color="4F81BD"/>
      </w:pBdr>
      <w:spacing w:before="200" w:after="280"/>
      <w:ind w:left="936" w:right="936"/>
      <w:jc w:val="left"/>
    </w:pPr>
    <w:rPr>
      <w:rFonts w:ascii="Garamond" w:hAnsi="Garamond" w:cs="Times New Roman"/>
      <w:b/>
      <w:bCs/>
      <w:i/>
      <w:iCs/>
      <w:color w:val="4F81BD"/>
      <w:szCs w:val="20"/>
      <w:lang w:eastAsia="pt-PT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7FE"/>
    <w:rPr>
      <w:rFonts w:ascii="Garamond" w:hAnsi="Garamond"/>
      <w:b/>
      <w:bCs/>
      <w:i/>
      <w:iCs/>
      <w:color w:val="4F81BD"/>
      <w:sz w:val="24"/>
    </w:rPr>
  </w:style>
  <w:style w:type="character" w:styleId="SubtleReference">
    <w:name w:val="Subtle Reference"/>
    <w:uiPriority w:val="31"/>
    <w:qFormat/>
    <w:rsid w:val="009267FE"/>
    <w:rPr>
      <w:smallCaps/>
      <w:color w:val="C0504D"/>
      <w:u w:val="single"/>
    </w:rPr>
  </w:style>
  <w:style w:type="character" w:customStyle="1" w:styleId="apple-converted-space">
    <w:name w:val="apple-converted-space"/>
    <w:rsid w:val="009267FE"/>
  </w:style>
  <w:style w:type="character" w:styleId="SubtleEmphasis">
    <w:name w:val="Subtle Emphasis"/>
    <w:uiPriority w:val="19"/>
    <w:qFormat/>
    <w:rsid w:val="009267FE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9267FE"/>
    <w:pPr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sz w:val="22"/>
      <w:szCs w:val="22"/>
    </w:rPr>
  </w:style>
  <w:style w:type="character" w:styleId="IntenseEmphasis">
    <w:name w:val="Intense Emphasis"/>
    <w:uiPriority w:val="21"/>
    <w:qFormat/>
    <w:rsid w:val="009267FE"/>
    <w:rPr>
      <w:b/>
      <w:bCs/>
      <w:i/>
      <w:iCs/>
      <w:color w:val="4F81BD"/>
    </w:rPr>
  </w:style>
  <w:style w:type="table" w:styleId="TableGrid">
    <w:name w:val="Table Grid"/>
    <w:basedOn w:val="TableNormal"/>
    <w:uiPriority w:val="39"/>
    <w:rsid w:val="009267F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9267FE"/>
    <w:rPr>
      <w:rFonts w:ascii="Garamond" w:hAnsi="Garamond"/>
      <w:caps/>
      <w:color w:val="276E8B"/>
      <w:spacing w:val="10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7FE"/>
    <w:rPr>
      <w:rFonts w:ascii="Garamond" w:hAnsi="Garamond"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7FE"/>
    <w:pPr>
      <w:jc w:val="left"/>
    </w:pPr>
    <w:rPr>
      <w:rFonts w:ascii="Garamond" w:hAnsi="Garamond" w:cs="Times New Roman"/>
      <w:b/>
      <w:bCs/>
      <w:color w:val="276E8B"/>
      <w:sz w:val="16"/>
      <w:szCs w:val="16"/>
      <w:lang w:eastAsia="pt-PT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7FE"/>
    <w:pPr>
      <w:spacing w:after="500"/>
      <w:jc w:val="left"/>
    </w:pPr>
    <w:rPr>
      <w:rFonts w:ascii="Garamond" w:hAnsi="Garamond" w:cs="Times New Roman"/>
      <w:caps/>
      <w:color w:val="595959"/>
      <w:spacing w:val="10"/>
      <w:sz w:val="21"/>
      <w:szCs w:val="21"/>
      <w:lang w:eastAsia="pt-PT"/>
    </w:rPr>
  </w:style>
  <w:style w:type="character" w:customStyle="1" w:styleId="SubtitleChar">
    <w:name w:val="Subtitle Char"/>
    <w:basedOn w:val="DefaultParagraphFont"/>
    <w:link w:val="Subtitle"/>
    <w:uiPriority w:val="11"/>
    <w:rsid w:val="009267FE"/>
    <w:rPr>
      <w:rFonts w:ascii="Garamond" w:hAnsi="Garamond"/>
      <w:caps/>
      <w:color w:val="595959"/>
      <w:spacing w:val="1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267FE"/>
    <w:pPr>
      <w:jc w:val="left"/>
    </w:pPr>
    <w:rPr>
      <w:rFonts w:ascii="Garamond" w:hAnsi="Garamond" w:cs="Times New Roman"/>
      <w:i/>
      <w:iCs/>
      <w:lang w:eastAsia="pt-PT"/>
    </w:rPr>
  </w:style>
  <w:style w:type="character" w:customStyle="1" w:styleId="QuoteChar">
    <w:name w:val="Quote Char"/>
    <w:basedOn w:val="DefaultParagraphFont"/>
    <w:link w:val="Quote"/>
    <w:uiPriority w:val="29"/>
    <w:rsid w:val="009267FE"/>
    <w:rPr>
      <w:rFonts w:ascii="Garamond" w:hAnsi="Garamond"/>
      <w:i/>
      <w:iCs/>
      <w:sz w:val="24"/>
      <w:szCs w:val="24"/>
    </w:rPr>
  </w:style>
  <w:style w:type="character" w:styleId="IntenseReference">
    <w:name w:val="Intense Reference"/>
    <w:uiPriority w:val="32"/>
    <w:qFormat/>
    <w:rsid w:val="009267FE"/>
    <w:rPr>
      <w:b/>
      <w:bCs/>
      <w:i/>
      <w:iCs/>
      <w:caps/>
      <w:color w:val="3494B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67FE"/>
    <w:pPr>
      <w:keepNext w:val="0"/>
      <w:pBdr>
        <w:top w:val="single" w:sz="24" w:space="0" w:color="3494BA"/>
        <w:left w:val="single" w:sz="24" w:space="0" w:color="3494BA"/>
        <w:bottom w:val="single" w:sz="24" w:space="0" w:color="3494BA"/>
        <w:right w:val="single" w:sz="24" w:space="0" w:color="3494BA"/>
      </w:pBdr>
      <w:shd w:val="clear" w:color="auto" w:fill="3494BA"/>
      <w:autoSpaceDE/>
      <w:autoSpaceDN/>
      <w:outlineLvl w:val="9"/>
    </w:pPr>
    <w:rPr>
      <w:rFonts w:ascii="Garamond" w:hAnsi="Garamond" w:cs="Times New Roman"/>
      <w:b w:val="0"/>
      <w:bCs w:val="0"/>
      <w:i w:val="0"/>
      <w:iCs w:val="0"/>
      <w:color w:val="FFFFFF"/>
      <w:spacing w:val="15"/>
      <w:sz w:val="22"/>
      <w:szCs w:val="22"/>
    </w:rPr>
  </w:style>
  <w:style w:type="paragraph" w:styleId="Revision">
    <w:name w:val="Revision"/>
    <w:hidden/>
    <w:uiPriority w:val="99"/>
    <w:semiHidden/>
    <w:rsid w:val="009267FE"/>
    <w:rPr>
      <w:rFonts w:ascii="Calibri" w:eastAsia="SimSun" w:hAnsi="Calibri"/>
      <w:kern w:val="2"/>
      <w:sz w:val="22"/>
      <w:szCs w:val="22"/>
    </w:rPr>
  </w:style>
  <w:style w:type="character" w:styleId="CommentReference">
    <w:name w:val="annotation reference"/>
    <w:uiPriority w:val="99"/>
    <w:unhideWhenUsed/>
    <w:rsid w:val="009267F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67FE"/>
    <w:pPr>
      <w:spacing w:after="160" w:line="259" w:lineRule="auto"/>
      <w:jc w:val="left"/>
    </w:pPr>
    <w:rPr>
      <w:rFonts w:ascii="Calibri" w:eastAsia="SimSun" w:hAnsi="Calibri" w:cs="Times New Roman"/>
      <w:kern w:val="2"/>
      <w:sz w:val="20"/>
      <w:szCs w:val="20"/>
      <w:lang w:eastAsia="pt-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67FE"/>
    <w:rPr>
      <w:rFonts w:ascii="Calibri" w:eastAsia="SimSun" w:hAnsi="Calibri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267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267FE"/>
    <w:rPr>
      <w:rFonts w:ascii="Calibri" w:eastAsia="SimSun" w:hAnsi="Calibri"/>
      <w:b/>
      <w:bCs/>
      <w:kern w:val="2"/>
    </w:rPr>
  </w:style>
  <w:style w:type="character" w:styleId="Mention">
    <w:name w:val="Mention"/>
    <w:uiPriority w:val="99"/>
    <w:semiHidden/>
    <w:unhideWhenUsed/>
    <w:rsid w:val="009267FE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E29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3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hdphoto" Target="media/hdphoto2.wdp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5.jpeg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24" Type="http://schemas.openxmlformats.org/officeDocument/2006/relationships/header" Target="header5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header" Target="header4.xm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4.jpeg"/><Relationship Id="rId22" Type="http://schemas.openxmlformats.org/officeDocument/2006/relationships/image" Target="media/image6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0CFA1-41E0-427F-A311-B389C0B20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5</Pages>
  <Words>5241</Words>
  <Characters>29877</Characters>
  <Application>Microsoft Office Word</Application>
  <DocSecurity>0</DocSecurity>
  <Lines>24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NN-LUSA</Company>
  <LinksUpToDate>false</LinksUpToDate>
  <CharactersWithSpaces>3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Chrys Chrystello MA</dc:creator>
  <cp:keywords/>
  <dc:description/>
  <cp:lastModifiedBy>helena chrystello</cp:lastModifiedBy>
  <cp:revision>2</cp:revision>
  <cp:lastPrinted>2019-08-04T14:16:00Z</cp:lastPrinted>
  <dcterms:created xsi:type="dcterms:W3CDTF">2019-08-09T15:30:00Z</dcterms:created>
  <dcterms:modified xsi:type="dcterms:W3CDTF">2019-08-09T15:30:00Z</dcterms:modified>
</cp:coreProperties>
</file>